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A0844" w:rsidRPr="009C6666" w:rsidRDefault="00EA0844" w:rsidP="00EA0844">
      <w:pPr>
        <w:pStyle w:val="ab"/>
        <w:jc w:val="center"/>
        <w:rPr>
          <w:rFonts w:ascii="TH SarabunPSK" w:hAnsi="TH SarabunPSK" w:cs="TH SarabunPSK"/>
          <w:b/>
          <w:bCs/>
          <w:color w:val="FF0000"/>
          <w:sz w:val="32"/>
          <w:szCs w:val="32"/>
          <w:cs/>
        </w:rPr>
      </w:pPr>
      <w:r w:rsidRPr="009C6666">
        <w:rPr>
          <w:rFonts w:ascii="TH SarabunPSK" w:hAnsi="TH SarabunPSK" w:cs="TH SarabunPSK"/>
          <w:b/>
          <w:bCs/>
          <w:sz w:val="32"/>
          <w:szCs w:val="32"/>
          <w:cs/>
        </w:rPr>
        <w:t>เอกสารชี้แจงผู้เข้าร่วมการวิจัย</w:t>
      </w:r>
    </w:p>
    <w:p w:rsidR="00EA0844" w:rsidRPr="009C6666" w:rsidRDefault="00EA0844" w:rsidP="00EA0844">
      <w:pPr>
        <w:pStyle w:val="ab"/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9C6666">
        <w:rPr>
          <w:rFonts w:ascii="TH SarabunPSK" w:hAnsi="TH SarabunPSK" w:cs="TH SarabunPSK"/>
          <w:b/>
          <w:bCs/>
          <w:sz w:val="32"/>
          <w:szCs w:val="32"/>
          <w:cs/>
        </w:rPr>
        <w:t>(สำหรับ</w:t>
      </w:r>
      <w:r w:rsidR="009F0F10" w:rsidRPr="009C6666">
        <w:rPr>
          <w:rFonts w:ascii="TH SarabunPSK" w:hAnsi="TH SarabunPSK" w:cs="TH SarabunPSK"/>
          <w:b/>
          <w:bCs/>
          <w:sz w:val="32"/>
          <w:szCs w:val="32"/>
          <w:cs/>
        </w:rPr>
        <w:t>งานวิจัยเชิงทดลอง</w:t>
      </w:r>
      <w:r w:rsidRPr="009C6666">
        <w:rPr>
          <w:rFonts w:ascii="TH SarabunPSK" w:hAnsi="TH SarabunPSK" w:cs="TH SarabunPSK"/>
          <w:b/>
          <w:bCs/>
          <w:sz w:val="32"/>
          <w:szCs w:val="32"/>
          <w:cs/>
        </w:rPr>
        <w:t xml:space="preserve"> 18 ปีขึ้นไป)</w:t>
      </w:r>
    </w:p>
    <w:p w:rsidR="009F0F10" w:rsidRPr="009C6666" w:rsidRDefault="009F0F10" w:rsidP="009F0F10">
      <w:pPr>
        <w:pStyle w:val="ab"/>
        <w:jc w:val="thaiDistribute"/>
        <w:rPr>
          <w:rFonts w:ascii="TH SarabunPSK" w:hAnsi="TH SarabunPSK" w:cs="TH SarabunPSK"/>
          <w:i/>
          <w:iCs/>
          <w:color w:val="FF0000"/>
          <w:sz w:val="30"/>
          <w:szCs w:val="30"/>
        </w:rPr>
      </w:pPr>
    </w:p>
    <w:p w:rsidR="009F0F10" w:rsidRPr="009C6666" w:rsidRDefault="009F0F10" w:rsidP="009F0F10">
      <w:pPr>
        <w:pStyle w:val="ab"/>
        <w:jc w:val="thaiDistribute"/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</w:pP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กรุณาตัดข้อความแนะนำที่เป็นอักษร</w:t>
      </w:r>
      <w:r w:rsidR="009C6666">
        <w:rPr>
          <w:rFonts w:ascii="TH SarabunPSK" w:hAnsi="TH SarabunPSK" w:cs="TH SarabunPSK" w:hint="cs"/>
          <w:i/>
          <w:iCs/>
          <w:color w:val="FF0000"/>
          <w:sz w:val="30"/>
          <w:szCs w:val="30"/>
          <w:cs/>
        </w:rPr>
        <w:t>แบบตัวเอน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สีแดงออกก่อนพิมพ์และนำไปใช้ โดยปรับข้อความให้สอดคล้องกับโครงการวิจัยของท่าน</w:t>
      </w:r>
    </w:p>
    <w:p w:rsidR="009F0F10" w:rsidRPr="009C6666" w:rsidRDefault="009F0F10" w:rsidP="009F0F10">
      <w:pPr>
        <w:pStyle w:val="ab"/>
        <w:jc w:val="thaiDistribute"/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</w:pP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หมายเหตุ: แบบฟอร์มนี้เป็นเพียงตัวอย่าง ท่านสามารถปรับปรุงเนื้อหาตามความเหมาะสมของโครงการ</w:t>
      </w:r>
    </w:p>
    <w:p w:rsidR="004B536D" w:rsidRPr="009C6666" w:rsidRDefault="004B536D" w:rsidP="004B536D">
      <w:pPr>
        <w:rPr>
          <w:rFonts w:ascii="TH SarabunPSK" w:hAnsi="TH SarabunPSK" w:cs="TH SarabunPSK"/>
          <w:b/>
          <w:bCs/>
          <w:sz w:val="28"/>
        </w:rPr>
      </w:pPr>
    </w:p>
    <w:p w:rsidR="009F0F10" w:rsidRPr="009C6666" w:rsidRDefault="009F0F10" w:rsidP="009F0F10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C6666">
        <w:rPr>
          <w:rFonts w:ascii="TH SarabunPSK" w:hAnsi="TH SarabunPSK" w:cs="TH SarabunPSK"/>
          <w:b/>
          <w:bCs/>
          <w:sz w:val="32"/>
          <w:szCs w:val="32"/>
          <w:cs/>
        </w:rPr>
        <w:t>ชื่อโครงการวิจัย</w:t>
      </w:r>
      <w:r w:rsidRPr="009C6666">
        <w:rPr>
          <w:rFonts w:ascii="TH SarabunPSK" w:hAnsi="TH SarabunPSK" w:cs="TH SarabunPSK"/>
          <w:b/>
          <w:bCs/>
          <w:sz w:val="32"/>
          <w:szCs w:val="32"/>
        </w:rPr>
        <w:t xml:space="preserve"> :  </w:t>
      </w:r>
      <w:r w:rsidRPr="009C6666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</w:t>
      </w:r>
      <w:r w:rsidRPr="009C6666">
        <w:rPr>
          <w:rFonts w:ascii="TH SarabunPSK" w:hAnsi="TH SarabunPSK" w:cs="TH SarabunPSK"/>
          <w:b/>
          <w:bCs/>
          <w:sz w:val="32"/>
          <w:szCs w:val="32"/>
          <w:cs/>
        </w:rPr>
        <w:t xml:space="preserve">ผู้สนับสนุนการวิจัย </w:t>
      </w:r>
      <w:r w:rsidRPr="009C6666">
        <w:rPr>
          <w:rFonts w:ascii="TH SarabunPSK" w:hAnsi="TH SarabunPSK" w:cs="TH SarabunPSK"/>
          <w:b/>
          <w:bCs/>
          <w:sz w:val="32"/>
          <w:szCs w:val="32"/>
        </w:rPr>
        <w:t xml:space="preserve">: </w:t>
      </w:r>
      <w:r w:rsidRPr="009C6666">
        <w:rPr>
          <w:rFonts w:ascii="TH SarabunPSK" w:hAnsi="TH SarabunPSK" w:cs="TH SarabunPSK"/>
          <w:color w:val="000000" w:themeColor="text1"/>
          <w:sz w:val="32"/>
          <w:szCs w:val="32"/>
          <w:cs/>
        </w:rPr>
        <w:t>..............................................................................................................................................</w:t>
      </w:r>
    </w:p>
    <w:p w:rsidR="009F0F10" w:rsidRPr="009C6666" w:rsidRDefault="009F0F10" w:rsidP="009F0F10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u w:val="single"/>
        </w:rPr>
      </w:pPr>
      <w:r w:rsidRPr="009C6666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>ผู้วิจัยหลัก</w:t>
      </w:r>
      <w:r w:rsidR="009D1210" w:rsidRPr="009C6666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 xml:space="preserve"> (ชื่อ-ที่อยู่)</w:t>
      </w:r>
    </w:p>
    <w:p w:rsidR="009F0F10" w:rsidRPr="009C6666" w:rsidRDefault="009F0F10" w:rsidP="009F0F10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C6666">
        <w:rPr>
          <w:rFonts w:ascii="TH SarabunPSK" w:hAnsi="TH SarabunPSK" w:cs="TH SarabunPSK"/>
          <w:color w:val="000000" w:themeColor="text1"/>
          <w:sz w:val="32"/>
          <w:szCs w:val="32"/>
          <w:cs/>
        </w:rPr>
        <w:t>................................................................................</w:t>
      </w:r>
      <w:r w:rsidRPr="009C6666">
        <w:rPr>
          <w:rFonts w:ascii="TH SarabunPSK" w:hAnsi="TH SarabunPSK" w:cs="TH SarabunPSK"/>
          <w:color w:val="000000" w:themeColor="text1"/>
          <w:sz w:val="32"/>
          <w:szCs w:val="32"/>
        </w:rPr>
        <w:t>...................................</w:t>
      </w:r>
      <w:r w:rsidRPr="009C6666">
        <w:rPr>
          <w:rFonts w:ascii="TH SarabunPSK" w:hAnsi="TH SarabunPSK" w:cs="TH SarabunPSK"/>
          <w:color w:val="000000" w:themeColor="text1"/>
          <w:sz w:val="32"/>
          <w:szCs w:val="32"/>
          <w:cs/>
        </w:rPr>
        <w:t>..............................................................</w:t>
      </w:r>
    </w:p>
    <w:p w:rsidR="009F0F10" w:rsidRPr="009C6666" w:rsidRDefault="009F0F10" w:rsidP="004B536D">
      <w:pPr>
        <w:spacing w:after="0"/>
        <w:rPr>
          <w:rFonts w:ascii="TH SarabunPSK" w:hAnsi="TH SarabunPSK" w:cs="TH SarabunPSK"/>
          <w:sz w:val="30"/>
          <w:szCs w:val="30"/>
        </w:rPr>
      </w:pPr>
    </w:p>
    <w:p w:rsidR="009F0F10" w:rsidRPr="009C6666" w:rsidRDefault="009F0F10" w:rsidP="009F0F10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u w:val="single"/>
          <w:cs/>
        </w:rPr>
      </w:pPr>
      <w:r w:rsidRPr="009C6666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>ผู้วิจัยร่วม</w:t>
      </w:r>
    </w:p>
    <w:p w:rsidR="00DE1DB0" w:rsidRPr="009C6666" w:rsidRDefault="009F0F10" w:rsidP="009D1210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C6666">
        <w:rPr>
          <w:rFonts w:ascii="TH SarabunPSK" w:hAnsi="TH SarabunPSK" w:cs="TH SarabunPSK"/>
          <w:color w:val="000000" w:themeColor="text1"/>
          <w:sz w:val="32"/>
          <w:szCs w:val="32"/>
          <w:cs/>
        </w:rPr>
        <w:t>................................................................................</w:t>
      </w:r>
      <w:r w:rsidRPr="009C6666">
        <w:rPr>
          <w:rFonts w:ascii="TH SarabunPSK" w:hAnsi="TH SarabunPSK" w:cs="TH SarabunPSK"/>
          <w:color w:val="000000" w:themeColor="text1"/>
          <w:sz w:val="32"/>
          <w:szCs w:val="32"/>
        </w:rPr>
        <w:t>...................................</w:t>
      </w:r>
      <w:r w:rsidRPr="009C6666">
        <w:rPr>
          <w:rFonts w:ascii="TH SarabunPSK" w:hAnsi="TH SarabunPSK" w:cs="TH SarabunPSK"/>
          <w:color w:val="000000" w:themeColor="text1"/>
          <w:sz w:val="32"/>
          <w:szCs w:val="32"/>
          <w:cs/>
        </w:rPr>
        <w:t>..............................................................</w:t>
      </w:r>
    </w:p>
    <w:p w:rsidR="00D07E12" w:rsidRPr="009C6666" w:rsidRDefault="00D07E12">
      <w:pPr>
        <w:rPr>
          <w:rFonts w:ascii="TH SarabunPSK" w:hAnsi="TH SarabunPSK" w:cs="TH SarabunPSK" w:hint="cs"/>
          <w:b/>
          <w:bCs/>
          <w:sz w:val="30"/>
          <w:szCs w:val="30"/>
          <w:cs/>
        </w:rPr>
      </w:pPr>
      <w:r w:rsidRPr="009C6666">
        <w:rPr>
          <w:rFonts w:ascii="TH SarabunPSK" w:hAnsi="TH SarabunPSK" w:cs="TH SarabunPSK"/>
          <w:b/>
          <w:bCs/>
          <w:sz w:val="30"/>
          <w:szCs w:val="30"/>
          <w:cs/>
        </w:rPr>
        <w:br w:type="page"/>
      </w:r>
    </w:p>
    <w:p w:rsidR="00A63032" w:rsidRPr="009C6666" w:rsidRDefault="00A63032" w:rsidP="00A63032">
      <w:pPr>
        <w:jc w:val="thaiDistribute"/>
        <w:rPr>
          <w:rFonts w:ascii="TH SarabunPSK" w:hAnsi="TH SarabunPSK" w:cs="TH SarabunPSK"/>
          <w:b/>
          <w:bCs/>
          <w:sz w:val="30"/>
          <w:szCs w:val="30"/>
        </w:rPr>
      </w:pPr>
      <w:r w:rsidRPr="009C6666">
        <w:rPr>
          <w:rFonts w:ascii="TH SarabunPSK" w:hAnsi="TH SarabunPSK" w:cs="TH SarabunPSK"/>
          <w:b/>
          <w:bCs/>
          <w:sz w:val="30"/>
          <w:szCs w:val="30"/>
          <w:cs/>
        </w:rPr>
        <w:lastRenderedPageBreak/>
        <w:t>เรียน</w:t>
      </w:r>
      <w:r w:rsidRPr="009C6666">
        <w:rPr>
          <w:rFonts w:ascii="TH SarabunPSK" w:hAnsi="TH SarabunPSK" w:cs="TH SarabunPSK"/>
          <w:b/>
          <w:bCs/>
          <w:sz w:val="30"/>
          <w:szCs w:val="30"/>
          <w:cs/>
        </w:rPr>
        <w:tab/>
        <w:t>ผู้</w:t>
      </w:r>
      <w:r w:rsidR="009A20D7" w:rsidRPr="009C6666">
        <w:rPr>
          <w:rFonts w:ascii="TH SarabunPSK" w:hAnsi="TH SarabunPSK" w:cs="TH SarabunPSK"/>
          <w:b/>
          <w:bCs/>
          <w:sz w:val="30"/>
          <w:szCs w:val="30"/>
          <w:cs/>
        </w:rPr>
        <w:t>สนใจ</w:t>
      </w:r>
      <w:r w:rsidRPr="009C6666">
        <w:rPr>
          <w:rFonts w:ascii="TH SarabunPSK" w:hAnsi="TH SarabunPSK" w:cs="TH SarabunPSK"/>
          <w:b/>
          <w:bCs/>
          <w:sz w:val="30"/>
          <w:szCs w:val="30"/>
          <w:cs/>
        </w:rPr>
        <w:t>เข้าร่วมโครงการวิจัยทุกท่าน</w:t>
      </w:r>
    </w:p>
    <w:p w:rsidR="00A63032" w:rsidRPr="009C6666" w:rsidRDefault="00A63032" w:rsidP="00DE1DB0">
      <w:pPr>
        <w:spacing w:before="240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b/>
          <w:bCs/>
          <w:sz w:val="30"/>
          <w:szCs w:val="30"/>
        </w:rPr>
        <w:tab/>
      </w:r>
      <w:r w:rsidRPr="009C6666">
        <w:rPr>
          <w:rFonts w:ascii="TH SarabunPSK" w:hAnsi="TH SarabunPSK" w:cs="TH SarabunPSK"/>
          <w:sz w:val="30"/>
          <w:szCs w:val="30"/>
          <w:cs/>
        </w:rPr>
        <w:t>ท่านได้รับเชิญให้เข้าร่วมในโครงการวิจัยนี้เนื่องจา</w:t>
      </w:r>
      <w:r w:rsidR="00916D83" w:rsidRPr="009C6666">
        <w:rPr>
          <w:rFonts w:ascii="TH SarabunPSK" w:hAnsi="TH SarabunPSK" w:cs="TH SarabunPSK"/>
          <w:sz w:val="30"/>
          <w:szCs w:val="30"/>
          <w:cs/>
        </w:rPr>
        <w:t>กท่านเป็นผู้</w:t>
      </w:r>
      <w:r w:rsidRPr="009C6666">
        <w:rPr>
          <w:rFonts w:ascii="TH SarabunPSK" w:hAnsi="TH SarabunPSK" w:cs="TH SarabunPSK"/>
          <w:sz w:val="30"/>
          <w:szCs w:val="30"/>
          <w:cs/>
        </w:rPr>
        <w:t xml:space="preserve">ที่มีคุณสมับติเป็นไปตามเกณฑ์การศึกษานี้ ก่อนที่ท่านจะตัดสินใจเข้าร่วมในการศึกษาวิจัยนี้ ขอให้ท่านอ่านเอกสารฉบับนี้อย่างถี่ถ้วน เพื่อให้ท่านได้ทราบถึงเหตุผลและรายละเอียดของการศึกษาวิจัยในครั้งนี้ หากท่านมีข้อสงสัยใด ๆ เพิ่มเติม กรุณาซักถามจากทีมแพทย์ </w:t>
      </w:r>
      <w:r w:rsidR="00DE1DB0" w:rsidRPr="009C6666">
        <w:rPr>
          <w:rFonts w:ascii="TH SarabunPSK" w:hAnsi="TH SarabunPSK" w:cs="TH SarabunPSK"/>
          <w:sz w:val="30"/>
          <w:szCs w:val="30"/>
          <w:cs/>
        </w:rPr>
        <w:t>แพทย์แผนไทย พยาบาล</w:t>
      </w:r>
      <w:r w:rsidRPr="009C6666">
        <w:rPr>
          <w:rFonts w:ascii="TH SarabunPSK" w:hAnsi="TH SarabunPSK" w:cs="TH SarabunPSK"/>
          <w:sz w:val="30"/>
          <w:szCs w:val="30"/>
          <w:cs/>
        </w:rPr>
        <w:t>หรือผู้ทำวิจัย ซึ่งจะเป็นผู้สามารถตอบคำถามและให้ความกระจ่างแก่ท่านได้</w:t>
      </w:r>
    </w:p>
    <w:p w:rsidR="00A63032" w:rsidRPr="009C6666" w:rsidRDefault="00A63032" w:rsidP="00A63032">
      <w:pPr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ab/>
        <w:t>ท่านสามารถขอคำแนะนำในการเข้าร่วมโครงการวิจัยนี้จากครอบครัว เพื่อน หรือแพทย์ประจำตัวของท่านได้ เรามีเวลาอย่างเพียงพอในการให้ท่านตัดสินใจโดยอิสระ ถ้าท่านตัดสินใจแล้วว่าจะเข้าร่วมในโครงการวิจัยนี้ ขอให้ท่านลงนามในเอกสารแสดงความยินยอมของโครงการวิจัยนี้</w:t>
      </w:r>
    </w:p>
    <w:p w:rsidR="00AF723A" w:rsidRPr="009C6666" w:rsidRDefault="00916D83" w:rsidP="00916D83">
      <w:pPr>
        <w:pStyle w:val="a4"/>
        <w:numPr>
          <w:ilvl w:val="0"/>
          <w:numId w:val="26"/>
        </w:numPr>
        <w:spacing w:after="0"/>
        <w:jc w:val="thaiDistribute"/>
        <w:rPr>
          <w:rFonts w:ascii="TH SarabunPSK" w:hAnsi="TH SarabunPSK" w:cs="TH SarabunPSK"/>
          <w:b/>
          <w:bCs/>
          <w:sz w:val="30"/>
          <w:szCs w:val="30"/>
          <w:u w:val="single"/>
        </w:rPr>
      </w:pPr>
      <w:r w:rsidRPr="009C6666">
        <w:rPr>
          <w:rFonts w:ascii="TH SarabunPSK" w:hAnsi="TH SarabunPSK" w:cs="TH SarabunPSK"/>
          <w:b/>
          <w:bCs/>
          <w:sz w:val="30"/>
          <w:szCs w:val="30"/>
          <w:u w:val="single"/>
          <w:cs/>
        </w:rPr>
        <w:t>การศึกษานี้เกี่ยวกับเรื่องอะไร</w:t>
      </w:r>
    </w:p>
    <w:p w:rsidR="00916D83" w:rsidRPr="009C6666" w:rsidRDefault="00916D83" w:rsidP="00C927DD">
      <w:pPr>
        <w:pStyle w:val="ab"/>
        <w:ind w:left="360" w:firstLine="360"/>
        <w:jc w:val="thaiDistribute"/>
        <w:rPr>
          <w:rFonts w:ascii="TH SarabunPSK" w:hAnsi="TH SarabunPSK" w:cs="TH SarabunPSK"/>
          <w:i/>
          <w:iCs/>
          <w:color w:val="FF0000"/>
          <w:sz w:val="30"/>
          <w:szCs w:val="30"/>
        </w:rPr>
      </w:pPr>
      <w:r w:rsidRPr="009C6666">
        <w:rPr>
          <w:rFonts w:ascii="TH SarabunPSK" w:hAnsi="TH SarabunPSK" w:cs="TH SarabunPSK"/>
          <w:b/>
          <w:bCs/>
          <w:i/>
          <w:iCs/>
          <w:color w:val="FF0000"/>
          <w:sz w:val="30"/>
          <w:szCs w:val="30"/>
          <w:cs/>
        </w:rPr>
        <w:t>เขีย</w:t>
      </w:r>
      <w:r w:rsidR="009C6666">
        <w:rPr>
          <w:rFonts w:ascii="TH SarabunPSK" w:hAnsi="TH SarabunPSK" w:cs="TH SarabunPSK"/>
          <w:b/>
          <w:bCs/>
          <w:i/>
          <w:iCs/>
          <w:color w:val="FF0000"/>
          <w:sz w:val="30"/>
          <w:szCs w:val="30"/>
          <w:cs/>
        </w:rPr>
        <w:t>นสรุปย่อเกี่ยวกับการศึกษาพอสังเขป</w:t>
      </w:r>
      <w:r w:rsidRPr="009C6666">
        <w:rPr>
          <w:rFonts w:ascii="TH SarabunPSK" w:hAnsi="TH SarabunPSK" w:cs="TH SarabunPSK"/>
          <w:b/>
          <w:bCs/>
          <w:i/>
          <w:iCs/>
          <w:color w:val="FF0000"/>
          <w:sz w:val="30"/>
          <w:szCs w:val="30"/>
          <w:cs/>
        </w:rPr>
        <w:t xml:space="preserve">เพื่อให้อาสาสมัครเข้าใจ </w:t>
      </w:r>
      <w:r w:rsidR="00C927DD" w:rsidRPr="009C6666">
        <w:rPr>
          <w:rFonts w:ascii="TH SarabunPSK" w:hAnsi="TH SarabunPSK" w:cs="TH SarabunPSK"/>
          <w:b/>
          <w:bCs/>
          <w:i/>
          <w:iCs/>
          <w:color w:val="FF0000"/>
          <w:sz w:val="30"/>
          <w:szCs w:val="30"/>
          <w:cs/>
        </w:rPr>
        <w:t>และวัตถ</w:t>
      </w:r>
      <w:r w:rsidR="00543172">
        <w:rPr>
          <w:rFonts w:ascii="TH SarabunPSK" w:hAnsi="TH SarabunPSK" w:cs="TH SarabunPSK" w:hint="cs"/>
          <w:b/>
          <w:bCs/>
          <w:i/>
          <w:iCs/>
          <w:color w:val="FF0000"/>
          <w:sz w:val="30"/>
          <w:szCs w:val="30"/>
          <w:cs/>
        </w:rPr>
        <w:t>ุ</w:t>
      </w:r>
      <w:r w:rsidR="00C927DD" w:rsidRPr="009C6666">
        <w:rPr>
          <w:rFonts w:ascii="TH SarabunPSK" w:hAnsi="TH SarabunPSK" w:cs="TH SarabunPSK"/>
          <w:b/>
          <w:bCs/>
          <w:i/>
          <w:iCs/>
          <w:color w:val="FF0000"/>
          <w:sz w:val="30"/>
          <w:szCs w:val="30"/>
          <w:cs/>
        </w:rPr>
        <w:t>ประสงค์ของการวิจัย</w:t>
      </w:r>
      <w:r w:rsidR="00C927DD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 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เช่น การศึกษานี้เกี่ยวกับการทดสอบประสิทธิภาพและผลข้างเคียงของยาทาสมุนไพรที่มีส่วนผสมของดีปลีเพื่อช่วยบรรเทาอาการปวดจากภาวะกล้ามเนื้ออักเสบ </w:t>
      </w:r>
      <w:r w:rsidR="00C927DD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โดยผู้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วิจัยจะประเมินว่ายาทาสมุนไพรนี้ มีประสิทธิภาพในการลดปวด อักเสบกล้ามเนื้อหรือไม่ โดยแพทย์ประจำโครงการที่ดูแลท่าน จะประเมินผลหลังจากให้ท่านใช้ยาดังกล่าวทาบริเวณที่ปวดครั้งละประมาณ 1 กรัม (ความยาวเมื่อบีบจากหลอด 2-3 เซนติเมตร) วันละ 3 ครั้ง ติดต่อกันเป็นเวลา 7 วัน นอกจากนี ้แพทย์ผู้วิจัยจะวัดลักษณะการปวด อาการข้างเคียงที่เกิดหลังใช้ยา ความพึงพอใจของท่านหลังใช้ยา จำนวนยาพาราเซตามอลที่ต้องใช้เสริมเมื่อเทียบกับกลุ่มที่ได้ยาที่ไม่มีส่วนประกอบของดีปลี เป็นต้น</w:t>
      </w:r>
    </w:p>
    <w:p w:rsidR="00C927DD" w:rsidRPr="009C6666" w:rsidRDefault="00C927DD" w:rsidP="00C927DD">
      <w:pPr>
        <w:pStyle w:val="ab"/>
        <w:ind w:left="360"/>
        <w:jc w:val="thaiDistribute"/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</w:pP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ab/>
        <w:t>การวิจัยนี้มีวัตถุประสงค์เพื่อ..................................................................โดยการศึกษานี้ จะคัดเลือกอาสาสมัครเข้าร่วมโครงการทั้งสิ้นจำนวนประมาณ 180 คน ระยะเวลาในการติดตามศึกษาต่อคน คือ 7 วัน รูปแบบการศึกษาจะมีการสุ่มอาสาสมัครออกเป็น 2 กลุ่มเท่า ๆ กัน เพื่อรับยาทาแก้ปวดคนละชนิดไปใช้ โดยกลุ่มหนึ่งจะได้ยา</w:t>
      </w:r>
      <w:r w:rsidR="00523C6D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ทด</w:t>
      </w:r>
      <w:r w:rsidR="00523C6D" w:rsidRPr="009C6666">
        <w:rPr>
          <w:rFonts w:ascii="TH SarabunPSK" w:hAnsi="TH SarabunPSK" w:cs="TH SarabunPSK"/>
          <w:b/>
          <w:bCs/>
          <w:i/>
          <w:iCs/>
          <w:color w:val="FF0000"/>
          <w:sz w:val="30"/>
          <w:szCs w:val="30"/>
          <w:cs/>
        </w:rPr>
        <w:t>ลอง (ระบุชื่อยา</w:t>
      </w:r>
      <w:r w:rsidR="00C15295" w:rsidRPr="009C6666">
        <w:rPr>
          <w:rFonts w:ascii="TH SarabunPSK" w:hAnsi="TH SarabunPSK" w:cs="TH SarabunPSK"/>
          <w:b/>
          <w:bCs/>
          <w:i/>
          <w:iCs/>
          <w:color w:val="FF0000"/>
          <w:sz w:val="30"/>
          <w:szCs w:val="30"/>
          <w:cs/>
        </w:rPr>
        <w:t>ที่ใช้ทดลอง/ศึ</w:t>
      </w:r>
      <w:bookmarkStart w:id="0" w:name="_GoBack"/>
      <w:bookmarkEnd w:id="0"/>
      <w:r w:rsidR="00C15295" w:rsidRPr="009C6666">
        <w:rPr>
          <w:rFonts w:ascii="TH SarabunPSK" w:hAnsi="TH SarabunPSK" w:cs="TH SarabunPSK"/>
          <w:b/>
          <w:bCs/>
          <w:i/>
          <w:iCs/>
          <w:color w:val="FF0000"/>
          <w:sz w:val="30"/>
          <w:szCs w:val="30"/>
          <w:cs/>
        </w:rPr>
        <w:t>กษา</w:t>
      </w:r>
      <w:r w:rsidR="00523C6D" w:rsidRPr="009C6666">
        <w:rPr>
          <w:rFonts w:ascii="TH SarabunPSK" w:hAnsi="TH SarabunPSK" w:cs="TH SarabunPSK"/>
          <w:b/>
          <w:bCs/>
          <w:i/>
          <w:iCs/>
          <w:color w:val="FF0000"/>
          <w:sz w:val="30"/>
          <w:szCs w:val="30"/>
          <w:cs/>
        </w:rPr>
        <w:t>)</w:t>
      </w:r>
      <w:r w:rsidR="00523C6D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 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ส่วนอีกกลุ่มจะได้</w:t>
      </w:r>
      <w:r w:rsidR="00523C6D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รับ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ยา</w:t>
      </w:r>
      <w:r w:rsidR="00523C6D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 หรือสิ่งทดลองปกติ </w:t>
      </w:r>
      <w:r w:rsidR="00C15295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(ระบุสิ่งทดลองที่ใช้เปรียบเทียบ)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เป็นต้น</w:t>
      </w:r>
    </w:p>
    <w:p w:rsidR="00916D83" w:rsidRPr="009C6666" w:rsidRDefault="00916D83" w:rsidP="00916D83">
      <w:pPr>
        <w:pStyle w:val="a4"/>
        <w:spacing w:after="0"/>
        <w:ind w:left="360"/>
        <w:jc w:val="thaiDistribute"/>
        <w:rPr>
          <w:rFonts w:ascii="TH SarabunPSK" w:hAnsi="TH SarabunPSK" w:cs="TH SarabunPSK"/>
          <w:b/>
          <w:bCs/>
          <w:sz w:val="30"/>
          <w:szCs w:val="30"/>
          <w:u w:val="single"/>
        </w:rPr>
      </w:pPr>
    </w:p>
    <w:p w:rsidR="00916D83" w:rsidRPr="009C6666" w:rsidRDefault="00916D83" w:rsidP="00916D83">
      <w:pPr>
        <w:pStyle w:val="a4"/>
        <w:numPr>
          <w:ilvl w:val="0"/>
          <w:numId w:val="26"/>
        </w:numPr>
        <w:spacing w:after="0"/>
        <w:jc w:val="thaiDistribute"/>
        <w:rPr>
          <w:rFonts w:ascii="TH SarabunPSK" w:eastAsia="Calibri" w:hAnsi="TH SarabunPSK" w:cs="TH SarabunPSK"/>
          <w:color w:val="000000"/>
          <w:sz w:val="30"/>
          <w:szCs w:val="30"/>
        </w:rPr>
      </w:pPr>
      <w:r w:rsidRPr="009C6666">
        <w:rPr>
          <w:rFonts w:ascii="TH SarabunPSK" w:hAnsi="TH SarabunPSK" w:cs="TH SarabunPSK"/>
          <w:b/>
          <w:bCs/>
          <w:sz w:val="30"/>
          <w:szCs w:val="30"/>
          <w:u w:val="single"/>
          <w:cs/>
        </w:rPr>
        <w:t>ที่มาและความสำคัญของการศึกษาค</w:t>
      </w:r>
      <w:r w:rsidR="009A2871" w:rsidRPr="009C6666">
        <w:rPr>
          <w:rFonts w:ascii="TH SarabunPSK" w:hAnsi="TH SarabunPSK" w:cs="TH SarabunPSK"/>
          <w:b/>
          <w:bCs/>
          <w:sz w:val="30"/>
          <w:szCs w:val="30"/>
          <w:u w:val="single"/>
          <w:cs/>
        </w:rPr>
        <w:t>ื</w:t>
      </w:r>
      <w:r w:rsidRPr="009C6666">
        <w:rPr>
          <w:rFonts w:ascii="TH SarabunPSK" w:hAnsi="TH SarabunPSK" w:cs="TH SarabunPSK"/>
          <w:b/>
          <w:bCs/>
          <w:sz w:val="30"/>
          <w:szCs w:val="30"/>
          <w:u w:val="single"/>
          <w:cs/>
        </w:rPr>
        <w:t xml:space="preserve">ออะไร </w:t>
      </w:r>
    </w:p>
    <w:p w:rsidR="00917D98" w:rsidRPr="009C6666" w:rsidRDefault="009A2871" w:rsidP="000D6F22">
      <w:pPr>
        <w:ind w:firstLine="360"/>
        <w:jc w:val="thaiDistribute"/>
        <w:rPr>
          <w:rFonts w:ascii="TH SarabunPSK" w:eastAsia="Times New Roman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เกล่าวถึงที่มา ความสำคัญหรือความจำเป็นที่ต้องทำการศึกษานี้โดย </w:t>
      </w:r>
    </w:p>
    <w:p w:rsidR="00A6184B" w:rsidRPr="009C6666" w:rsidRDefault="009A2871" w:rsidP="009A2871">
      <w:pPr>
        <w:pStyle w:val="a4"/>
        <w:numPr>
          <w:ilvl w:val="0"/>
          <w:numId w:val="26"/>
        </w:numPr>
        <w:spacing w:before="240" w:after="0"/>
        <w:jc w:val="thaiDistribute"/>
        <w:rPr>
          <w:rFonts w:ascii="TH SarabunPSK" w:hAnsi="TH SarabunPSK" w:cs="TH SarabunPSK"/>
          <w:b/>
          <w:bCs/>
          <w:sz w:val="30"/>
          <w:szCs w:val="30"/>
          <w:u w:val="single"/>
        </w:rPr>
      </w:pPr>
      <w:r w:rsidRPr="009C6666">
        <w:rPr>
          <w:rFonts w:ascii="TH SarabunPSK" w:hAnsi="TH SarabunPSK" w:cs="TH SarabunPSK"/>
          <w:b/>
          <w:bCs/>
          <w:sz w:val="30"/>
          <w:szCs w:val="30"/>
          <w:u w:val="single"/>
          <w:cs/>
        </w:rPr>
        <w:t>ท่านจะปฏิบัติตัวอย่างไร</w:t>
      </w:r>
      <w:r w:rsidRPr="009C6666">
        <w:rPr>
          <w:rFonts w:ascii="TH SarabunPSK" w:hAnsi="TH SarabunPSK" w:cs="TH SarabunPSK"/>
          <w:b/>
          <w:bCs/>
          <w:sz w:val="30"/>
          <w:szCs w:val="30"/>
          <w:u w:val="single"/>
        </w:rPr>
        <w:t xml:space="preserve"> </w:t>
      </w:r>
      <w:r w:rsidRPr="009C6666">
        <w:rPr>
          <w:rFonts w:ascii="TH SarabunPSK" w:hAnsi="TH SarabunPSK" w:cs="TH SarabunPSK"/>
          <w:b/>
          <w:bCs/>
          <w:sz w:val="30"/>
          <w:szCs w:val="30"/>
          <w:u w:val="single"/>
          <w:cs/>
        </w:rPr>
        <w:t xml:space="preserve">เมื่อตัดสินใจเข้าร่วมโครงการ </w:t>
      </w:r>
    </w:p>
    <w:p w:rsidR="00A6184B" w:rsidRPr="009C6666" w:rsidRDefault="00A6184B" w:rsidP="00A6184B">
      <w:pPr>
        <w:spacing w:after="0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ab/>
        <w:t>เพื่อให้งานวิจัยนี้ประสบความสำเร็จ ผู้ทำวิจัยใคร่ขอความความร่วมมือจากท่าน  โดยจะขอให้ท่านปฏิบัติตามคำแนะนำของผู้วิจัย รวมทั้งแจ้งอาการผิดปกติต่าง ๆ ที่เกิดขึ้นกับท่านในขณะเข้าร่วมในโครงการวิจัยให้ผู้วิจัยได้รับทราบ</w:t>
      </w:r>
    </w:p>
    <w:p w:rsidR="000D6F22" w:rsidRPr="009C6666" w:rsidRDefault="00A6184B" w:rsidP="000D6F22">
      <w:pPr>
        <w:jc w:val="thaiDistribute"/>
        <w:rPr>
          <w:rFonts w:ascii="TH SarabunPSK" w:hAnsi="TH SarabunPSK" w:cs="TH SarabunPSK"/>
          <w:i/>
          <w:iCs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ab/>
      </w:r>
      <w:r w:rsidR="00E10F69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แนะนำอาสาสมัครในประเด็นที่เกี่ยวกับงานวิจัย เช่น 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ผู้วิจัยแนะนำให้ท่านหลีกเลี่ยงการใช้ยา หรือผลิตภัณฑ์อื่น ๆ ในระหว่างการเข้าร่วมโ</w:t>
      </w:r>
      <w:r w:rsidR="00AF723A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ค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รงการวิจัย และในกรณีที่มีความจำเป็นต้องใช้ยาหรือผลิตภัณฑ์อื่น ขอให้ท่านปรึกษาผู้ทำวิจัย</w:t>
      </w:r>
      <w:r w:rsidR="00AF723A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หรือแพทย์ผู้รักษา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 เนื่องจากยาหรือผลิตภัณฑ์ดังกล่าวอาจมีผลต่อโรคหรือยาที่ใช้ในการศึกษานี้ ดังนั้นขอให้ท่านแจ้งผู้ทำวิจัยเกี่ยวกับยาที่ท่านได้รับในระหว่างที่ท่านอยู่ในโครงการวิจัย</w:t>
      </w:r>
    </w:p>
    <w:p w:rsidR="00F31EEC" w:rsidRPr="009C6666" w:rsidRDefault="00F31EEC" w:rsidP="000D6F22">
      <w:pPr>
        <w:ind w:firstLine="720"/>
        <w:jc w:val="thaiDistribute"/>
        <w:rPr>
          <w:rFonts w:ascii="TH SarabunPSK" w:hAnsi="TH SarabunPSK" w:cs="TH SarabunPSK"/>
          <w:i/>
          <w:iCs/>
          <w:sz w:val="30"/>
          <w:szCs w:val="30"/>
          <w:cs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>หากท่านมีคุณสมบัติ</w:t>
      </w:r>
      <w:r w:rsidR="00E10F69" w:rsidRPr="009C6666">
        <w:rPr>
          <w:rFonts w:ascii="TH SarabunPSK" w:hAnsi="TH SarabunPSK" w:cs="TH SarabunPSK"/>
          <w:sz w:val="30"/>
          <w:szCs w:val="30"/>
          <w:cs/>
        </w:rPr>
        <w:t>ที่เหมาะสมกับการศึกษานี้</w:t>
      </w:r>
      <w:r w:rsidRPr="009C6666">
        <w:rPr>
          <w:rFonts w:ascii="TH SarabunPSK" w:hAnsi="TH SarabunPSK" w:cs="TH SarabunPSK"/>
          <w:sz w:val="30"/>
          <w:szCs w:val="30"/>
          <w:cs/>
        </w:rPr>
        <w:t xml:space="preserve"> และท่านเต็มใจจะเข้า</w:t>
      </w:r>
      <w:r w:rsidR="00E10F69" w:rsidRPr="009C6666">
        <w:rPr>
          <w:rFonts w:ascii="TH SarabunPSK" w:hAnsi="TH SarabunPSK" w:cs="TH SarabunPSK"/>
          <w:sz w:val="30"/>
          <w:szCs w:val="30"/>
          <w:cs/>
        </w:rPr>
        <w:t>ร่วมการศึกษา เราจะให้ท่านลงชื่อ</w:t>
      </w:r>
      <w:r w:rsidRPr="009C6666">
        <w:rPr>
          <w:rFonts w:ascii="TH SarabunPSK" w:hAnsi="TH SarabunPSK" w:cs="TH SarabunPSK"/>
          <w:sz w:val="30"/>
          <w:szCs w:val="30"/>
          <w:cs/>
        </w:rPr>
        <w:t>ในใบยินยอมเข้าร่วมการศึกษา</w:t>
      </w:r>
      <w:r w:rsidR="00E10F69" w:rsidRPr="009C6666">
        <w:rPr>
          <w:rFonts w:ascii="TH SarabunPSK" w:hAnsi="TH SarabunPSK" w:cs="TH SarabunPSK"/>
          <w:sz w:val="30"/>
          <w:szCs w:val="30"/>
          <w:cs/>
        </w:rPr>
        <w:t>และเราจะขอความร่วมมือท่านปฏิบัติตามข้อก</w:t>
      </w:r>
      <w:r w:rsidRPr="009C6666">
        <w:rPr>
          <w:rFonts w:ascii="TH SarabunPSK" w:hAnsi="TH SarabunPSK" w:cs="TH SarabunPSK"/>
          <w:sz w:val="30"/>
          <w:szCs w:val="30"/>
          <w:cs/>
        </w:rPr>
        <w:t>หนดของการศึกษา</w:t>
      </w:r>
      <w:r w:rsidR="00E10F69" w:rsidRPr="009C6666">
        <w:rPr>
          <w:rFonts w:ascii="TH SarabunPSK" w:hAnsi="TH SarabunPSK" w:cs="TH SarabunPSK"/>
          <w:sz w:val="30"/>
          <w:szCs w:val="30"/>
          <w:cs/>
        </w:rPr>
        <w:t xml:space="preserve">ดังนี้ </w:t>
      </w:r>
      <w:r w:rsidR="00E10F69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(ใส่รายละเอียดขั้นตอนการศึกษา สิ่งที่อาสาสมัครจะต้องปฏิบัติ)</w:t>
      </w:r>
    </w:p>
    <w:p w:rsidR="009A2871" w:rsidRPr="009C6666" w:rsidRDefault="000D6F22" w:rsidP="000D6F22">
      <w:pPr>
        <w:pStyle w:val="a4"/>
        <w:numPr>
          <w:ilvl w:val="0"/>
          <w:numId w:val="26"/>
        </w:numPr>
        <w:spacing w:after="0"/>
        <w:jc w:val="thaiDistribute"/>
        <w:rPr>
          <w:rFonts w:ascii="TH SarabunPSK" w:hAnsi="TH SarabunPSK" w:cs="TH SarabunPSK"/>
          <w:b/>
          <w:bCs/>
          <w:sz w:val="30"/>
          <w:szCs w:val="30"/>
          <w:u w:val="single"/>
        </w:rPr>
      </w:pPr>
      <w:r w:rsidRPr="009C6666">
        <w:rPr>
          <w:rFonts w:ascii="TH SarabunPSK" w:hAnsi="TH SarabunPSK" w:cs="TH SarabunPSK"/>
          <w:b/>
          <w:bCs/>
          <w:sz w:val="30"/>
          <w:szCs w:val="30"/>
          <w:u w:val="single"/>
          <w:cs/>
        </w:rPr>
        <w:t>ประโยชน์ที่ท่านอาจได้รับ</w:t>
      </w:r>
    </w:p>
    <w:p w:rsidR="00E10F69" w:rsidRPr="009C6666" w:rsidRDefault="00E10F69" w:rsidP="00E10F69">
      <w:pPr>
        <w:pStyle w:val="a4"/>
        <w:spacing w:after="0"/>
        <w:ind w:left="360"/>
        <w:jc w:val="thaiDistribute"/>
        <w:rPr>
          <w:rFonts w:ascii="TH SarabunPSK" w:hAnsi="TH SarabunPSK" w:cs="TH SarabunPSK"/>
          <w:i/>
          <w:iCs/>
          <w:color w:val="FF0000"/>
          <w:sz w:val="30"/>
          <w:szCs w:val="30"/>
        </w:rPr>
      </w:pP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ให้ระบุประโยชน์ที่อาสาสมัครจะได้รับทั้งทางตรงและทางอ้อม</w:t>
      </w:r>
      <w:r w:rsidRPr="009C6666">
        <w:rPr>
          <w:rFonts w:ascii="TH SarabunPSK" w:hAnsi="TH SarabunPSK" w:cs="TH SarabunPSK"/>
          <w:b/>
          <w:bCs/>
          <w:color w:val="FF0000"/>
          <w:sz w:val="30"/>
          <w:szCs w:val="30"/>
          <w:u w:val="single"/>
          <w:cs/>
        </w:rPr>
        <w:t xml:space="preserve"> 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เช่น </w:t>
      </w:r>
    </w:p>
    <w:p w:rsidR="000D6F22" w:rsidRPr="009C6666" w:rsidRDefault="000D6F22" w:rsidP="00E10F69">
      <w:pPr>
        <w:pStyle w:val="a4"/>
        <w:spacing w:after="0"/>
        <w:ind w:left="360" w:firstLine="360"/>
        <w:jc w:val="thaiDistribute"/>
        <w:rPr>
          <w:rFonts w:ascii="TH SarabunPSK" w:hAnsi="TH SarabunPSK" w:cs="TH SarabunPSK"/>
          <w:i/>
          <w:iCs/>
          <w:color w:val="FF0000"/>
          <w:sz w:val="30"/>
          <w:szCs w:val="30"/>
        </w:rPr>
      </w:pP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lastRenderedPageBreak/>
        <w:t>การเข้าร่วมในโครงการวิจัยนี้อาจจะทำให้ท่านมีสุขภาพที่ดีขึ้น หรืออาจจะลดความรุนแรงของโรค</w:t>
      </w:r>
      <w:r w:rsidR="00C15295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ที่ท่านเป็นได้ </w:t>
      </w:r>
      <w:r w:rsidR="00C15295" w:rsidRPr="009C6666">
        <w:rPr>
          <w:rFonts w:ascii="TH SarabunPSK" w:hAnsi="TH SarabunPSK" w:cs="TH SarabunPSK"/>
          <w:b/>
          <w:bCs/>
          <w:i/>
          <w:iCs/>
          <w:color w:val="FF0000"/>
          <w:sz w:val="30"/>
          <w:szCs w:val="30"/>
          <w:cs/>
        </w:rPr>
        <w:t>(ระบุโรคหรือภาวะสนศึกษา)</w:t>
      </w:r>
      <w:r w:rsidR="00C15295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 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แต่ไม่ได้รับรองว่าสุขภาพของท่านจะต้องดีขึ้นหรือความรุนแรงของโรคจะลดลงอย่างแน่นอน นอกจากนี้หากโครงการนี้ประสบผลสำเร็จตามเป้าหมายที่วางไว้ จะเกิดประโยชน์ต่อผู้ป่วย</w:t>
      </w:r>
      <w:r w:rsidR="00C15295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โรค</w:t>
      </w:r>
      <w:r w:rsidR="00C15295" w:rsidRPr="009C6666">
        <w:rPr>
          <w:rFonts w:ascii="TH SarabunPSK" w:hAnsi="TH SarabunPSK" w:cs="TH SarabunPSK"/>
          <w:b/>
          <w:bCs/>
          <w:i/>
          <w:iCs/>
          <w:color w:val="FF0000"/>
          <w:sz w:val="30"/>
          <w:szCs w:val="30"/>
          <w:cs/>
        </w:rPr>
        <w:t>(ระบุโรคหรือภาวะสนศึกษา)</w:t>
      </w:r>
      <w:r w:rsidR="00C15295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 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 ต่อวงการแพทย์ เพราะจะทำให้มีตำรับยาสำหรับเป็นทางเลือกในการรักษาโรคนี้เพิ่มขึ้น และเกิดประโยชน์ต่อชุมชนทำให้สมุนไพรในตำรับมีมูลค่ามากขึ้น ชุมชนสามารถใช้ข้อมูลจากการศึกษาไปต่อยอดเชิงพานิชย์หรือใช้ประกอบอาชีพได้ ทำให้ประเทศไทยประหยัดค่าใช้จ่ายในการสั่งซื้อยาแผนปัจจุบันจากต่างประเทศ และอาจสร้างรายได้จากการผลิตยาจำหน่ายไปทั่วโลก และมีการกระจายรายได้ไปยังประชาชนหลายกลุ่มของประเทศตั้งแต่เกษตรกร ขนส่ง จนถึงโรงงานผลิตยาและร้านจำหน่ายยา เนื่องจากวัตถุดิบทั้งหมดสามารถผลิตได้ในประเทศไทย จึงเป็นประโยชน์โดยรวมกับประชาชนทุกคน หรือ</w:t>
      </w:r>
    </w:p>
    <w:p w:rsidR="00E10F69" w:rsidRPr="009C6666" w:rsidRDefault="00E10F69" w:rsidP="00E10F69">
      <w:pPr>
        <w:pStyle w:val="a4"/>
        <w:spacing w:after="0"/>
        <w:ind w:left="360" w:firstLine="360"/>
        <w:jc w:val="thaiDistribute"/>
        <w:rPr>
          <w:rFonts w:ascii="TH SarabunPSK" w:hAnsi="TH SarabunPSK" w:cs="TH SarabunPSK"/>
          <w:i/>
          <w:iCs/>
          <w:color w:val="FF0000"/>
          <w:sz w:val="30"/>
          <w:szCs w:val="30"/>
        </w:rPr>
      </w:pP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ท่านอ</w:t>
      </w:r>
      <w:r w:rsidR="000D6F22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าจจะไม่ได้รับประโยชน์จากการศึกษานี้โดยตรง แต่ผลการศึกษานี้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จะเป็นประโยชน์ต่อผู้ป่วยที่มีอาการปวดกล้ามเนื้อในอนาคต เป็นต้น</w:t>
      </w:r>
    </w:p>
    <w:p w:rsidR="00A6184B" w:rsidRPr="009C6666" w:rsidRDefault="00A6184B" w:rsidP="009A2871">
      <w:pPr>
        <w:pStyle w:val="a4"/>
        <w:numPr>
          <w:ilvl w:val="0"/>
          <w:numId w:val="26"/>
        </w:numPr>
        <w:spacing w:after="0"/>
        <w:jc w:val="thaiDistribute"/>
        <w:rPr>
          <w:rFonts w:ascii="TH SarabunPSK" w:hAnsi="TH SarabunPSK" w:cs="TH SarabunPSK"/>
          <w:b/>
          <w:bCs/>
          <w:sz w:val="30"/>
          <w:szCs w:val="30"/>
          <w:u w:val="single"/>
        </w:rPr>
      </w:pPr>
      <w:r w:rsidRPr="009C6666">
        <w:rPr>
          <w:rFonts w:ascii="TH SarabunPSK" w:hAnsi="TH SarabunPSK" w:cs="TH SarabunPSK"/>
          <w:b/>
          <w:bCs/>
          <w:sz w:val="30"/>
          <w:szCs w:val="30"/>
          <w:u w:val="single"/>
          <w:cs/>
        </w:rPr>
        <w:t>ความเสี่ยงที่อาจได้รับ</w:t>
      </w:r>
      <w:r w:rsidR="000D6F22" w:rsidRPr="009C6666">
        <w:rPr>
          <w:rFonts w:ascii="TH SarabunPSK" w:hAnsi="TH SarabunPSK" w:cs="TH SarabunPSK"/>
          <w:b/>
          <w:bCs/>
          <w:sz w:val="30"/>
          <w:szCs w:val="30"/>
          <w:u w:val="single"/>
          <w:cs/>
        </w:rPr>
        <w:t>จากการเข้าร่วมโครงการ</w:t>
      </w:r>
    </w:p>
    <w:p w:rsidR="00157716" w:rsidRPr="009C6666" w:rsidRDefault="00E10F69" w:rsidP="00917D98">
      <w:pPr>
        <w:spacing w:after="0"/>
        <w:ind w:firstLine="720"/>
        <w:jc w:val="thaiDistribute"/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</w:pP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ระบุความเสี่ยง หรืออาการข้างเคียงที่อาจจะเกิดขึ้นทั้งทางร่างกายและจิต เช่น </w:t>
      </w:r>
      <w:r w:rsidR="00E92798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การเข้าร่วมโครงการวิจัยอาจเกิดความเสี่ยงต่อท่านได้ ทั้งทางกาย และทางจิตใจ โดย</w:t>
      </w:r>
      <w:r w:rsidR="00A6184B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ความเสี่ยง</w:t>
      </w:r>
      <w:r w:rsidR="00E92798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ทางกาย</w:t>
      </w:r>
      <w:r w:rsidR="00A6184B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จากการใช้ยา หรือผลิตภัณฑ์ทุกชนิดอาจทำให้เกิดอาการไม่พึงประสงค์ได้ทั้งสิ้นไม่มากก็น้อย ซึ่งความเสี่ยงในการเข้าร่วมโครงการวิจัยนี้ คือ </w:t>
      </w:r>
      <w:r w:rsidR="00E92798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การแพ้ยาหรือผลิตภัณฑ์ที่ใช้ในการศึกษา ซึ่งอาจทำให้เกิดอาการคัน ผิวหนังบวม แดง หรือเกิดระคายเคืองผิวหนังได้ หากท่านแพ้สมุนไพร หรือสารที่ใช้ในการเตรียมตำรับ </w:t>
      </w:r>
      <w:r w:rsidR="00917D98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อย่างไรก็ตามจากข้อมูลการศึกษายาตำรับยาห้าราก พบว่ามีความปลอดภัยสูง</w:t>
      </w:r>
      <w:r w:rsidR="00A01832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 ทั้งนี้หากท่านเกิดอาการผิดปกติใดจากการรักษา โปร</w:t>
      </w:r>
      <w:r w:rsidR="005D7183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ด</w:t>
      </w:r>
      <w:r w:rsidR="00A01832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แจ้งให้แพทย์ผู้ทำการรักษาหรือผู้วิจัยทราบโดยเร็ว สำหรับ</w:t>
      </w:r>
      <w:r w:rsidR="00157716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ผลกระทบทางด้านจิตใจที่อาจจะเกิดขึ้นได้ คือ กรณีที่ใช้ยาไปแล้วอาการไม่ดีขึ้นหรืออาการแย่ลง</w:t>
      </w:r>
      <w:r w:rsidR="00157716" w:rsidRPr="009C6666">
        <w:rPr>
          <w:rFonts w:ascii="TH SarabunPSK" w:hAnsi="TH SarabunPSK" w:cs="TH SarabunPSK"/>
          <w:i/>
          <w:iCs/>
          <w:color w:val="FF0000"/>
          <w:sz w:val="30"/>
          <w:szCs w:val="30"/>
        </w:rPr>
        <w:t xml:space="preserve"> </w:t>
      </w:r>
      <w:r w:rsidR="00E92798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อาจ</w:t>
      </w:r>
      <w:r w:rsidR="00157716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มีผลกระทบต่อการใช้ชีวิตประจำวันหรือการทำงาน</w:t>
      </w:r>
      <w:r w:rsidR="00E92798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ปกติของท่าน</w:t>
      </w:r>
      <w:r w:rsidR="00157716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ได้</w:t>
      </w:r>
    </w:p>
    <w:p w:rsidR="001F4DF6" w:rsidRPr="009C6666" w:rsidRDefault="00E10F69" w:rsidP="00E10F69">
      <w:pPr>
        <w:spacing w:before="240" w:after="0"/>
        <w:ind w:firstLine="720"/>
        <w:jc w:val="thaiDistribute"/>
        <w:rPr>
          <w:rFonts w:ascii="TH SarabunPSK" w:hAnsi="TH SarabunPSK" w:cs="TH SarabunPSK"/>
          <w:i/>
          <w:iCs/>
          <w:color w:val="FF0000"/>
          <w:sz w:val="30"/>
          <w:szCs w:val="30"/>
          <w:u w:val="single"/>
        </w:rPr>
      </w:pP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u w:val="single"/>
          <w:cs/>
        </w:rPr>
        <w:t>ระบุ</w:t>
      </w:r>
      <w:r w:rsidR="001F4DF6" w:rsidRPr="009C6666">
        <w:rPr>
          <w:rFonts w:ascii="TH SarabunPSK" w:hAnsi="TH SarabunPSK" w:cs="TH SarabunPSK"/>
          <w:i/>
          <w:iCs/>
          <w:color w:val="FF0000"/>
          <w:sz w:val="30"/>
          <w:szCs w:val="30"/>
          <w:u w:val="single"/>
          <w:cs/>
        </w:rPr>
        <w:t>ความเสี่ยงที่ได้รับจากการเจาะเลือด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u w:val="single"/>
          <w:cs/>
        </w:rPr>
        <w:t xml:space="preserve"> (หากมีการเจาะเลือด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u w:val="single"/>
        </w:rPr>
        <w:t xml:space="preserve">) 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u w:val="single"/>
          <w:cs/>
        </w:rPr>
        <w:t xml:space="preserve">เช่น </w:t>
      </w:r>
      <w:r w:rsidR="001F4DF6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ท่านมีโอกาสที่จะเกิดอาการเจ็บ เลือดออก  ช้ำจากการเจาะเลือด  อาการบวมบริเวณที่เจาะเลือด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u w:val="single"/>
          <w:cs/>
        </w:rPr>
        <w:t xml:space="preserve"> </w:t>
      </w:r>
      <w:r w:rsidR="001F4DF6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หรือหน้ามืด  และโอกาสที่จะเกิดการติดเชื้อบริเวณที่เจาะเลือดพบได้น้อยมาก </w:t>
      </w:r>
    </w:p>
    <w:p w:rsidR="00C8686C" w:rsidRPr="009C6666" w:rsidRDefault="00C8686C" w:rsidP="000D6F22">
      <w:pPr>
        <w:pStyle w:val="a4"/>
        <w:numPr>
          <w:ilvl w:val="0"/>
          <w:numId w:val="26"/>
        </w:numPr>
        <w:spacing w:before="240" w:after="0"/>
        <w:jc w:val="thaiDistribute"/>
        <w:rPr>
          <w:rFonts w:ascii="TH SarabunPSK" w:hAnsi="TH SarabunPSK" w:cs="TH SarabunPSK"/>
          <w:b/>
          <w:bCs/>
          <w:sz w:val="30"/>
          <w:szCs w:val="30"/>
          <w:u w:val="single"/>
        </w:rPr>
      </w:pPr>
      <w:r w:rsidRPr="009C6666">
        <w:rPr>
          <w:rFonts w:ascii="TH SarabunPSK" w:hAnsi="TH SarabunPSK" w:cs="TH SarabunPSK"/>
          <w:b/>
          <w:bCs/>
          <w:sz w:val="30"/>
          <w:szCs w:val="30"/>
          <w:u w:val="single"/>
          <w:cs/>
        </w:rPr>
        <w:t>ความเสี่ยงที่ไม่ทราบแน่นอน</w:t>
      </w:r>
    </w:p>
    <w:p w:rsidR="00C8686C" w:rsidRPr="009C6666" w:rsidRDefault="00C8686C" w:rsidP="00C8686C">
      <w:pPr>
        <w:spacing w:after="0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ab/>
        <w:t>ท่านอาจเกิดอาการข้างเคียง หรือความไม่สบายกาย นอกเหนือจากที่ได้แสดงในเอกสารฉบับนี้ ซึ่งอาการข้างเคียงเหล่านี้เป็นอาการที่ไม่เคยพบมาก่อน เพื่อความปลอดภัยของท่าน ควรแจ้งผู้วิจัยให้ทราบทันทีเมื่อเกิดความผิดปกติใด ๆ เกิดขึ้นกับท่าน หากท่านมีข้อสงสัยใด</w:t>
      </w:r>
      <w:r w:rsidR="005D7183" w:rsidRPr="009C666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9C6666">
        <w:rPr>
          <w:rFonts w:ascii="TH SarabunPSK" w:hAnsi="TH SarabunPSK" w:cs="TH SarabunPSK"/>
          <w:sz w:val="30"/>
          <w:szCs w:val="30"/>
          <w:cs/>
        </w:rPr>
        <w:t>ๆ เกี่ยวกับความเสี่ยงที่อาจได้รับจากการเข้าร่วมในโครงการวิจัย ท่านสามารถสอบถามจากผู้ทำวิจัย</w:t>
      </w:r>
      <w:r w:rsidR="005D7183" w:rsidRPr="009C6666">
        <w:rPr>
          <w:rFonts w:ascii="TH SarabunPSK" w:hAnsi="TH SarabunPSK" w:cs="TH SarabunPSK"/>
          <w:sz w:val="30"/>
          <w:szCs w:val="30"/>
          <w:cs/>
        </w:rPr>
        <w:t>ในโรงพยาบาลที่ท่านรักษาตัว</w:t>
      </w:r>
      <w:r w:rsidRPr="009C6666">
        <w:rPr>
          <w:rFonts w:ascii="TH SarabunPSK" w:hAnsi="TH SarabunPSK" w:cs="TH SarabunPSK"/>
          <w:sz w:val="30"/>
          <w:szCs w:val="30"/>
          <w:cs/>
        </w:rPr>
        <w:t>ได้ตลอดเวลา หากมีอาการข้างเคียงใด ๆ เกิดขึ้นกับท่าน ขอ</w:t>
      </w:r>
      <w:r w:rsidR="005D7183" w:rsidRPr="009C6666">
        <w:rPr>
          <w:rFonts w:ascii="TH SarabunPSK" w:hAnsi="TH SarabunPSK" w:cs="TH SarabunPSK"/>
          <w:sz w:val="30"/>
          <w:szCs w:val="30"/>
          <w:cs/>
        </w:rPr>
        <w:t>ให้ท่านรีบแจ้งแพทย์หรือผู้วิจัย</w:t>
      </w:r>
      <w:r w:rsidRPr="009C6666">
        <w:rPr>
          <w:rFonts w:ascii="TH SarabunPSK" w:hAnsi="TH SarabunPSK" w:cs="TH SarabunPSK"/>
          <w:sz w:val="30"/>
          <w:szCs w:val="30"/>
          <w:cs/>
        </w:rPr>
        <w:t>ทันที เพื่อแพทย์จะได้ประเมินอาการข้างเคียงของท่าน และให้การรักษาที่เหมาะสมทันที หากอาการดังกล่าวเป็นผลจากการเข้าร่วมในโครงการวิจัย ท่านจะไม่เสียค่าใช้จ่าย</w:t>
      </w:r>
    </w:p>
    <w:p w:rsidR="00C8686C" w:rsidRPr="009C6666" w:rsidRDefault="00C8686C" w:rsidP="00AF723A">
      <w:pPr>
        <w:ind w:firstLine="720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>หากมีการค้นพบข้อมูลใหม่ ๆ ที่อาจมีผลต่อความปลอดภัยของท่านในระหว่างที่ท่านเข้าร่วมในโครงการวิจัย ผู้วิจัยจะแจ้งให้ท่านทราบทันที เพื่อให้ท่านตัดสินใจว่าจะอยู่ในโครงการวิจัยต่อไปหรือจะขอถอนตัวออกจากการวิจัย</w:t>
      </w:r>
    </w:p>
    <w:p w:rsidR="001F4DF6" w:rsidRPr="009C6666" w:rsidRDefault="001F4DF6" w:rsidP="000D6F22">
      <w:pPr>
        <w:pStyle w:val="a4"/>
        <w:numPr>
          <w:ilvl w:val="0"/>
          <w:numId w:val="26"/>
        </w:numPr>
        <w:spacing w:before="240" w:after="0" w:line="240" w:lineRule="atLeast"/>
        <w:rPr>
          <w:rFonts w:ascii="TH SarabunPSK" w:hAnsi="TH SarabunPSK" w:cs="TH SarabunPSK"/>
          <w:b/>
          <w:bCs/>
          <w:sz w:val="30"/>
          <w:szCs w:val="30"/>
          <w:u w:val="single"/>
        </w:rPr>
      </w:pPr>
      <w:r w:rsidRPr="009C6666">
        <w:rPr>
          <w:rFonts w:ascii="TH SarabunPSK" w:hAnsi="TH SarabunPSK" w:cs="TH SarabunPSK"/>
          <w:b/>
          <w:bCs/>
          <w:sz w:val="30"/>
          <w:szCs w:val="30"/>
          <w:u w:val="single"/>
          <w:cs/>
        </w:rPr>
        <w:t>การป้องกันความเสี่ยง และการแก้ไขกรณีเกิดปัญหา</w:t>
      </w:r>
    </w:p>
    <w:p w:rsidR="001F4DF6" w:rsidRPr="009C6666" w:rsidRDefault="00E10F69" w:rsidP="001F4DF6">
      <w:pPr>
        <w:pStyle w:val="ab"/>
        <w:ind w:firstLine="720"/>
        <w:jc w:val="thaiDistribute"/>
        <w:rPr>
          <w:rFonts w:ascii="TH SarabunPSK" w:eastAsia="Calibri" w:hAnsi="TH SarabunPSK" w:cs="TH SarabunPSK"/>
          <w:i/>
          <w:iCs/>
          <w:color w:val="FF0000"/>
          <w:sz w:val="30"/>
          <w:szCs w:val="30"/>
          <w:u w:val="single"/>
        </w:rPr>
      </w:pPr>
      <w:r w:rsidRPr="009C6666">
        <w:rPr>
          <w:rFonts w:ascii="TH SarabunPSK" w:hAnsi="TH SarabunPSK" w:cs="TH SarabunPSK"/>
          <w:b/>
          <w:bCs/>
          <w:i/>
          <w:iCs/>
          <w:color w:val="FF0000"/>
          <w:sz w:val="30"/>
          <w:szCs w:val="30"/>
          <w:cs/>
        </w:rPr>
        <w:t>ระบุรายละเอียดการป้องกันความเสี่ยง และการแก้ไขกรณีเกิดปัญหา</w:t>
      </w:r>
      <w:r w:rsidRPr="009C6666">
        <w:rPr>
          <w:rFonts w:ascii="TH SarabunPSK" w:hAnsi="TH SarabunPSK" w:cs="TH SarabunPSK"/>
          <w:color w:val="FF0000"/>
          <w:sz w:val="30"/>
          <w:szCs w:val="30"/>
          <w:cs/>
        </w:rPr>
        <w:t xml:space="preserve"> 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u w:val="single"/>
          <w:cs/>
        </w:rPr>
        <w:t xml:space="preserve">เช่น </w:t>
      </w:r>
      <w:r w:rsidR="001F4DF6" w:rsidRPr="009C6666">
        <w:rPr>
          <w:rFonts w:ascii="TH SarabunPSK" w:hAnsi="TH SarabunPSK" w:cs="TH SarabunPSK"/>
          <w:i/>
          <w:iCs/>
          <w:color w:val="FF0000"/>
          <w:sz w:val="30"/>
          <w:szCs w:val="30"/>
          <w:u w:val="single"/>
          <w:cs/>
        </w:rPr>
        <w:t>มาตรการในการป้องกัน คือ คัด</w:t>
      </w:r>
      <w:r w:rsidR="005D7183" w:rsidRPr="009C6666">
        <w:rPr>
          <w:rFonts w:ascii="TH SarabunPSK" w:hAnsi="TH SarabunPSK" w:cs="TH SarabunPSK"/>
          <w:i/>
          <w:iCs/>
          <w:color w:val="FF0000"/>
          <w:sz w:val="30"/>
          <w:szCs w:val="30"/>
          <w:u w:val="single"/>
          <w:cs/>
        </w:rPr>
        <w:t>กรอง</w:t>
      </w:r>
      <w:r w:rsidR="001F4DF6" w:rsidRPr="009C6666">
        <w:rPr>
          <w:rFonts w:ascii="TH SarabunPSK" w:hAnsi="TH SarabunPSK" w:cs="TH SarabunPSK"/>
          <w:i/>
          <w:iCs/>
          <w:color w:val="FF0000"/>
          <w:sz w:val="30"/>
          <w:szCs w:val="30"/>
          <w:u w:val="single"/>
          <w:cs/>
        </w:rPr>
        <w:t xml:space="preserve">อาสาสมัครที่มีประวัติแพ้ยา สมุนไพรหรือสารในตำรับยาออกจากการศึกษา </w:t>
      </w:r>
      <w:r w:rsidR="00C731A1" w:rsidRPr="009C6666">
        <w:rPr>
          <w:rFonts w:ascii="TH SarabunPSK" w:hAnsi="TH SarabunPSK" w:cs="TH SarabunPSK"/>
          <w:i/>
          <w:iCs/>
          <w:color w:val="FF0000"/>
          <w:sz w:val="30"/>
          <w:szCs w:val="30"/>
          <w:u w:val="single"/>
          <w:cs/>
        </w:rPr>
        <w:t>คัดเลือกเฉพาะผู้ที่มีการอาการเล็กน้อยถึงปานกลางที่ไม่มีภาวะปอดอักเสบ หรือไม่มีโรคประจำตัวที่เป็นความเสี่ยงในการทำให้อาการของโรค</w:t>
      </w:r>
      <w:r w:rsidR="00C15295" w:rsidRPr="009C6666">
        <w:rPr>
          <w:rFonts w:ascii="TH SarabunPSK" w:hAnsi="TH SarabunPSK" w:cs="TH SarabunPSK"/>
          <w:i/>
          <w:iCs/>
          <w:color w:val="FF0000"/>
          <w:sz w:val="30"/>
          <w:szCs w:val="30"/>
          <w:u w:val="single"/>
          <w:cs/>
        </w:rPr>
        <w:t>ที่</w:t>
      </w:r>
      <w:r w:rsidR="00C731A1" w:rsidRPr="009C6666">
        <w:rPr>
          <w:rFonts w:ascii="TH SarabunPSK" w:hAnsi="TH SarabunPSK" w:cs="TH SarabunPSK"/>
          <w:i/>
          <w:iCs/>
          <w:color w:val="FF0000"/>
          <w:sz w:val="30"/>
          <w:szCs w:val="30"/>
          <w:u w:val="single"/>
          <w:cs/>
        </w:rPr>
        <w:t>รุนแรง เข้าร่วมโครงการ นอกจากนี้</w:t>
      </w:r>
      <w:r w:rsidR="001F4DF6" w:rsidRPr="009C6666">
        <w:rPr>
          <w:rFonts w:ascii="TH SarabunPSK" w:hAnsi="TH SarabunPSK" w:cs="TH SarabunPSK"/>
          <w:i/>
          <w:iCs/>
          <w:color w:val="FF0000"/>
          <w:sz w:val="30"/>
          <w:szCs w:val="30"/>
          <w:u w:val="single"/>
          <w:cs/>
        </w:rPr>
        <w:t xml:space="preserve"> ผู้วิจัยมีมาตรการป้องกันหรือเฝ้าระวังในระหว่างการศึกษา</w:t>
      </w:r>
      <w:r w:rsidR="00C731A1" w:rsidRPr="009C6666">
        <w:rPr>
          <w:rFonts w:ascii="TH SarabunPSK" w:hAnsi="TH SarabunPSK" w:cs="TH SarabunPSK"/>
          <w:i/>
          <w:iCs/>
          <w:color w:val="FF0000"/>
          <w:sz w:val="30"/>
          <w:szCs w:val="30"/>
          <w:u w:val="single"/>
          <w:cs/>
        </w:rPr>
        <w:t xml:space="preserve"> คือ </w:t>
      </w:r>
      <w:r w:rsidR="00AF723A" w:rsidRPr="009C6666">
        <w:rPr>
          <w:rFonts w:ascii="TH SarabunPSK" w:hAnsi="TH SarabunPSK" w:cs="TH SarabunPSK"/>
          <w:i/>
          <w:iCs/>
          <w:color w:val="FF0000"/>
          <w:sz w:val="30"/>
          <w:szCs w:val="30"/>
          <w:u w:val="single"/>
          <w:cs/>
        </w:rPr>
        <w:t>ผู้ป่วยจะได้รับยาในช่วงอยู่ใน</w:t>
      </w:r>
      <w:r w:rsidR="00AF723A" w:rsidRPr="009C6666">
        <w:rPr>
          <w:rFonts w:ascii="TH SarabunPSK" w:hAnsi="TH SarabunPSK" w:cs="TH SarabunPSK"/>
          <w:i/>
          <w:iCs/>
          <w:color w:val="FF0000"/>
          <w:sz w:val="30"/>
          <w:szCs w:val="30"/>
          <w:u w:val="single"/>
          <w:cs/>
        </w:rPr>
        <w:lastRenderedPageBreak/>
        <w:t>สถานพยาบาล และ</w:t>
      </w:r>
      <w:r w:rsidR="00C731A1" w:rsidRPr="009C6666">
        <w:rPr>
          <w:rFonts w:ascii="TH SarabunPSK" w:hAnsi="TH SarabunPSK" w:cs="TH SarabunPSK"/>
          <w:i/>
          <w:iCs/>
          <w:color w:val="FF0000"/>
          <w:sz w:val="30"/>
          <w:szCs w:val="30"/>
          <w:u w:val="single"/>
          <w:cs/>
        </w:rPr>
        <w:t>ได้รับยาร่วมกับยามาตรฐาน ดังนั้นแม้ท่านจะได้อยู่ในกลุ่มควบคุมท่านจะได้รับการดูแลตามมาตรฐานไม่แตกต่างจากผู้ที่ไม่เข้าร่วมโครงการ และหากท่านอยู่ในกลุ่มทดลองท่านจะได้รับยาห้ารากเสริมจากการรักษามาตรฐานปกติ นอกจากนี้แพทย์และพยาบาลในทีมวิจัยประจำโรงพยาบาลที่ท่านรักษาตัวจะคอย</w:t>
      </w:r>
      <w:r w:rsidR="00AF723A" w:rsidRPr="009C6666">
        <w:rPr>
          <w:rFonts w:ascii="TH SarabunPSK" w:hAnsi="TH SarabunPSK" w:cs="TH SarabunPSK"/>
          <w:i/>
          <w:iCs/>
          <w:color w:val="FF0000"/>
          <w:sz w:val="30"/>
          <w:szCs w:val="30"/>
          <w:u w:val="single"/>
          <w:cs/>
        </w:rPr>
        <w:t>การติดตามอาการผิดปกติ รวมถึงอาการไม่พึงประสง</w:t>
      </w:r>
      <w:r w:rsidR="005D7183" w:rsidRPr="009C6666">
        <w:rPr>
          <w:rFonts w:ascii="TH SarabunPSK" w:hAnsi="TH SarabunPSK" w:cs="TH SarabunPSK"/>
          <w:i/>
          <w:iCs/>
          <w:color w:val="FF0000"/>
          <w:sz w:val="30"/>
          <w:szCs w:val="30"/>
          <w:u w:val="single"/>
          <w:cs/>
        </w:rPr>
        <w:t>ค์จากการเข้าร่วมโครงการในทุกวันตามแนวทางมาตรฐานในการดูแลผู้ป่วย</w:t>
      </w:r>
      <w:r w:rsidR="00C15295" w:rsidRPr="009C6666">
        <w:rPr>
          <w:rFonts w:ascii="TH SarabunPSK" w:hAnsi="TH SarabunPSK" w:cs="TH SarabunPSK"/>
          <w:i/>
          <w:iCs/>
          <w:color w:val="FF0000"/>
          <w:sz w:val="30"/>
          <w:szCs w:val="30"/>
          <w:u w:val="single"/>
          <w:cs/>
        </w:rPr>
        <w:t>โรคนี้</w:t>
      </w:r>
    </w:p>
    <w:p w:rsidR="00840464" w:rsidRPr="009C6666" w:rsidRDefault="00840464" w:rsidP="00E10F69">
      <w:pPr>
        <w:pStyle w:val="a4"/>
        <w:numPr>
          <w:ilvl w:val="0"/>
          <w:numId w:val="26"/>
        </w:numPr>
        <w:spacing w:before="240" w:after="0"/>
        <w:jc w:val="thaiDistribute"/>
        <w:rPr>
          <w:rFonts w:ascii="TH SarabunPSK" w:hAnsi="TH SarabunPSK" w:cs="TH SarabunPSK"/>
          <w:b/>
          <w:bCs/>
          <w:sz w:val="30"/>
          <w:szCs w:val="30"/>
          <w:u w:val="single"/>
          <w:cs/>
        </w:rPr>
      </w:pPr>
      <w:r w:rsidRPr="009C6666">
        <w:rPr>
          <w:rFonts w:ascii="TH SarabunPSK" w:hAnsi="TH SarabunPSK" w:cs="TH SarabunPSK"/>
          <w:b/>
          <w:bCs/>
          <w:sz w:val="30"/>
          <w:szCs w:val="30"/>
          <w:u w:val="single"/>
          <w:cs/>
        </w:rPr>
        <w:t>ความรับผิดชอบของผู้ทำวิจัย</w:t>
      </w:r>
      <w:r w:rsidRPr="009C6666">
        <w:rPr>
          <w:rFonts w:ascii="TH SarabunPSK" w:hAnsi="TH SarabunPSK" w:cs="TH SarabunPSK"/>
          <w:b/>
          <w:bCs/>
          <w:sz w:val="30"/>
          <w:szCs w:val="30"/>
          <w:u w:val="single"/>
        </w:rPr>
        <w:t>/</w:t>
      </w:r>
      <w:r w:rsidRPr="009C6666">
        <w:rPr>
          <w:rFonts w:ascii="TH SarabunPSK" w:hAnsi="TH SarabunPSK" w:cs="TH SarabunPSK"/>
          <w:b/>
          <w:bCs/>
          <w:sz w:val="30"/>
          <w:szCs w:val="30"/>
          <w:u w:val="single"/>
          <w:cs/>
        </w:rPr>
        <w:t xml:space="preserve"> ผู้สนับสนุนการวิจัย</w:t>
      </w:r>
      <w:r w:rsidR="00E10F69" w:rsidRPr="009C6666">
        <w:rPr>
          <w:rFonts w:ascii="TH SarabunPSK" w:hAnsi="TH SarabunPSK" w:cs="TH SarabunPSK"/>
          <w:b/>
          <w:bCs/>
          <w:sz w:val="30"/>
          <w:szCs w:val="30"/>
          <w:u w:val="single"/>
        </w:rPr>
        <w:t xml:space="preserve"> </w:t>
      </w:r>
      <w:r w:rsidR="00E10F69" w:rsidRPr="009C6666">
        <w:rPr>
          <w:rFonts w:ascii="TH SarabunPSK" w:hAnsi="TH SarabunPSK" w:cs="TH SarabunPSK"/>
          <w:b/>
          <w:bCs/>
          <w:sz w:val="30"/>
          <w:szCs w:val="30"/>
          <w:u w:val="single"/>
          <w:cs/>
        </w:rPr>
        <w:t>กรณีพบอันตรายที่เกิดขึ้นจากการวิจัย</w:t>
      </w:r>
    </w:p>
    <w:p w:rsidR="00840464" w:rsidRPr="009C6666" w:rsidRDefault="00840464" w:rsidP="00840464">
      <w:pPr>
        <w:rPr>
          <w:rFonts w:ascii="TH SarabunPSK" w:hAnsi="TH SarabunPSK" w:cs="TH SarabunPSK"/>
          <w:i/>
          <w:iCs/>
          <w:color w:val="FF0000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ab/>
      </w:r>
      <w:r w:rsidR="00E10F69" w:rsidRPr="009C6666">
        <w:rPr>
          <w:rFonts w:ascii="TH SarabunPSK" w:hAnsi="TH SarabunPSK" w:cs="TH SarabunPSK"/>
          <w:b/>
          <w:bCs/>
          <w:i/>
          <w:iCs/>
          <w:color w:val="FF0000"/>
          <w:sz w:val="30"/>
          <w:szCs w:val="30"/>
          <w:cs/>
        </w:rPr>
        <w:t>ระบุรายละเอียดความรับผิดชอบของผู้ทำวิจัย/ ผู้สนับสนุนการวิจัย กรณีพบอันตรายที่เกิดขึ้นจากการวิจัย</w:t>
      </w:r>
      <w:r w:rsidR="000D6F22" w:rsidRPr="009C6666">
        <w:rPr>
          <w:rFonts w:ascii="TH SarabunPSK" w:hAnsi="TH SarabunPSK" w:cs="TH SarabunPSK"/>
          <w:color w:val="FF0000"/>
          <w:sz w:val="30"/>
          <w:szCs w:val="30"/>
          <w:cs/>
        </w:rPr>
        <w:t xml:space="preserve"> พร้อมทั้งที่อยู่ เบอร์ติดต่อหัวหน้าโครงการหรือแพทย์ผู้ดูแล </w:t>
      </w:r>
      <w:r w:rsidR="000D6F22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เช่น 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หากพบอันตรายที่เกิดขึ้นจากการวิจัย ท่านจะได้รับการรักษาอย่างเหมาะสมทันที และเมื่อท่านปฏิบัติตามคำแนะนำของทีมผู้ทำวิจัยแล้ว ผู้ทำวิจัย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</w:rPr>
        <w:t>/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ผู้สนับสนุนการวิจัยยินดีจะรับผิดชอบค่าใช้จ่ายในการรักษาพยาบาล</w:t>
      </w:r>
      <w:r w:rsidR="00A03C74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ความผิดปกติที่เกิดจากการเข้าร่วมโครงการวิจัย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ของท่าน และการลงนามในเอกสารให้ความยินยอม ไม่ได้หมายความว่าท่านได้สละสิทธิ์ทางกฎหมายตามปกติที่ท่านพึงมี</w:t>
      </w:r>
    </w:p>
    <w:p w:rsidR="00840464" w:rsidRPr="009C6666" w:rsidRDefault="00840464" w:rsidP="00A03C74">
      <w:pPr>
        <w:spacing w:after="0"/>
        <w:jc w:val="thaiDistribute"/>
        <w:rPr>
          <w:rFonts w:ascii="TH SarabunPSK" w:hAnsi="TH SarabunPSK" w:cs="TH SarabunPSK"/>
          <w:i/>
          <w:iCs/>
          <w:color w:val="FF0000"/>
          <w:sz w:val="30"/>
          <w:szCs w:val="30"/>
        </w:rPr>
      </w:pP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ab/>
        <w:t>ในกรณีที่ท่านได้รับอันตรายใด ๆ หรือต้องการข้อมูลเพิ่มเติมที่เกี่ยวข้องกับโครงการวิจัย ท่านสามารถ</w:t>
      </w:r>
    </w:p>
    <w:p w:rsidR="00C8686C" w:rsidRPr="009C6666" w:rsidRDefault="00840464" w:rsidP="00C8686C">
      <w:pPr>
        <w:jc w:val="thaiDistribute"/>
        <w:rPr>
          <w:rFonts w:ascii="TH SarabunPSK" w:hAnsi="TH SarabunPSK" w:cs="TH SarabunPSK"/>
          <w:i/>
          <w:iCs/>
          <w:color w:val="FF0000"/>
          <w:sz w:val="30"/>
          <w:szCs w:val="30"/>
        </w:rPr>
      </w:pP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ติดต่อกับ</w:t>
      </w:r>
      <w:r w:rsidR="00A03C74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ทีมวิ</w:t>
      </w:r>
      <w:r w:rsidR="00C731A1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จัย ได้แก่ แพทย์ประจำโรงพยาบาลที่ท่านรักษาตัว 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หัวหน้าโครงการวิจัย</w:t>
      </w:r>
      <w:r w:rsidR="00C15295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 </w:t>
      </w:r>
      <w:r w:rsidR="00C15295" w:rsidRPr="009C6666">
        <w:rPr>
          <w:rFonts w:ascii="TH SarabunPSK" w:hAnsi="TH SarabunPSK" w:cs="TH SarabunPSK"/>
          <w:b/>
          <w:bCs/>
          <w:i/>
          <w:iCs/>
          <w:color w:val="FF0000"/>
          <w:sz w:val="30"/>
          <w:szCs w:val="30"/>
          <w:cs/>
        </w:rPr>
        <w:t>(ระบุชื่อ-ที่อยู่ ผู้รับผิดชอบโครงการ.............................. )</w:t>
      </w:r>
      <w:r w:rsidR="00C15295" w:rsidRPr="009C6666">
        <w:rPr>
          <w:rFonts w:ascii="TH SarabunPSK" w:hAnsi="TH SarabunPSK" w:cs="TH SarabunPSK"/>
          <w:b/>
          <w:bCs/>
          <w:color w:val="FF0000"/>
          <w:sz w:val="30"/>
          <w:szCs w:val="30"/>
          <w:cs/>
        </w:rPr>
        <w:t xml:space="preserve"> 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ได้ตลอด 24 ชั่วโมง</w:t>
      </w:r>
    </w:p>
    <w:p w:rsidR="000D6F22" w:rsidRPr="009C6666" w:rsidRDefault="00C8686C" w:rsidP="000D6F22">
      <w:pPr>
        <w:pStyle w:val="a4"/>
        <w:numPr>
          <w:ilvl w:val="0"/>
          <w:numId w:val="26"/>
        </w:numPr>
        <w:spacing w:after="0"/>
        <w:jc w:val="thaiDistribute"/>
        <w:rPr>
          <w:rFonts w:ascii="TH SarabunPSK" w:hAnsi="TH SarabunPSK" w:cs="TH SarabunPSK"/>
          <w:b/>
          <w:bCs/>
          <w:sz w:val="30"/>
          <w:szCs w:val="30"/>
          <w:u w:val="single"/>
        </w:rPr>
      </w:pPr>
      <w:r w:rsidRPr="009C6666">
        <w:rPr>
          <w:rFonts w:ascii="TH SarabunPSK" w:hAnsi="TH SarabunPSK" w:cs="TH SarabunPSK"/>
          <w:b/>
          <w:bCs/>
          <w:sz w:val="30"/>
          <w:szCs w:val="30"/>
          <w:u w:val="single"/>
          <w:cs/>
        </w:rPr>
        <w:t>วิธีการและรูปแบบการรักษาอื่น ๆ ซึ่งมีอยู่สำหรับ</w:t>
      </w:r>
      <w:r w:rsidR="000D6F22" w:rsidRPr="009C6666">
        <w:rPr>
          <w:rFonts w:ascii="TH SarabunPSK" w:hAnsi="TH SarabunPSK" w:cs="TH SarabunPSK"/>
          <w:b/>
          <w:bCs/>
          <w:sz w:val="30"/>
          <w:szCs w:val="30"/>
          <w:u w:val="single"/>
          <w:cs/>
        </w:rPr>
        <w:t>โรคหรือสภาวะที่ทำการศึกษา</w:t>
      </w:r>
    </w:p>
    <w:p w:rsidR="00C8686C" w:rsidRDefault="000D6F22" w:rsidP="00C927DD">
      <w:pPr>
        <w:spacing w:after="0"/>
        <w:ind w:firstLine="360"/>
        <w:jc w:val="thaiDistribute"/>
        <w:rPr>
          <w:rFonts w:ascii="TH SarabunPSK" w:hAnsi="TH SarabunPSK" w:cs="TH SarabunPSK"/>
          <w:i/>
          <w:iCs/>
          <w:color w:val="FF0000"/>
          <w:sz w:val="30"/>
          <w:szCs w:val="30"/>
        </w:rPr>
      </w:pPr>
      <w:r w:rsidRPr="009C6666">
        <w:rPr>
          <w:rFonts w:ascii="TH SarabunPSK" w:hAnsi="TH SarabunPSK" w:cs="TH SarabunPSK"/>
          <w:b/>
          <w:bCs/>
          <w:i/>
          <w:iCs/>
          <w:color w:val="FF0000"/>
          <w:sz w:val="30"/>
          <w:szCs w:val="30"/>
          <w:u w:val="single"/>
          <w:cs/>
        </w:rPr>
        <w:t>ระบุแนวทางหรือทางเลือก</w:t>
      </w:r>
      <w:r w:rsidR="00840464" w:rsidRPr="009C6666">
        <w:rPr>
          <w:rFonts w:ascii="TH SarabunPSK" w:hAnsi="TH SarabunPSK" w:cs="TH SarabunPSK"/>
          <w:b/>
          <w:bCs/>
          <w:i/>
          <w:iCs/>
          <w:color w:val="FF0000"/>
          <w:sz w:val="30"/>
          <w:szCs w:val="30"/>
          <w:u w:val="single"/>
          <w:cs/>
        </w:rPr>
        <w:t>การรักษาโรค</w:t>
      </w:r>
      <w:r w:rsidRPr="009C6666">
        <w:rPr>
          <w:rFonts w:ascii="TH SarabunPSK" w:hAnsi="TH SarabunPSK" w:cs="TH SarabunPSK"/>
          <w:b/>
          <w:bCs/>
          <w:i/>
          <w:iCs/>
          <w:color w:val="FF0000"/>
          <w:cs/>
        </w:rPr>
        <w:t xml:space="preserve"> วิ</w:t>
      </w:r>
      <w:r w:rsidRPr="009C6666">
        <w:rPr>
          <w:rFonts w:ascii="TH SarabunPSK" w:hAnsi="TH SarabunPSK" w:cs="TH SarabunPSK"/>
          <w:b/>
          <w:bCs/>
          <w:i/>
          <w:iCs/>
          <w:color w:val="FF0000"/>
          <w:sz w:val="30"/>
          <w:szCs w:val="30"/>
          <w:u w:val="single"/>
          <w:cs/>
        </w:rPr>
        <w:t>ธีการและรูปแบบการรักษาอื่น ๆ ซึ่งมีอยู่สำหรับโรคหรือสภาวะที่ทำการศึกษา</w:t>
      </w:r>
      <w:r w:rsidR="00C927DD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 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เช่น </w:t>
      </w:r>
      <w:r w:rsidR="00C8686C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ท่านไม่จำเป็นต้องเข้าร่วมโครงการวิจัยนี้เพื่อประโยชน์ในการรักษาโรคที่ท่านเป็นอยู่ เนื่องจากมีแนวทางการรักษา</w:t>
      </w:r>
      <w:r w:rsidR="00AF723A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ที่เป็นมาตรฐานสำหรับการติดเชื้อไวรัสโควิดขต</w:t>
      </w:r>
      <w:r w:rsidR="00C8686C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 ดังนั้นจึงควรปรึกษาแนวทางการรักษาวิธีอื่น</w:t>
      </w:r>
      <w:r w:rsidR="00840464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 </w:t>
      </w:r>
      <w:r w:rsidR="00C8686C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ๆ กับแพทย์ผู้ให้การรักษาท่านก่อนตัดสินใจเข้าร่วมในการวิจัย</w:t>
      </w:r>
    </w:p>
    <w:p w:rsidR="009C6666" w:rsidRDefault="009C6666" w:rsidP="00C927DD">
      <w:pPr>
        <w:spacing w:after="0"/>
        <w:ind w:firstLine="360"/>
        <w:jc w:val="thaiDistribute"/>
        <w:rPr>
          <w:rFonts w:ascii="TH SarabunPSK" w:hAnsi="TH SarabunPSK" w:cs="TH SarabunPSK"/>
          <w:i/>
          <w:iCs/>
          <w:color w:val="FF0000"/>
          <w:sz w:val="30"/>
          <w:szCs w:val="30"/>
        </w:rPr>
      </w:pPr>
    </w:p>
    <w:p w:rsidR="009C6666" w:rsidRPr="009C6666" w:rsidRDefault="009C6666" w:rsidP="00C927DD">
      <w:pPr>
        <w:spacing w:after="0"/>
        <w:ind w:firstLine="360"/>
        <w:jc w:val="thaiDistribute"/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</w:pPr>
    </w:p>
    <w:p w:rsidR="00C8686C" w:rsidRPr="009C6666" w:rsidRDefault="00C8686C" w:rsidP="000D6F22">
      <w:pPr>
        <w:pStyle w:val="a4"/>
        <w:numPr>
          <w:ilvl w:val="0"/>
          <w:numId w:val="26"/>
        </w:numPr>
        <w:spacing w:before="240" w:after="0"/>
        <w:jc w:val="thaiDistribute"/>
        <w:rPr>
          <w:rFonts w:ascii="TH SarabunPSK" w:hAnsi="TH SarabunPSK" w:cs="TH SarabunPSK"/>
          <w:b/>
          <w:bCs/>
          <w:sz w:val="30"/>
          <w:szCs w:val="30"/>
          <w:u w:val="single"/>
        </w:rPr>
      </w:pPr>
      <w:r w:rsidRPr="009C6666">
        <w:rPr>
          <w:rFonts w:ascii="TH SarabunPSK" w:hAnsi="TH SarabunPSK" w:cs="TH SarabunPSK"/>
          <w:b/>
          <w:bCs/>
          <w:sz w:val="30"/>
          <w:szCs w:val="30"/>
          <w:u w:val="single"/>
          <w:cs/>
        </w:rPr>
        <w:t>ค่าใช้จ่ายของท่านในการเข้าร่วมการวิจัย</w:t>
      </w:r>
    </w:p>
    <w:p w:rsidR="00A01832" w:rsidRPr="009C6666" w:rsidRDefault="00C8686C" w:rsidP="00C731A1">
      <w:pPr>
        <w:spacing w:after="0"/>
        <w:jc w:val="thaiDistribute"/>
        <w:rPr>
          <w:rFonts w:ascii="TH SarabunPSK" w:hAnsi="TH SarabunPSK" w:cs="TH SarabunPSK"/>
          <w:i/>
          <w:iCs/>
          <w:color w:val="FF0000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ab/>
      </w:r>
      <w:r w:rsidR="000D6F22" w:rsidRPr="009C6666">
        <w:rPr>
          <w:rFonts w:ascii="TH SarabunPSK" w:hAnsi="TH SarabunPSK" w:cs="TH SarabunPSK"/>
          <w:b/>
          <w:bCs/>
          <w:i/>
          <w:iCs/>
          <w:color w:val="FF0000"/>
          <w:sz w:val="30"/>
          <w:szCs w:val="30"/>
          <w:cs/>
        </w:rPr>
        <w:t>ระบุค่าใช้จ่ายของอาสาสมัครในการเข้าร่วมการวิจัย</w:t>
      </w:r>
      <w:r w:rsidR="00A03C74" w:rsidRPr="009C6666">
        <w:rPr>
          <w:rFonts w:ascii="TH SarabunPSK" w:hAnsi="TH SarabunPSK" w:cs="TH SarabunPSK"/>
          <w:b/>
          <w:bCs/>
          <w:i/>
          <w:iCs/>
          <w:color w:val="FF0000"/>
          <w:sz w:val="30"/>
          <w:szCs w:val="30"/>
          <w:cs/>
        </w:rPr>
        <w:t>ในการเข้าร่วมโครงการวิจัย</w:t>
      </w:r>
      <w:r w:rsidR="000D6F22" w:rsidRPr="009C6666">
        <w:rPr>
          <w:rFonts w:ascii="TH SarabunPSK" w:hAnsi="TH SarabunPSK" w:cs="TH SarabunPSK"/>
          <w:color w:val="FF0000"/>
          <w:sz w:val="30"/>
          <w:szCs w:val="30"/>
          <w:cs/>
        </w:rPr>
        <w:t xml:space="preserve"> </w:t>
      </w:r>
      <w:r w:rsidR="000D6F22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เช่น 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ท่านจะได้รั</w:t>
      </w:r>
      <w:r w:rsidR="00917D98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บ</w:t>
      </w:r>
      <w:r w:rsidR="00917D98" w:rsidRPr="009C6666">
        <w:rPr>
          <w:rFonts w:ascii="TH SarabunPSK" w:eastAsia="Times New Roman" w:hAnsi="TH SarabunPSK" w:cs="TH SarabunPSK"/>
          <w:i/>
          <w:iCs/>
          <w:color w:val="FF0000"/>
          <w:sz w:val="30"/>
          <w:szCs w:val="30"/>
          <w:cs/>
        </w:rPr>
        <w:t>ยา</w:t>
      </w:r>
      <w:r w:rsidR="00C15295" w:rsidRPr="009C6666">
        <w:rPr>
          <w:rFonts w:ascii="TH SarabunPSK" w:eastAsia="Times New Roman" w:hAnsi="TH SarabunPSK" w:cs="TH SarabunPSK"/>
          <w:i/>
          <w:iCs/>
          <w:color w:val="FF0000"/>
          <w:sz w:val="30"/>
          <w:szCs w:val="30"/>
          <w:cs/>
        </w:rPr>
        <w:t xml:space="preserve">รักษาโรคตามแนวทางมาตรฐาน ร่วมกับตำรับยาทดสอบ </w:t>
      </w:r>
      <w:r w:rsidR="00917D98" w:rsidRPr="009C6666">
        <w:rPr>
          <w:rFonts w:ascii="TH SarabunPSK" w:eastAsia="Times New Roman" w:hAnsi="TH SarabunPSK" w:cs="TH SarabunPSK"/>
          <w:i/>
          <w:iCs/>
          <w:color w:val="FF0000"/>
          <w:sz w:val="30"/>
          <w:szCs w:val="30"/>
          <w:cs/>
        </w:rPr>
        <w:t>ในการเป็นยาเสริมการรักษา</w:t>
      </w:r>
      <w:r w:rsidR="00C15295" w:rsidRPr="009C6666">
        <w:rPr>
          <w:rFonts w:ascii="TH SarabunPSK" w:eastAsia="Times New Roman" w:hAnsi="TH SarabunPSK" w:cs="TH SarabunPSK"/>
          <w:i/>
          <w:iCs/>
          <w:color w:val="FF0000"/>
          <w:sz w:val="30"/>
          <w:szCs w:val="30"/>
          <w:cs/>
        </w:rPr>
        <w:t>โรคนี้</w:t>
      </w:r>
      <w:r w:rsidR="00917D98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 </w:t>
      </w:r>
      <w:r w:rsidR="00C731A1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และได้รับยาหรือการรักษาตามอาการอื่น ๆ ตามแนวทางการดูแลผู้ป่วย</w:t>
      </w:r>
      <w:r w:rsidR="00C15295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โรค.</w:t>
      </w:r>
      <w:r w:rsidR="00C15295" w:rsidRPr="009C6666">
        <w:rPr>
          <w:rFonts w:ascii="TH SarabunPSK" w:hAnsi="TH SarabunPSK" w:cs="TH SarabunPSK"/>
          <w:b/>
          <w:bCs/>
          <w:i/>
          <w:iCs/>
          <w:color w:val="FF0000"/>
          <w:sz w:val="30"/>
          <w:szCs w:val="30"/>
          <w:cs/>
        </w:rPr>
        <w:t xml:space="preserve">(ระบุชื่อโรคที่ทำการศึกษา.....) </w:t>
      </w:r>
      <w:r w:rsidR="00C15295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.</w:t>
      </w:r>
      <w:r w:rsidR="00C731A1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ของประเทศไทย </w:t>
      </w:r>
      <w:r w:rsidR="006C78D6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นอกจากนี้ในระหว่างการศึกษาหากท่านมี</w:t>
      </w:r>
      <w:r w:rsidR="00A01832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อาการแทรกซ้อนหรือมีภาวะโรคที่รุนแรงขึ้น หรือมีภาวะวิกฤติเกิดระหว่างการเข้าร่วมโครงการที่แพทย์ผู้รักษาเห็นว่าไม่ควรเข้าร่วมโครงการวิจัยต่อไป เช่น หายใจสั้น ต้องใช้เครื่องช่วยหายใจ มีภาวะผิดปกติจากภาพถ่ายรังสีที่ปอด เป็นต้น </w:t>
      </w:r>
      <w:r w:rsidR="00C731A1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แพทย์ผู้วิจัยจะพิจารณาให้</w:t>
      </w:r>
      <w:r w:rsidR="00A01832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ท่าน</w:t>
      </w:r>
      <w:r w:rsidR="00C731A1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ยุติการเข้าร่วมโ</w:t>
      </w:r>
      <w:r w:rsidR="00C15295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ค</w:t>
      </w:r>
      <w:r w:rsidR="00C731A1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รงการ และ</w:t>
      </w:r>
      <w:r w:rsidR="00A01832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จะ</w:t>
      </w:r>
      <w:r w:rsidR="00C731A1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ให้</w:t>
      </w:r>
      <w:r w:rsidR="00A01832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การรักษาที่เหมาะสมต่อไปตามแนวทางการรักษาที่เป็นมาตรฐาน</w:t>
      </w:r>
      <w:r w:rsidR="00C731A1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การดูแลผู้ป่วยของประเทศไทย</w:t>
      </w:r>
    </w:p>
    <w:p w:rsidR="00C8686C" w:rsidRPr="009C6666" w:rsidRDefault="00C8686C" w:rsidP="00C8686C">
      <w:pPr>
        <w:jc w:val="thaiDistribute"/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</w:pP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ab/>
      </w:r>
      <w:r w:rsidR="00346E74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การเข้าร่วมโครงการในครั้งนี้ท่านจะ</w:t>
      </w:r>
      <w:r w:rsidR="000D6F22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ไม่</w:t>
      </w:r>
      <w:r w:rsidR="00346E74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มีค่าใช้จ่ายที่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ต้องรับผิดชอบ</w:t>
      </w:r>
      <w:r w:rsidR="000D6F22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เกี่ยวกับการรักษา</w:t>
      </w:r>
      <w:r w:rsidR="00346E74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แต่อย่างใด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 </w:t>
      </w:r>
      <w:r w:rsidR="000D6F22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แต่ท่านจะมีค่าใช้จ่ายส่วนตัว เช่นค่าเดินทาง ค่าอาหารและที่พัก เป็นต้น</w:t>
      </w:r>
    </w:p>
    <w:p w:rsidR="00C8686C" w:rsidRPr="009C6666" w:rsidRDefault="00C8686C" w:rsidP="000D6F22">
      <w:pPr>
        <w:pStyle w:val="a4"/>
        <w:numPr>
          <w:ilvl w:val="0"/>
          <w:numId w:val="26"/>
        </w:numPr>
        <w:spacing w:after="0"/>
        <w:jc w:val="thaiDistribute"/>
        <w:rPr>
          <w:rFonts w:ascii="TH SarabunPSK" w:hAnsi="TH SarabunPSK" w:cs="TH SarabunPSK"/>
          <w:b/>
          <w:bCs/>
          <w:sz w:val="30"/>
          <w:szCs w:val="30"/>
          <w:u w:val="single"/>
          <w:cs/>
        </w:rPr>
      </w:pPr>
      <w:r w:rsidRPr="009C6666">
        <w:rPr>
          <w:rFonts w:ascii="TH SarabunPSK" w:hAnsi="TH SarabunPSK" w:cs="TH SarabunPSK"/>
          <w:b/>
          <w:bCs/>
          <w:sz w:val="30"/>
          <w:szCs w:val="30"/>
          <w:u w:val="single"/>
          <w:cs/>
        </w:rPr>
        <w:t>ค่าตอบแทนสำหรับผู้เข้าร่วมวิจัย</w:t>
      </w:r>
    </w:p>
    <w:p w:rsidR="00C8686C" w:rsidRPr="009C6666" w:rsidRDefault="00C8686C" w:rsidP="00C8686C">
      <w:pPr>
        <w:jc w:val="thaiDistribute"/>
        <w:rPr>
          <w:rFonts w:ascii="TH SarabunPSK" w:hAnsi="TH SarabunPSK" w:cs="TH SarabunPSK"/>
          <w:i/>
          <w:iCs/>
          <w:sz w:val="30"/>
          <w:szCs w:val="30"/>
          <w:cs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ab/>
      </w:r>
      <w:r w:rsidR="000D6F22" w:rsidRPr="009C6666">
        <w:rPr>
          <w:rFonts w:ascii="TH SarabunPSK" w:hAnsi="TH SarabunPSK" w:cs="TH SarabunPSK"/>
          <w:b/>
          <w:bCs/>
          <w:i/>
          <w:iCs/>
          <w:color w:val="FF0000"/>
          <w:sz w:val="30"/>
          <w:szCs w:val="30"/>
          <w:cs/>
        </w:rPr>
        <w:t>ระบุค่าตอบแทนหรือ ของที่ระลึกสำหรับผู้เข้าร่วมวิจัย</w:t>
      </w:r>
      <w:r w:rsidR="000D6F22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 เช่น 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ท่านจะได้รับเงิน</w:t>
      </w:r>
      <w:r w:rsidR="00770487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ชดเชย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ค่าเดินทางและเงินชดเชยการสูญเสียรายได้ เสียเวลา ห</w:t>
      </w:r>
      <w:r w:rsidR="00346E74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รือความไม่สะดวก ไม่สบาย  ในการตอบคำถามหรือ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พบแพทย์</w:t>
      </w:r>
      <w:r w:rsidR="00346E74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เพื่อประเมินอาการ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ทุกครั้ง ครั้งละ </w:t>
      </w:r>
      <w:r w:rsidR="00917D98" w:rsidRPr="009C6666">
        <w:rPr>
          <w:rFonts w:ascii="TH SarabunPSK" w:hAnsi="TH SarabunPSK" w:cs="TH SarabunPSK"/>
          <w:i/>
          <w:iCs/>
          <w:color w:val="FF0000"/>
          <w:sz w:val="30"/>
          <w:szCs w:val="30"/>
        </w:rPr>
        <w:t>15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</w:rPr>
        <w:t>0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 </w:t>
      </w:r>
      <w:r w:rsidR="00770487"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บาท 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ทั้งหมด </w:t>
      </w:r>
      <w:r w:rsidR="00E01E51" w:rsidRPr="009C6666">
        <w:rPr>
          <w:rFonts w:ascii="TH SarabunPSK" w:hAnsi="TH SarabunPSK" w:cs="TH SarabunPSK"/>
          <w:i/>
          <w:iCs/>
          <w:color w:val="FF0000"/>
          <w:sz w:val="30"/>
          <w:szCs w:val="30"/>
        </w:rPr>
        <w:t>5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</w:rPr>
        <w:t xml:space="preserve"> 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ครั้ง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</w:rPr>
        <w:t xml:space="preserve"> 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 xml:space="preserve">รวมเป็นเงินทั้งหมด </w:t>
      </w:r>
      <w:r w:rsidR="00E01E51" w:rsidRPr="009C6666">
        <w:rPr>
          <w:rFonts w:ascii="TH SarabunPSK" w:hAnsi="TH SarabunPSK" w:cs="TH SarabunPSK"/>
          <w:i/>
          <w:iCs/>
          <w:color w:val="FF0000"/>
          <w:sz w:val="30"/>
          <w:szCs w:val="30"/>
        </w:rPr>
        <w:t>75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</w:rPr>
        <w:t xml:space="preserve">0 </w:t>
      </w:r>
      <w:r w:rsidRPr="009C6666">
        <w:rPr>
          <w:rFonts w:ascii="TH SarabunPSK" w:hAnsi="TH SarabunPSK" w:cs="TH SarabunPSK"/>
          <w:i/>
          <w:iCs/>
          <w:color w:val="FF0000"/>
          <w:sz w:val="30"/>
          <w:szCs w:val="30"/>
          <w:cs/>
        </w:rPr>
        <w:t>บาท</w:t>
      </w:r>
    </w:p>
    <w:p w:rsidR="00C8686C" w:rsidRPr="009C6666" w:rsidRDefault="00C8686C" w:rsidP="000D6F22">
      <w:pPr>
        <w:pStyle w:val="a4"/>
        <w:numPr>
          <w:ilvl w:val="0"/>
          <w:numId w:val="26"/>
        </w:numPr>
        <w:spacing w:after="0"/>
        <w:jc w:val="thaiDistribute"/>
        <w:rPr>
          <w:rFonts w:ascii="TH SarabunPSK" w:hAnsi="TH SarabunPSK" w:cs="TH SarabunPSK"/>
          <w:b/>
          <w:bCs/>
          <w:sz w:val="30"/>
          <w:szCs w:val="30"/>
          <w:u w:val="single"/>
        </w:rPr>
      </w:pPr>
      <w:r w:rsidRPr="009C6666">
        <w:rPr>
          <w:rFonts w:ascii="TH SarabunPSK" w:hAnsi="TH SarabunPSK" w:cs="TH SarabunPSK"/>
          <w:b/>
          <w:bCs/>
          <w:sz w:val="30"/>
          <w:szCs w:val="30"/>
          <w:u w:val="single"/>
          <w:cs/>
        </w:rPr>
        <w:t>การเข้าร่วมและการสิ้นสุดการเข้าร่วมโครงการวิจัย</w:t>
      </w:r>
    </w:p>
    <w:p w:rsidR="00C8686C" w:rsidRPr="009C6666" w:rsidRDefault="00C8686C" w:rsidP="00770487">
      <w:pPr>
        <w:spacing w:after="0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lastRenderedPageBreak/>
        <w:tab/>
        <w:t>การเข้าร่วมในโครงการวิจัยครั้งนี้เป็นไปโดยความสมัครใจ หากท่านไม่สมัครใจจะเข้าร่วมการศึกษาแล้ว ท่านสามารถถอนตัวได้ตลอดเวลา การขอถอนตัวออกจากโครงการวิจัยจะไม่มีผลต่อการดูแลรักษาโรคของท่านแต่อย่างใด</w:t>
      </w:r>
    </w:p>
    <w:p w:rsidR="00C8686C" w:rsidRPr="009C6666" w:rsidRDefault="00C8686C" w:rsidP="00770487">
      <w:pPr>
        <w:spacing w:after="0"/>
        <w:jc w:val="thaiDistribute"/>
        <w:rPr>
          <w:rFonts w:ascii="TH SarabunPSK" w:hAnsi="TH SarabunPSK" w:cs="TH SarabunPSK"/>
          <w:sz w:val="30"/>
          <w:szCs w:val="30"/>
          <w:cs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ab/>
        <w:t>ผู้ทำวิจัยอาจถอนท่านออกจากการเข้าร่วมการวิจัย เพื่อเหตุผลด้านความปลอดภัยของท่าน หรือเมื่อผู้สนับสนุนการวิจัยยุติการดำเนินงานวิจัย หรือ</w:t>
      </w:r>
      <w:r w:rsidRPr="009C6666">
        <w:rPr>
          <w:rFonts w:ascii="TH SarabunPSK" w:hAnsi="TH SarabunPSK" w:cs="TH SarabunPSK"/>
          <w:sz w:val="30"/>
          <w:szCs w:val="30"/>
        </w:rPr>
        <w:t xml:space="preserve"> </w:t>
      </w:r>
      <w:r w:rsidRPr="009C6666">
        <w:rPr>
          <w:rFonts w:ascii="TH SarabunPSK" w:hAnsi="TH SarabunPSK" w:cs="TH SarabunPSK"/>
          <w:sz w:val="30"/>
          <w:szCs w:val="30"/>
          <w:cs/>
        </w:rPr>
        <w:t>ในกรณีดังต่อไปนี้</w:t>
      </w:r>
    </w:p>
    <w:p w:rsidR="00C8686C" w:rsidRPr="009C6666" w:rsidRDefault="00C8686C" w:rsidP="00770487">
      <w:pPr>
        <w:spacing w:after="0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9C6666">
        <w:rPr>
          <w:rFonts w:ascii="TH SarabunPSK" w:hAnsi="TH SarabunPSK" w:cs="TH SarabunPSK"/>
          <w:sz w:val="30"/>
          <w:szCs w:val="30"/>
          <w:cs/>
        </w:rPr>
        <w:tab/>
        <w:t>-     ท่านไม่สามารถปฎิบัติตามคำแนะนำของผู้ทำวิจัย</w:t>
      </w:r>
    </w:p>
    <w:p w:rsidR="00C8686C" w:rsidRPr="009C6666" w:rsidRDefault="00C8686C" w:rsidP="00C8686C">
      <w:pPr>
        <w:numPr>
          <w:ilvl w:val="0"/>
          <w:numId w:val="23"/>
        </w:numPr>
        <w:spacing w:after="0" w:line="240" w:lineRule="auto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>ท่านรับประทาน</w:t>
      </w:r>
      <w:r w:rsidR="00770487" w:rsidRPr="009C6666">
        <w:rPr>
          <w:rFonts w:ascii="TH SarabunPSK" w:hAnsi="TH SarabunPSK" w:cs="TH SarabunPSK"/>
          <w:sz w:val="30"/>
          <w:szCs w:val="30"/>
          <w:cs/>
        </w:rPr>
        <w:t>หรือใช้</w:t>
      </w:r>
      <w:r w:rsidRPr="009C6666">
        <w:rPr>
          <w:rFonts w:ascii="TH SarabunPSK" w:hAnsi="TH SarabunPSK" w:cs="TH SarabunPSK"/>
          <w:sz w:val="30"/>
          <w:szCs w:val="30"/>
          <w:cs/>
        </w:rPr>
        <w:t>ยาที่ไม่อนุญาตให้ใช้ในการศึกษา</w:t>
      </w:r>
    </w:p>
    <w:p w:rsidR="00C8686C" w:rsidRPr="009C6666" w:rsidRDefault="00C8686C" w:rsidP="00C8686C">
      <w:pPr>
        <w:numPr>
          <w:ilvl w:val="0"/>
          <w:numId w:val="23"/>
        </w:numPr>
        <w:spacing w:after="0" w:line="240" w:lineRule="auto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>ท่านตั้งครรภ์ระหว่างที่เข้าร่วมโครงการวิจัย</w:t>
      </w:r>
    </w:p>
    <w:p w:rsidR="00770487" w:rsidRPr="009C6666" w:rsidRDefault="00C8686C" w:rsidP="003566B7">
      <w:pPr>
        <w:numPr>
          <w:ilvl w:val="0"/>
          <w:numId w:val="23"/>
        </w:numPr>
        <w:spacing w:after="0" w:line="240" w:lineRule="auto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>ท่านเกิดอาการข้างเคียง หรือความผิดปกติของผลทางห้องปฏิบัติการจากการได้รับยาที่ใช้ในการศึกษา</w:t>
      </w:r>
    </w:p>
    <w:p w:rsidR="00C8686C" w:rsidRPr="009C6666" w:rsidRDefault="00C8686C" w:rsidP="00C8686C">
      <w:pPr>
        <w:numPr>
          <w:ilvl w:val="0"/>
          <w:numId w:val="23"/>
        </w:numPr>
        <w:spacing w:after="0" w:line="240" w:lineRule="auto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>ท่านแพ้ยาที่ใช้ในการศึกษา</w:t>
      </w:r>
    </w:p>
    <w:p w:rsidR="00C8686C" w:rsidRPr="009C6666" w:rsidRDefault="00C8686C" w:rsidP="00C8686C">
      <w:pPr>
        <w:numPr>
          <w:ilvl w:val="0"/>
          <w:numId w:val="23"/>
        </w:numPr>
        <w:spacing w:after="0" w:line="240" w:lineRule="auto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>ท่านต้องการปรับเปลี่ยนการรักษาด้วยยาตัวที่ไม่ได้รับอนุญาตจากการวิจัยครั้งนี้</w:t>
      </w:r>
    </w:p>
    <w:p w:rsidR="00C8686C" w:rsidRPr="009C6666" w:rsidRDefault="00C8686C" w:rsidP="00C8686C">
      <w:pPr>
        <w:numPr>
          <w:ilvl w:val="0"/>
          <w:numId w:val="23"/>
        </w:numPr>
        <w:spacing w:after="0" w:line="240" w:lineRule="auto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>อาการ</w:t>
      </w:r>
      <w:r w:rsidR="00770487" w:rsidRPr="009C6666">
        <w:rPr>
          <w:rFonts w:ascii="TH SarabunPSK" w:hAnsi="TH SarabunPSK" w:cs="TH SarabunPSK"/>
          <w:sz w:val="30"/>
          <w:szCs w:val="30"/>
          <w:cs/>
        </w:rPr>
        <w:t>ของโรค</w:t>
      </w:r>
      <w:r w:rsidRPr="009C6666">
        <w:rPr>
          <w:rFonts w:ascii="TH SarabunPSK" w:hAnsi="TH SarabunPSK" w:cs="TH SarabunPSK"/>
          <w:sz w:val="30"/>
          <w:szCs w:val="30"/>
          <w:cs/>
        </w:rPr>
        <w:t>ที่ท่านเป็นอยู่มีอาการมากขึ้นกว่าก่อนใช้ยามากจนท่านทนไม่ได้</w:t>
      </w:r>
      <w:r w:rsidR="00346E74" w:rsidRPr="009C6666">
        <w:rPr>
          <w:rFonts w:ascii="TH SarabunPSK" w:hAnsi="TH SarabunPSK" w:cs="TH SarabunPSK"/>
          <w:sz w:val="30"/>
          <w:szCs w:val="30"/>
          <w:cs/>
        </w:rPr>
        <w:t xml:space="preserve"> หรือแพทย์พิจารณาว่าท่านควรยุติการเข้าร่วมโครงการเพื่อความปลอดภัยของท่าน</w:t>
      </w:r>
    </w:p>
    <w:p w:rsidR="00C8686C" w:rsidRPr="009C6666" w:rsidRDefault="00C8686C" w:rsidP="000D6F22">
      <w:pPr>
        <w:pStyle w:val="a4"/>
        <w:numPr>
          <w:ilvl w:val="0"/>
          <w:numId w:val="26"/>
        </w:numPr>
        <w:spacing w:before="240" w:after="0"/>
        <w:jc w:val="thaiDistribute"/>
        <w:rPr>
          <w:rFonts w:ascii="TH SarabunPSK" w:hAnsi="TH SarabunPSK" w:cs="TH SarabunPSK"/>
          <w:b/>
          <w:bCs/>
          <w:sz w:val="30"/>
          <w:szCs w:val="30"/>
          <w:u w:val="single"/>
        </w:rPr>
      </w:pPr>
      <w:r w:rsidRPr="009C6666">
        <w:rPr>
          <w:rFonts w:ascii="TH SarabunPSK" w:hAnsi="TH SarabunPSK" w:cs="TH SarabunPSK"/>
          <w:b/>
          <w:bCs/>
          <w:sz w:val="30"/>
          <w:szCs w:val="30"/>
          <w:u w:val="single"/>
          <w:cs/>
        </w:rPr>
        <w:t>การปกป้องรักษาข้อมูลความลับของอาสาสมัคร</w:t>
      </w:r>
    </w:p>
    <w:p w:rsidR="00C8686C" w:rsidRPr="009C6666" w:rsidRDefault="00C8686C" w:rsidP="00770487">
      <w:pPr>
        <w:spacing w:after="0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ab/>
      </w:r>
      <w:r w:rsidR="000D6F22" w:rsidRPr="009C6666">
        <w:rPr>
          <w:rFonts w:ascii="TH SarabunPSK" w:hAnsi="TH SarabunPSK" w:cs="TH SarabunPSK"/>
          <w:b/>
          <w:bCs/>
          <w:i/>
          <w:iCs/>
          <w:color w:val="FF0000"/>
          <w:sz w:val="30"/>
          <w:szCs w:val="30"/>
          <w:cs/>
        </w:rPr>
        <w:t>ระบุรายละเอียดการปกป้องรักษาข้อมูลความลับของอาสาสมัคร เช่น</w:t>
      </w:r>
      <w:r w:rsidR="000D6F22" w:rsidRPr="009C6666">
        <w:rPr>
          <w:rFonts w:ascii="TH SarabunPSK" w:hAnsi="TH SarabunPSK" w:cs="TH SarabunPSK"/>
          <w:color w:val="FF0000"/>
          <w:sz w:val="30"/>
          <w:szCs w:val="30"/>
          <w:cs/>
        </w:rPr>
        <w:t xml:space="preserve"> </w:t>
      </w:r>
      <w:r w:rsidRPr="009C6666">
        <w:rPr>
          <w:rFonts w:ascii="TH SarabunPSK" w:hAnsi="TH SarabunPSK" w:cs="TH SarabunPSK"/>
          <w:sz w:val="30"/>
          <w:szCs w:val="30"/>
          <w:cs/>
        </w:rPr>
        <w:t>ข้อมูลที่อาจนำไปสู่การเปิดเผยตัวท่าน จะได้รับการปกปิดและจะไม่เปิดเผยแก่สาธารณชน ในกรณีที่ผลการวิจัยได้รับการตีพิมพ์ ชื่อและที่อยู่ของท่านจะต้องได้รับการปกปิดอยู่เสมอ โดยจะใช้เฉพาะรหัสประจำโครงการวิจัยของท่าน</w:t>
      </w:r>
    </w:p>
    <w:p w:rsidR="00C8686C" w:rsidRPr="009C6666" w:rsidRDefault="00C8686C" w:rsidP="00770487">
      <w:pPr>
        <w:spacing w:after="0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ab/>
        <w:t>จากการลงนามยินยอมของท่านผู้ทำวิจัย และผู้สนับสนุนการวิจัยสามารถเข้าไปตรวจสอบบันทึกข้อมูลทางการแพทย์ของท่านได้แม้จะสิ้นสุดโครงการวิจัยแล้วก็ตาม หากท่านต้องการยกเลิกการให้สิทธิ์ดังกล่าว ท่านสามารถแจ้งหรือเขียนบันทึกขอยกเลิกการให้คำยินยอม โดยส่งไปที่</w:t>
      </w:r>
      <w:r w:rsidR="00C927DD" w:rsidRPr="009C6666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C927DD" w:rsidRPr="009C6666">
        <w:rPr>
          <w:rFonts w:ascii="TH SarabunPSK" w:hAnsi="TH SarabunPSK" w:cs="TH SarabunPSK"/>
          <w:b/>
          <w:bCs/>
          <w:i/>
          <w:iCs/>
          <w:color w:val="FF0000"/>
          <w:sz w:val="30"/>
          <w:szCs w:val="30"/>
          <w:cs/>
        </w:rPr>
        <w:t>(ชื่อ-ที่อยู่ ผู้รับผิดชอบโครงการ..............................</w:t>
      </w:r>
      <w:r w:rsidRPr="009C6666">
        <w:rPr>
          <w:rFonts w:ascii="TH SarabunPSK" w:hAnsi="TH SarabunPSK" w:cs="TH SarabunPSK"/>
          <w:b/>
          <w:bCs/>
          <w:i/>
          <w:iCs/>
          <w:color w:val="FF0000"/>
          <w:sz w:val="30"/>
          <w:szCs w:val="30"/>
          <w:cs/>
        </w:rPr>
        <w:t xml:space="preserve"> </w:t>
      </w:r>
      <w:r w:rsidR="00C927DD" w:rsidRPr="009C6666">
        <w:rPr>
          <w:rFonts w:ascii="TH SarabunPSK" w:hAnsi="TH SarabunPSK" w:cs="TH SarabunPSK"/>
          <w:b/>
          <w:bCs/>
          <w:i/>
          <w:iCs/>
          <w:color w:val="FF0000"/>
          <w:sz w:val="30"/>
          <w:szCs w:val="30"/>
          <w:cs/>
        </w:rPr>
        <w:t>)</w:t>
      </w:r>
      <w:r w:rsidR="00C927DD" w:rsidRPr="009C6666">
        <w:rPr>
          <w:rFonts w:ascii="TH SarabunPSK" w:hAnsi="TH SarabunPSK" w:cs="TH SarabunPSK"/>
          <w:color w:val="FF0000"/>
          <w:sz w:val="30"/>
          <w:szCs w:val="30"/>
          <w:cs/>
        </w:rPr>
        <w:t xml:space="preserve">  </w:t>
      </w:r>
    </w:p>
    <w:p w:rsidR="00C8686C" w:rsidRPr="009C6666" w:rsidRDefault="00C8686C" w:rsidP="00770487">
      <w:pPr>
        <w:spacing w:after="0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ab/>
        <w:t>หากท่านขอยกเลิกการให้คำยินยอมหลังจากที่ท่านได้เข้าร่วมโครงการวิจัยแล้ว ข้อมูลส่วนตัวของท่านจะไม่ถูกบันทึกเพิ่มเติม อย่างไรก็ตามข้อมูลอื่น ๆ ของท่านอาจถูกนำมาใช้เพื่อประเมินผลการวิจัย</w:t>
      </w:r>
      <w:r w:rsidRPr="009C6666">
        <w:rPr>
          <w:rFonts w:ascii="TH SarabunPSK" w:hAnsi="TH SarabunPSK" w:cs="TH SarabunPSK"/>
          <w:sz w:val="30"/>
          <w:szCs w:val="30"/>
        </w:rPr>
        <w:t xml:space="preserve">  </w:t>
      </w:r>
      <w:r w:rsidRPr="009C6666">
        <w:rPr>
          <w:rFonts w:ascii="TH SarabunPSK" w:hAnsi="TH SarabunPSK" w:cs="TH SarabunPSK"/>
          <w:sz w:val="30"/>
          <w:szCs w:val="30"/>
          <w:cs/>
        </w:rPr>
        <w:t>และท่านจะไม่สามารถกลับมาเข้าร่วมในโครงการนี้ได้อีก ทั้งนี้เนื่องจากข้อมูลของท่านที่จำเป็นสำหรับใช้เพื่อการวิจัยไม่ได้ถูกบันทึก</w:t>
      </w:r>
    </w:p>
    <w:p w:rsidR="003566B7" w:rsidRPr="009C6666" w:rsidRDefault="00C8686C" w:rsidP="00967034">
      <w:pPr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ab/>
        <w:t>จากการลงนามยินยอมของท่านแพทย์ผู้ทำวิจัยสามารถบอกรายละเอียดของท่านที่เกี่ยวกับการเข้าร่วมโครงการวิจัยนี้ให้แก่แพทย์ผู้รักษาท่านได้</w:t>
      </w:r>
    </w:p>
    <w:p w:rsidR="00C8686C" w:rsidRPr="009C6666" w:rsidRDefault="00C8686C" w:rsidP="00C927DD">
      <w:pPr>
        <w:pStyle w:val="a4"/>
        <w:numPr>
          <w:ilvl w:val="0"/>
          <w:numId w:val="26"/>
        </w:numPr>
        <w:spacing w:after="0"/>
        <w:jc w:val="thaiDistribute"/>
        <w:rPr>
          <w:rFonts w:ascii="TH SarabunPSK" w:hAnsi="TH SarabunPSK" w:cs="TH SarabunPSK"/>
          <w:b/>
          <w:bCs/>
          <w:sz w:val="30"/>
          <w:szCs w:val="30"/>
          <w:u w:val="single"/>
        </w:rPr>
      </w:pPr>
      <w:r w:rsidRPr="009C6666">
        <w:rPr>
          <w:rFonts w:ascii="TH SarabunPSK" w:hAnsi="TH SarabunPSK" w:cs="TH SarabunPSK"/>
          <w:b/>
          <w:bCs/>
          <w:sz w:val="30"/>
          <w:szCs w:val="30"/>
          <w:u w:val="single"/>
          <w:cs/>
        </w:rPr>
        <w:t>สิทธิ์ของผู้เข้าร่วมในโครงการวิจัย</w:t>
      </w:r>
    </w:p>
    <w:p w:rsidR="00C8686C" w:rsidRPr="009C6666" w:rsidRDefault="00C8686C" w:rsidP="00770487">
      <w:pPr>
        <w:spacing w:after="0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ab/>
        <w:t>ในฐานะที่ท่านเป็นผู้เข้าร่วมในโครงการวิจัย ท่านจะมีสิทธิ์ดังต่อไปนี้</w:t>
      </w:r>
    </w:p>
    <w:p w:rsidR="00C8686C" w:rsidRPr="009C6666" w:rsidRDefault="00C8686C" w:rsidP="00C8686C">
      <w:pPr>
        <w:numPr>
          <w:ilvl w:val="0"/>
          <w:numId w:val="24"/>
        </w:numPr>
        <w:spacing w:after="0" w:line="240" w:lineRule="auto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>ท่านจะได้รับทราบถึงลักษณะและวัตถุประสงค์ของการวิจัยในครั้งนี้</w:t>
      </w:r>
    </w:p>
    <w:p w:rsidR="00C8686C" w:rsidRPr="009C6666" w:rsidRDefault="00C8686C" w:rsidP="00C8686C">
      <w:pPr>
        <w:numPr>
          <w:ilvl w:val="0"/>
          <w:numId w:val="24"/>
        </w:numPr>
        <w:spacing w:after="0" w:line="240" w:lineRule="auto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>ท่านจะได้รับการอธิบายเกี่ยวกับระเบียบวิธีการของการวิจัยทางการแพทย์ รวมทั้งยาและอุปกรณ์ที่ใช้ในการวิจัยครั้งนี้</w:t>
      </w:r>
    </w:p>
    <w:p w:rsidR="00C8686C" w:rsidRPr="009C6666" w:rsidRDefault="00C8686C" w:rsidP="00C8686C">
      <w:pPr>
        <w:numPr>
          <w:ilvl w:val="0"/>
          <w:numId w:val="24"/>
        </w:numPr>
        <w:spacing w:after="0" w:line="240" w:lineRule="auto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>ท่านจะได้รับการอธิบายถึงความเสี่ยงและความไม่สบายที่จะได้รับจากการวิจัย</w:t>
      </w:r>
    </w:p>
    <w:p w:rsidR="00C8686C" w:rsidRPr="009C6666" w:rsidRDefault="00C8686C" w:rsidP="00C8686C">
      <w:pPr>
        <w:numPr>
          <w:ilvl w:val="0"/>
          <w:numId w:val="24"/>
        </w:numPr>
        <w:spacing w:after="0" w:line="240" w:lineRule="auto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>ท่านจะได้รับการอธิบายถึงประโยชน์ที่ท่านอาจจะได้รับจากการวิจัย</w:t>
      </w:r>
    </w:p>
    <w:p w:rsidR="00C8686C" w:rsidRPr="009C6666" w:rsidRDefault="00C8686C" w:rsidP="00C8686C">
      <w:pPr>
        <w:numPr>
          <w:ilvl w:val="0"/>
          <w:numId w:val="24"/>
        </w:numPr>
        <w:spacing w:after="0" w:line="240" w:lineRule="auto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>ท่านจะได้รับการเปิดเผยถึงทางเลือกในการรักษาด้วยวิธีอื่น ยา หรืออุปกรณ์ซึ่งมีผลดีต่อท่านรวมทั้งประโยชน์และความเสี่ยงที่ท่านอาจได้รับ</w:t>
      </w:r>
    </w:p>
    <w:p w:rsidR="00C8686C" w:rsidRPr="009C6666" w:rsidRDefault="00C8686C" w:rsidP="00C8686C">
      <w:pPr>
        <w:numPr>
          <w:ilvl w:val="0"/>
          <w:numId w:val="24"/>
        </w:numPr>
        <w:spacing w:after="0" w:line="240" w:lineRule="auto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>ท่านจะได้รับทราบแนวทางในการรักษา ในกรณีที่พบโรคแทรกซ้อนภายหลังการเข้าร่วมในโครงการวิจัย</w:t>
      </w:r>
    </w:p>
    <w:p w:rsidR="00C8686C" w:rsidRPr="009C6666" w:rsidRDefault="00C8686C" w:rsidP="00C8686C">
      <w:pPr>
        <w:numPr>
          <w:ilvl w:val="0"/>
          <w:numId w:val="24"/>
        </w:numPr>
        <w:spacing w:after="0" w:line="240" w:lineRule="auto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>ท่านจะมีโอกาสได้ซักถามเกี่ยวกับงานวิจัยหรือขั้นตอนที่เกี่ยวข้องกับงานวิจัย</w:t>
      </w:r>
    </w:p>
    <w:p w:rsidR="00770487" w:rsidRPr="009C6666" w:rsidRDefault="00C8686C" w:rsidP="00770487">
      <w:pPr>
        <w:numPr>
          <w:ilvl w:val="0"/>
          <w:numId w:val="24"/>
        </w:numPr>
        <w:spacing w:after="0" w:line="240" w:lineRule="auto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>ท่านจะได้รับทราบว่าการยินยอมเข้าร่วมในโครงการวิจัยนี้ ท่า</w:t>
      </w:r>
      <w:r w:rsidR="00770487" w:rsidRPr="009C6666">
        <w:rPr>
          <w:rFonts w:ascii="TH SarabunPSK" w:hAnsi="TH SarabunPSK" w:cs="TH SarabunPSK"/>
          <w:sz w:val="30"/>
          <w:szCs w:val="30"/>
          <w:cs/>
        </w:rPr>
        <w:t>นสามารถขอถอนตัวจากโครงการเมื่อใด</w:t>
      </w:r>
      <w:r w:rsidRPr="009C6666">
        <w:rPr>
          <w:rFonts w:ascii="TH SarabunPSK" w:hAnsi="TH SarabunPSK" w:cs="TH SarabunPSK"/>
          <w:sz w:val="30"/>
          <w:szCs w:val="30"/>
          <w:cs/>
        </w:rPr>
        <w:t>ก็ได้ โดยผู้เข้าร่วมในโครงการวิจัยสามารถขอถอนตัวจากโครงการโดยไม่ได้รับผลกระทบใด ๆ ทั้งสิ้น</w:t>
      </w:r>
    </w:p>
    <w:p w:rsidR="00C8686C" w:rsidRPr="009C6666" w:rsidRDefault="00C8686C" w:rsidP="00C8686C">
      <w:pPr>
        <w:numPr>
          <w:ilvl w:val="0"/>
          <w:numId w:val="24"/>
        </w:numPr>
        <w:spacing w:after="0" w:line="240" w:lineRule="auto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>ท่านจะได้รับเอกสารข้อมูลคำอธิบายสำหรับผู้เข้าร่วมในโครงการวิจัยและสำเนาเอกสารใบยินยอม</w:t>
      </w:r>
    </w:p>
    <w:p w:rsidR="00C8686C" w:rsidRPr="009C6666" w:rsidRDefault="00C8686C" w:rsidP="00770487">
      <w:pPr>
        <w:spacing w:after="0"/>
        <w:ind w:left="720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>ที่มีทั้งลายเซ็นและวันที่</w:t>
      </w:r>
    </w:p>
    <w:p w:rsidR="00C8686C" w:rsidRPr="009C6666" w:rsidRDefault="00C8686C" w:rsidP="00C8686C">
      <w:pPr>
        <w:numPr>
          <w:ilvl w:val="0"/>
          <w:numId w:val="24"/>
        </w:numPr>
        <w:spacing w:after="0" w:line="240" w:lineRule="auto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lastRenderedPageBreak/>
        <w:t>ท่านมีสิทธิ์ในการตัดสินใจว่าจะเข้าร่วมในโครงการวิจัยหรือไม่ก็ได้ โดยปราศจากการใช้อิทธิพลบังคับข่มขู่ หรือการหลอกลวง</w:t>
      </w:r>
    </w:p>
    <w:p w:rsidR="00503A0B" w:rsidRPr="009C6666" w:rsidRDefault="00503A0B" w:rsidP="00770487">
      <w:pPr>
        <w:pStyle w:val="ab"/>
        <w:ind w:firstLine="360"/>
        <w:jc w:val="thaiDistribute"/>
        <w:rPr>
          <w:rFonts w:ascii="TH SarabunPSK" w:hAnsi="TH SarabunPSK" w:cs="TH SarabunPSK"/>
          <w:sz w:val="30"/>
          <w:szCs w:val="30"/>
        </w:rPr>
      </w:pPr>
    </w:p>
    <w:p w:rsidR="00EA0844" w:rsidRPr="009C6666" w:rsidRDefault="00C8686C" w:rsidP="00503A0B">
      <w:pPr>
        <w:pStyle w:val="ab"/>
        <w:ind w:firstLine="360"/>
        <w:jc w:val="thaiDistribute"/>
        <w:rPr>
          <w:rFonts w:ascii="TH SarabunPSK" w:hAnsi="TH SarabunPSK" w:cs="TH SarabunPSK"/>
          <w:sz w:val="30"/>
          <w:szCs w:val="30"/>
          <w:cs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>หากท่านไม่ได้รับการชดเชยอันควรต่อการบาดเจ็บหรือเจ็บป่วยที่เกิดขึ้นโดยตรงจากการวิจัย  หรือ</w:t>
      </w:r>
      <w:r w:rsidR="00EA0844" w:rsidRPr="009C6666">
        <w:rPr>
          <w:rFonts w:ascii="TH SarabunPSK" w:hAnsi="TH SarabunPSK" w:cs="TH SarabunPSK"/>
          <w:sz w:val="30"/>
          <w:szCs w:val="30"/>
          <w:cs/>
        </w:rPr>
        <w:t>ท่านได้รับการปฏิบัติไม่ตรงตามที่ระบุไว้หรือต้องการทราบสิทธิของท่านขณะเข้าร่วมการวิจัยนี้ สามารถติดต่อได้ที่</w:t>
      </w:r>
      <w:r w:rsidR="00EA0844" w:rsidRPr="009C6666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="00EA0844" w:rsidRPr="009C6666">
        <w:rPr>
          <w:rFonts w:ascii="TH SarabunPSK" w:hAnsi="TH SarabunPSK" w:cs="TH SarabunPSK"/>
          <w:sz w:val="30"/>
          <w:szCs w:val="30"/>
          <w:cs/>
        </w:rPr>
        <w:t>“คณะกรรมการจริยธรรมการวิจัยใน</w:t>
      </w:r>
      <w:r w:rsidR="00770487" w:rsidRPr="009C6666">
        <w:rPr>
          <w:rFonts w:ascii="TH SarabunPSK" w:hAnsi="TH SarabunPSK" w:cs="TH SarabunPSK"/>
          <w:sz w:val="30"/>
          <w:szCs w:val="30"/>
          <w:cs/>
        </w:rPr>
        <w:t>คน</w:t>
      </w:r>
      <w:r w:rsidR="00EA0844" w:rsidRPr="009C6666">
        <w:rPr>
          <w:rFonts w:ascii="TH SarabunPSK" w:hAnsi="TH SarabunPSK" w:cs="TH SarabunPSK"/>
          <w:sz w:val="30"/>
          <w:szCs w:val="30"/>
          <w:cs/>
        </w:rPr>
        <w:t xml:space="preserve"> มหาวิทยาลัยมหาสารคาม กองส่งเสริมการวิจัยและบริการวิชาการ มหาวิทยาลัยมหาสารคาม”  โทร. 043-754416 เบอร์ภายใน 1755</w:t>
      </w:r>
      <w:r w:rsidR="00EA0844" w:rsidRPr="009C6666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</w:p>
    <w:p w:rsidR="00EA0844" w:rsidRPr="009C6666" w:rsidRDefault="00EA0844" w:rsidP="00EA0844">
      <w:pPr>
        <w:pStyle w:val="ab"/>
        <w:jc w:val="thaiDistribute"/>
        <w:rPr>
          <w:rFonts w:ascii="TH SarabunPSK" w:hAnsi="TH SarabunPSK" w:cs="TH SarabunPSK"/>
          <w:sz w:val="30"/>
          <w:szCs w:val="30"/>
          <w:cs/>
        </w:rPr>
      </w:pPr>
    </w:p>
    <w:p w:rsidR="00EA0844" w:rsidRPr="009C6666" w:rsidRDefault="00EA0844" w:rsidP="00EA0844">
      <w:pPr>
        <w:pStyle w:val="ab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</w:rPr>
        <w:tab/>
      </w:r>
      <w:r w:rsidRPr="009C6666">
        <w:rPr>
          <w:rFonts w:ascii="TH SarabunPSK" w:hAnsi="TH SarabunPSK" w:cs="TH SarabunPSK"/>
          <w:sz w:val="30"/>
          <w:szCs w:val="30"/>
        </w:rPr>
        <w:tab/>
      </w:r>
      <w:r w:rsidRPr="009C6666">
        <w:rPr>
          <w:rFonts w:ascii="TH SarabunPSK" w:hAnsi="TH SarabunPSK" w:cs="TH SarabunPSK"/>
          <w:sz w:val="30"/>
          <w:szCs w:val="30"/>
        </w:rPr>
        <w:tab/>
      </w:r>
      <w:r w:rsidRPr="009C6666">
        <w:rPr>
          <w:rFonts w:ascii="TH SarabunPSK" w:hAnsi="TH SarabunPSK" w:cs="TH SarabunPSK"/>
          <w:sz w:val="30"/>
          <w:szCs w:val="30"/>
        </w:rPr>
        <w:tab/>
      </w:r>
      <w:r w:rsidRPr="009C6666">
        <w:rPr>
          <w:rFonts w:ascii="TH SarabunPSK" w:hAnsi="TH SarabunPSK" w:cs="TH SarabunPSK"/>
          <w:sz w:val="30"/>
          <w:szCs w:val="30"/>
        </w:rPr>
        <w:tab/>
      </w:r>
      <w:r w:rsidRPr="009C6666">
        <w:rPr>
          <w:rFonts w:ascii="TH SarabunPSK" w:hAnsi="TH SarabunPSK" w:cs="TH SarabunPSK"/>
          <w:sz w:val="30"/>
          <w:szCs w:val="30"/>
        </w:rPr>
        <w:tab/>
      </w:r>
      <w:r w:rsidRPr="009C6666">
        <w:rPr>
          <w:rFonts w:ascii="TH SarabunPSK" w:hAnsi="TH SarabunPSK" w:cs="TH SarabunPSK"/>
          <w:sz w:val="30"/>
          <w:szCs w:val="30"/>
        </w:rPr>
        <w:tab/>
      </w:r>
      <w:r w:rsidRPr="009C6666">
        <w:rPr>
          <w:rFonts w:ascii="TH SarabunPSK" w:hAnsi="TH SarabunPSK" w:cs="TH SarabunPSK"/>
          <w:sz w:val="30"/>
          <w:szCs w:val="30"/>
          <w:cs/>
        </w:rPr>
        <w:t xml:space="preserve">   ขอขอบพระคุณอย่างสูง</w:t>
      </w:r>
    </w:p>
    <w:p w:rsidR="00EA0844" w:rsidRPr="009C6666" w:rsidRDefault="00EA0844" w:rsidP="00EA0844">
      <w:pPr>
        <w:pStyle w:val="ab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</w:rPr>
        <w:tab/>
      </w:r>
      <w:r w:rsidRPr="009C6666">
        <w:rPr>
          <w:rFonts w:ascii="TH SarabunPSK" w:hAnsi="TH SarabunPSK" w:cs="TH SarabunPSK"/>
          <w:sz w:val="30"/>
          <w:szCs w:val="30"/>
        </w:rPr>
        <w:tab/>
      </w:r>
      <w:r w:rsidRPr="009C6666">
        <w:rPr>
          <w:rFonts w:ascii="TH SarabunPSK" w:hAnsi="TH SarabunPSK" w:cs="TH SarabunPSK"/>
          <w:sz w:val="30"/>
          <w:szCs w:val="30"/>
        </w:rPr>
        <w:tab/>
      </w:r>
      <w:r w:rsidRPr="009C6666">
        <w:rPr>
          <w:rFonts w:ascii="TH SarabunPSK" w:hAnsi="TH SarabunPSK" w:cs="TH SarabunPSK"/>
          <w:sz w:val="30"/>
          <w:szCs w:val="30"/>
        </w:rPr>
        <w:tab/>
      </w:r>
      <w:r w:rsidRPr="009C6666">
        <w:rPr>
          <w:rFonts w:ascii="TH SarabunPSK" w:hAnsi="TH SarabunPSK" w:cs="TH SarabunPSK"/>
          <w:sz w:val="30"/>
          <w:szCs w:val="30"/>
        </w:rPr>
        <w:tab/>
      </w:r>
      <w:r w:rsidRPr="009C6666">
        <w:rPr>
          <w:rFonts w:ascii="TH SarabunPSK" w:hAnsi="TH SarabunPSK" w:cs="TH SarabunPSK"/>
          <w:sz w:val="30"/>
          <w:szCs w:val="30"/>
        </w:rPr>
        <w:tab/>
      </w:r>
      <w:r w:rsidRPr="009C6666">
        <w:rPr>
          <w:rFonts w:ascii="TH SarabunPSK" w:hAnsi="TH SarabunPSK" w:cs="TH SarabunPSK"/>
          <w:sz w:val="30"/>
          <w:szCs w:val="30"/>
          <w:cs/>
        </w:rPr>
        <w:t xml:space="preserve">           ………………………………………</w:t>
      </w:r>
    </w:p>
    <w:p w:rsidR="00EA0844" w:rsidRPr="009C6666" w:rsidRDefault="00EA0844" w:rsidP="00EA0844">
      <w:pPr>
        <w:pStyle w:val="ab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</w:rPr>
        <w:tab/>
      </w:r>
      <w:r w:rsidRPr="009C6666">
        <w:rPr>
          <w:rFonts w:ascii="TH SarabunPSK" w:hAnsi="TH SarabunPSK" w:cs="TH SarabunPSK"/>
          <w:sz w:val="30"/>
          <w:szCs w:val="30"/>
        </w:rPr>
        <w:tab/>
      </w:r>
      <w:r w:rsidRPr="009C6666">
        <w:rPr>
          <w:rFonts w:ascii="TH SarabunPSK" w:hAnsi="TH SarabunPSK" w:cs="TH SarabunPSK"/>
          <w:sz w:val="30"/>
          <w:szCs w:val="30"/>
        </w:rPr>
        <w:tab/>
      </w:r>
      <w:r w:rsidRPr="009C6666">
        <w:rPr>
          <w:rFonts w:ascii="TH SarabunPSK" w:hAnsi="TH SarabunPSK" w:cs="TH SarabunPSK"/>
          <w:sz w:val="30"/>
          <w:szCs w:val="30"/>
        </w:rPr>
        <w:tab/>
      </w:r>
      <w:r w:rsidRPr="009C6666">
        <w:rPr>
          <w:rFonts w:ascii="TH SarabunPSK" w:hAnsi="TH SarabunPSK" w:cs="TH SarabunPSK"/>
          <w:sz w:val="30"/>
          <w:szCs w:val="30"/>
        </w:rPr>
        <w:tab/>
      </w:r>
      <w:r w:rsidRPr="009C6666">
        <w:rPr>
          <w:rFonts w:ascii="TH SarabunPSK" w:hAnsi="TH SarabunPSK" w:cs="TH SarabunPSK"/>
          <w:sz w:val="30"/>
          <w:szCs w:val="30"/>
        </w:rPr>
        <w:tab/>
      </w:r>
      <w:r w:rsidR="003566B7" w:rsidRPr="009C6666">
        <w:rPr>
          <w:rFonts w:ascii="TH SarabunPSK" w:hAnsi="TH SarabunPSK" w:cs="TH SarabunPSK"/>
          <w:sz w:val="30"/>
          <w:szCs w:val="30"/>
          <w:cs/>
        </w:rPr>
        <w:t xml:space="preserve">           </w:t>
      </w:r>
      <w:r w:rsidRPr="009C6666">
        <w:rPr>
          <w:rFonts w:ascii="TH SarabunPSK" w:hAnsi="TH SarabunPSK" w:cs="TH SarabunPSK"/>
          <w:sz w:val="30"/>
          <w:szCs w:val="30"/>
          <w:cs/>
        </w:rPr>
        <w:t xml:space="preserve">( </w:t>
      </w:r>
      <w:r w:rsidR="003566B7" w:rsidRPr="009C666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9C6666">
        <w:rPr>
          <w:rFonts w:ascii="TH SarabunPSK" w:hAnsi="TH SarabunPSK" w:cs="TH SarabunPSK"/>
          <w:sz w:val="30"/>
          <w:szCs w:val="30"/>
          <w:cs/>
        </w:rPr>
        <w:t xml:space="preserve">                     </w:t>
      </w:r>
      <w:r w:rsidR="003566B7" w:rsidRPr="009C6666">
        <w:rPr>
          <w:rFonts w:ascii="TH SarabunPSK" w:hAnsi="TH SarabunPSK" w:cs="TH SarabunPSK"/>
          <w:sz w:val="30"/>
          <w:szCs w:val="30"/>
          <w:cs/>
        </w:rPr>
        <w:t xml:space="preserve">      </w:t>
      </w:r>
      <w:r w:rsidRPr="009C6666">
        <w:rPr>
          <w:rFonts w:ascii="TH SarabunPSK" w:hAnsi="TH SarabunPSK" w:cs="TH SarabunPSK"/>
          <w:sz w:val="30"/>
          <w:szCs w:val="30"/>
          <w:cs/>
        </w:rPr>
        <w:t xml:space="preserve">  )</w:t>
      </w:r>
    </w:p>
    <w:p w:rsidR="00B63609" w:rsidRPr="009C6666" w:rsidRDefault="00B63609" w:rsidP="00B63609">
      <w:pPr>
        <w:pStyle w:val="ab"/>
        <w:ind w:left="5040" w:firstLine="720"/>
        <w:jc w:val="thaiDistribute"/>
        <w:rPr>
          <w:rFonts w:ascii="TH SarabunPSK" w:hAnsi="TH SarabunPSK" w:cs="TH SarabunPSK"/>
          <w:sz w:val="30"/>
          <w:szCs w:val="30"/>
        </w:rPr>
      </w:pPr>
      <w:r w:rsidRPr="009C6666">
        <w:rPr>
          <w:rFonts w:ascii="TH SarabunPSK" w:hAnsi="TH SarabunPSK" w:cs="TH SarabunPSK"/>
          <w:sz w:val="30"/>
          <w:szCs w:val="30"/>
          <w:cs/>
        </w:rPr>
        <w:t xml:space="preserve">  ผู้วิจัย</w:t>
      </w:r>
    </w:p>
    <w:sectPr w:rsidR="00B63609" w:rsidRPr="009C6666" w:rsidSect="00B63609">
      <w:headerReference w:type="default" r:id="rId8"/>
      <w:pgSz w:w="11906" w:h="16838"/>
      <w:pgMar w:top="1134" w:right="1133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30EC9" w:rsidRDefault="00030EC9" w:rsidP="007B731F">
      <w:pPr>
        <w:spacing w:after="0" w:line="240" w:lineRule="auto"/>
      </w:pPr>
      <w:r>
        <w:separator/>
      </w:r>
    </w:p>
  </w:endnote>
  <w:endnote w:type="continuationSeparator" w:id="0">
    <w:p w:rsidR="00030EC9" w:rsidRDefault="00030EC9" w:rsidP="007B73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30EC9" w:rsidRDefault="00030EC9" w:rsidP="007B731F">
      <w:pPr>
        <w:spacing w:after="0" w:line="240" w:lineRule="auto"/>
      </w:pPr>
      <w:r>
        <w:separator/>
      </w:r>
    </w:p>
  </w:footnote>
  <w:footnote w:type="continuationSeparator" w:id="0">
    <w:p w:rsidR="00030EC9" w:rsidRDefault="00030EC9" w:rsidP="007B73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663051673"/>
      <w:docPartObj>
        <w:docPartGallery w:val="Page Numbers (Top of Page)"/>
        <w:docPartUnique/>
      </w:docPartObj>
    </w:sdtPr>
    <w:sdtEndPr>
      <w:rPr>
        <w:rFonts w:ascii="TH SarabunPSK" w:hAnsi="TH SarabunPSK" w:cs="TH SarabunPSK"/>
        <w:sz w:val="28"/>
        <w:szCs w:val="36"/>
      </w:rPr>
    </w:sdtEndPr>
    <w:sdtContent>
      <w:p w:rsidR="00037DF3" w:rsidRPr="00856C0B" w:rsidRDefault="00856C0B">
        <w:pPr>
          <w:pStyle w:val="a5"/>
          <w:jc w:val="right"/>
          <w:rPr>
            <w:rFonts w:ascii="TH SarabunPSK" w:hAnsi="TH SarabunPSK" w:cs="TH SarabunPSK"/>
            <w:sz w:val="28"/>
            <w:szCs w:val="36"/>
          </w:rPr>
        </w:pPr>
        <w:r w:rsidRPr="00856C0B">
          <w:rPr>
            <w:rFonts w:ascii="TH SarabunPSK" w:hAnsi="TH SarabunPSK" w:cs="TH SarabunPSK"/>
            <w:sz w:val="28"/>
            <w:szCs w:val="36"/>
          </w:rPr>
          <w:t>ECMSU01-05.0</w:t>
        </w:r>
        <w:r w:rsidR="009F0F10">
          <w:rPr>
            <w:rFonts w:ascii="TH SarabunPSK" w:hAnsi="TH SarabunPSK" w:cs="TH SarabunPSK"/>
            <w:sz w:val="28"/>
            <w:szCs w:val="36"/>
          </w:rPr>
          <w:t>5_version</w:t>
        </w:r>
        <w:r w:rsidR="008F048B">
          <w:rPr>
            <w:rFonts w:ascii="TH SarabunPSK" w:hAnsi="TH SarabunPSK" w:cs="TH SarabunPSK"/>
            <w:sz w:val="28"/>
            <w:szCs w:val="36"/>
          </w:rPr>
          <w:t>-2022</w:t>
        </w:r>
      </w:p>
    </w:sdtContent>
  </w:sdt>
  <w:p w:rsidR="000405D1" w:rsidRDefault="000405D1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C6730E"/>
    <w:multiLevelType w:val="multilevel"/>
    <w:tmpl w:val="58AC584C"/>
    <w:lvl w:ilvl="0">
      <w:start w:val="5"/>
      <w:numFmt w:val="decimal"/>
      <w:lvlText w:val="%1"/>
      <w:lvlJc w:val="left"/>
      <w:pPr>
        <w:ind w:left="615" w:hanging="6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15" w:hanging="615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4732E97"/>
    <w:multiLevelType w:val="multilevel"/>
    <w:tmpl w:val="3EF2568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158E148E"/>
    <w:multiLevelType w:val="multilevel"/>
    <w:tmpl w:val="F83EF92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" w15:restartNumberingAfterBreak="0">
    <w:nsid w:val="180F23B9"/>
    <w:multiLevelType w:val="hybridMultilevel"/>
    <w:tmpl w:val="ADC00D94"/>
    <w:lvl w:ilvl="0" w:tplc="DB70F2A8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ngsana New" w:eastAsia="SimSun" w:hAnsi="Angsana New" w:cs="Angsana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FB5101B"/>
    <w:multiLevelType w:val="hybridMultilevel"/>
    <w:tmpl w:val="149C1078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791393"/>
    <w:multiLevelType w:val="hybridMultilevel"/>
    <w:tmpl w:val="03B49090"/>
    <w:lvl w:ilvl="0" w:tplc="1FEAD0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9EC75B4"/>
    <w:multiLevelType w:val="hybridMultilevel"/>
    <w:tmpl w:val="4536B0BA"/>
    <w:lvl w:ilvl="0" w:tplc="4AC28D3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F405A5"/>
    <w:multiLevelType w:val="multilevel"/>
    <w:tmpl w:val="59BE5C2E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8" w15:restartNumberingAfterBreak="0">
    <w:nsid w:val="2D1A054A"/>
    <w:multiLevelType w:val="multilevel"/>
    <w:tmpl w:val="0DD647CE"/>
    <w:lvl w:ilvl="0">
      <w:start w:val="5"/>
      <w:numFmt w:val="decimal"/>
      <w:lvlText w:val="%1"/>
      <w:lvlJc w:val="left"/>
      <w:pPr>
        <w:ind w:left="615" w:hanging="6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15" w:hanging="615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3F4C06CF"/>
    <w:multiLevelType w:val="hybridMultilevel"/>
    <w:tmpl w:val="CD8C0BE0"/>
    <w:lvl w:ilvl="0" w:tplc="32A8D234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41B73DF4"/>
    <w:multiLevelType w:val="multilevel"/>
    <w:tmpl w:val="5488544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sz w:val="32"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  <w:sz w:val="32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  <w:sz w:val="32"/>
      </w:rPr>
    </w:lvl>
    <w:lvl w:ilvl="3">
      <w:start w:val="1"/>
      <w:numFmt w:val="decimal"/>
      <w:isLgl/>
      <w:lvlText w:val="%1.%2.%3.%4"/>
      <w:lvlJc w:val="left"/>
      <w:pPr>
        <w:ind w:left="2520" w:hanging="720"/>
      </w:pPr>
      <w:rPr>
        <w:rFonts w:hint="default"/>
        <w:sz w:val="32"/>
      </w:rPr>
    </w:lvl>
    <w:lvl w:ilvl="4">
      <w:start w:val="1"/>
      <w:numFmt w:val="decimal"/>
      <w:isLgl/>
      <w:lvlText w:val="%1.%2.%3.%4.%5"/>
      <w:lvlJc w:val="left"/>
      <w:pPr>
        <w:ind w:left="3240" w:hanging="1080"/>
      </w:pPr>
      <w:rPr>
        <w:rFonts w:hint="default"/>
        <w:sz w:val="32"/>
      </w:rPr>
    </w:lvl>
    <w:lvl w:ilvl="5">
      <w:start w:val="1"/>
      <w:numFmt w:val="decimal"/>
      <w:isLgl/>
      <w:lvlText w:val="%1.%2.%3.%4.%5.%6"/>
      <w:lvlJc w:val="left"/>
      <w:pPr>
        <w:ind w:left="3600" w:hanging="1080"/>
      </w:pPr>
      <w:rPr>
        <w:rFonts w:hint="default"/>
        <w:sz w:val="32"/>
      </w:rPr>
    </w:lvl>
    <w:lvl w:ilvl="6">
      <w:start w:val="1"/>
      <w:numFmt w:val="decimal"/>
      <w:isLgl/>
      <w:lvlText w:val="%1.%2.%3.%4.%5.%6.%7"/>
      <w:lvlJc w:val="left"/>
      <w:pPr>
        <w:ind w:left="3960" w:hanging="1080"/>
      </w:pPr>
      <w:rPr>
        <w:rFonts w:hint="default"/>
        <w:sz w:val="32"/>
      </w:rPr>
    </w:lvl>
    <w:lvl w:ilvl="7">
      <w:start w:val="1"/>
      <w:numFmt w:val="decimal"/>
      <w:isLgl/>
      <w:lvlText w:val="%1.%2.%3.%4.%5.%6.%7.%8"/>
      <w:lvlJc w:val="left"/>
      <w:pPr>
        <w:ind w:left="4680" w:hanging="1440"/>
      </w:pPr>
      <w:rPr>
        <w:rFonts w:hint="default"/>
        <w:sz w:val="32"/>
      </w:rPr>
    </w:lvl>
    <w:lvl w:ilvl="8">
      <w:start w:val="1"/>
      <w:numFmt w:val="decimal"/>
      <w:isLgl/>
      <w:lvlText w:val="%1.%2.%3.%4.%5.%6.%7.%8.%9"/>
      <w:lvlJc w:val="left"/>
      <w:pPr>
        <w:ind w:left="5040" w:hanging="1440"/>
      </w:pPr>
      <w:rPr>
        <w:rFonts w:hint="default"/>
        <w:sz w:val="32"/>
      </w:rPr>
    </w:lvl>
  </w:abstractNum>
  <w:abstractNum w:abstractNumId="11" w15:restartNumberingAfterBreak="0">
    <w:nsid w:val="463405E5"/>
    <w:multiLevelType w:val="multilevel"/>
    <w:tmpl w:val="A26A440A"/>
    <w:lvl w:ilvl="0">
      <w:start w:val="5"/>
      <w:numFmt w:val="decimal"/>
      <w:lvlText w:val="%1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5" w:hanging="585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6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80" w:hanging="1440"/>
      </w:pPr>
      <w:rPr>
        <w:rFonts w:hint="default"/>
      </w:rPr>
    </w:lvl>
  </w:abstractNum>
  <w:abstractNum w:abstractNumId="12" w15:restartNumberingAfterBreak="0">
    <w:nsid w:val="48871ED2"/>
    <w:multiLevelType w:val="hybridMultilevel"/>
    <w:tmpl w:val="56CA1AAC"/>
    <w:lvl w:ilvl="0" w:tplc="6FC8ED8A">
      <w:start w:val="1"/>
      <w:numFmt w:val="decimal"/>
      <w:lvlText w:val="%1."/>
      <w:lvlJc w:val="left"/>
      <w:pPr>
        <w:ind w:left="1080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9C021FC"/>
    <w:multiLevelType w:val="hybridMultilevel"/>
    <w:tmpl w:val="F6B28B06"/>
    <w:lvl w:ilvl="0" w:tplc="1ED8AA7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E525E87"/>
    <w:multiLevelType w:val="hybridMultilevel"/>
    <w:tmpl w:val="B1C8C0C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44E6C9B"/>
    <w:multiLevelType w:val="hybridMultilevel"/>
    <w:tmpl w:val="D982D926"/>
    <w:lvl w:ilvl="0" w:tplc="1E807C7A">
      <w:start w:val="20"/>
      <w:numFmt w:val="bullet"/>
      <w:lvlText w:val="-"/>
      <w:lvlJc w:val="left"/>
      <w:pPr>
        <w:ind w:left="1080" w:hanging="360"/>
      </w:pPr>
      <w:rPr>
        <w:rFonts w:ascii="AngsanaUPC" w:eastAsiaTheme="minorHAnsi" w:hAnsi="AngsanaUPC" w:cs="AngsanaUPC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F8E20BE"/>
    <w:multiLevelType w:val="hybridMultilevel"/>
    <w:tmpl w:val="CE6EE224"/>
    <w:lvl w:ilvl="0" w:tplc="1F86BD4E">
      <w:start w:val="1"/>
      <w:numFmt w:val="decimal"/>
      <w:lvlText w:val="%1)"/>
      <w:lvlJc w:val="left"/>
      <w:pPr>
        <w:ind w:left="720" w:hanging="360"/>
      </w:pPr>
      <w:rPr>
        <w:rFonts w:ascii="TH Sarabun New" w:eastAsia="SimSun" w:hAnsi="TH Sarabun New" w:cs="TH Sarabun New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AE6970"/>
    <w:multiLevelType w:val="hybridMultilevel"/>
    <w:tmpl w:val="F9F6F83C"/>
    <w:lvl w:ilvl="0" w:tplc="6ACC82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4AB2D8B"/>
    <w:multiLevelType w:val="hybridMultilevel"/>
    <w:tmpl w:val="B9BCE090"/>
    <w:lvl w:ilvl="0" w:tplc="244E1C3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B840396"/>
    <w:multiLevelType w:val="hybridMultilevel"/>
    <w:tmpl w:val="CD8C0BE0"/>
    <w:lvl w:ilvl="0" w:tplc="32A8D234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741924FD"/>
    <w:multiLevelType w:val="hybridMultilevel"/>
    <w:tmpl w:val="9BB4B31A"/>
    <w:lvl w:ilvl="0" w:tplc="BF06FDD6">
      <w:start w:val="2"/>
      <w:numFmt w:val="decimal"/>
      <w:lvlText w:val="%1)"/>
      <w:lvlJc w:val="left"/>
      <w:pPr>
        <w:ind w:left="1800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75520AF6"/>
    <w:multiLevelType w:val="hybridMultilevel"/>
    <w:tmpl w:val="E0DE5490"/>
    <w:lvl w:ilvl="0" w:tplc="DE18E1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7BA5F2B"/>
    <w:multiLevelType w:val="hybridMultilevel"/>
    <w:tmpl w:val="87449DC6"/>
    <w:lvl w:ilvl="0" w:tplc="0B1A5F54">
      <w:start w:val="20"/>
      <w:numFmt w:val="bullet"/>
      <w:lvlText w:val="-"/>
      <w:lvlJc w:val="left"/>
      <w:pPr>
        <w:ind w:left="1440" w:hanging="360"/>
      </w:pPr>
      <w:rPr>
        <w:rFonts w:ascii="AngsanaUPC" w:eastAsiaTheme="minorHAnsi" w:hAnsi="AngsanaUPC" w:cs="AngsanaUPC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A11379B"/>
    <w:multiLevelType w:val="hybridMultilevel"/>
    <w:tmpl w:val="5AB8B11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D6612A3"/>
    <w:multiLevelType w:val="hybridMultilevel"/>
    <w:tmpl w:val="4496AFBE"/>
    <w:lvl w:ilvl="0" w:tplc="6BD082B2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7EEF5A87"/>
    <w:multiLevelType w:val="hybridMultilevel"/>
    <w:tmpl w:val="A6601928"/>
    <w:lvl w:ilvl="0" w:tplc="BAE689A2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"/>
  </w:num>
  <w:num w:numId="2">
    <w:abstractNumId w:val="24"/>
  </w:num>
  <w:num w:numId="3">
    <w:abstractNumId w:val="7"/>
  </w:num>
  <w:num w:numId="4">
    <w:abstractNumId w:val="11"/>
  </w:num>
  <w:num w:numId="5">
    <w:abstractNumId w:val="0"/>
  </w:num>
  <w:num w:numId="6">
    <w:abstractNumId w:val="8"/>
  </w:num>
  <w:num w:numId="7">
    <w:abstractNumId w:val="5"/>
  </w:num>
  <w:num w:numId="8">
    <w:abstractNumId w:val="10"/>
  </w:num>
  <w:num w:numId="9">
    <w:abstractNumId w:val="20"/>
  </w:num>
  <w:num w:numId="10">
    <w:abstractNumId w:val="19"/>
  </w:num>
  <w:num w:numId="11">
    <w:abstractNumId w:val="9"/>
  </w:num>
  <w:num w:numId="12">
    <w:abstractNumId w:val="13"/>
  </w:num>
  <w:num w:numId="13">
    <w:abstractNumId w:val="25"/>
  </w:num>
  <w:num w:numId="14">
    <w:abstractNumId w:val="18"/>
  </w:num>
  <w:num w:numId="15">
    <w:abstractNumId w:val="21"/>
  </w:num>
  <w:num w:numId="16">
    <w:abstractNumId w:val="12"/>
  </w:num>
  <w:num w:numId="17">
    <w:abstractNumId w:val="2"/>
  </w:num>
  <w:num w:numId="18">
    <w:abstractNumId w:val="17"/>
  </w:num>
  <w:num w:numId="19">
    <w:abstractNumId w:val="22"/>
  </w:num>
  <w:num w:numId="20">
    <w:abstractNumId w:val="4"/>
  </w:num>
  <w:num w:numId="21">
    <w:abstractNumId w:val="15"/>
  </w:num>
  <w:num w:numId="22">
    <w:abstractNumId w:val="6"/>
  </w:num>
  <w:num w:numId="23">
    <w:abstractNumId w:val="3"/>
  </w:num>
  <w:num w:numId="24">
    <w:abstractNumId w:val="14"/>
  </w:num>
  <w:num w:numId="25">
    <w:abstractNumId w:val="16"/>
  </w:num>
  <w:num w:numId="26">
    <w:abstractNumId w:val="2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MjAyNbY0MrUwMLZQ0lEKTi0uzszPAykwrgUAwaWwVCwAAAA="/>
  </w:docVars>
  <w:rsids>
    <w:rsidRoot w:val="00AC5863"/>
    <w:rsid w:val="00002BB3"/>
    <w:rsid w:val="00003EE4"/>
    <w:rsid w:val="00003F2B"/>
    <w:rsid w:val="00006283"/>
    <w:rsid w:val="0001038A"/>
    <w:rsid w:val="000132AC"/>
    <w:rsid w:val="00015A0D"/>
    <w:rsid w:val="00015FA8"/>
    <w:rsid w:val="0001766A"/>
    <w:rsid w:val="00017FFC"/>
    <w:rsid w:val="00021A9F"/>
    <w:rsid w:val="00022778"/>
    <w:rsid w:val="00023EAD"/>
    <w:rsid w:val="00024F91"/>
    <w:rsid w:val="00026D63"/>
    <w:rsid w:val="00030EC9"/>
    <w:rsid w:val="00033C5D"/>
    <w:rsid w:val="000341E2"/>
    <w:rsid w:val="00035418"/>
    <w:rsid w:val="00037DF3"/>
    <w:rsid w:val="000405D1"/>
    <w:rsid w:val="0004475B"/>
    <w:rsid w:val="000449C9"/>
    <w:rsid w:val="00047E2C"/>
    <w:rsid w:val="00050DFA"/>
    <w:rsid w:val="00051A18"/>
    <w:rsid w:val="0005708F"/>
    <w:rsid w:val="00063978"/>
    <w:rsid w:val="00064385"/>
    <w:rsid w:val="0006759C"/>
    <w:rsid w:val="00067F5F"/>
    <w:rsid w:val="00070C7B"/>
    <w:rsid w:val="00073529"/>
    <w:rsid w:val="000736AB"/>
    <w:rsid w:val="00075EB7"/>
    <w:rsid w:val="000846A9"/>
    <w:rsid w:val="0008581F"/>
    <w:rsid w:val="000871E6"/>
    <w:rsid w:val="00087DE1"/>
    <w:rsid w:val="00093BD9"/>
    <w:rsid w:val="00094C49"/>
    <w:rsid w:val="000A0403"/>
    <w:rsid w:val="000A0BC7"/>
    <w:rsid w:val="000A4F77"/>
    <w:rsid w:val="000A5540"/>
    <w:rsid w:val="000B104F"/>
    <w:rsid w:val="000B1A3A"/>
    <w:rsid w:val="000B2ABB"/>
    <w:rsid w:val="000B5FFC"/>
    <w:rsid w:val="000C3B5F"/>
    <w:rsid w:val="000C4658"/>
    <w:rsid w:val="000D2121"/>
    <w:rsid w:val="000D4F59"/>
    <w:rsid w:val="000D6F22"/>
    <w:rsid w:val="000E0301"/>
    <w:rsid w:val="000E1134"/>
    <w:rsid w:val="000E13F8"/>
    <w:rsid w:val="000E2347"/>
    <w:rsid w:val="000E3D78"/>
    <w:rsid w:val="000E4509"/>
    <w:rsid w:val="000E4B06"/>
    <w:rsid w:val="000E5949"/>
    <w:rsid w:val="000E7D69"/>
    <w:rsid w:val="000F03D3"/>
    <w:rsid w:val="000F7912"/>
    <w:rsid w:val="00100CD3"/>
    <w:rsid w:val="00103491"/>
    <w:rsid w:val="00104C0E"/>
    <w:rsid w:val="00106E43"/>
    <w:rsid w:val="00107591"/>
    <w:rsid w:val="00111137"/>
    <w:rsid w:val="00111AF6"/>
    <w:rsid w:val="00111DB4"/>
    <w:rsid w:val="00115263"/>
    <w:rsid w:val="00117219"/>
    <w:rsid w:val="00117F42"/>
    <w:rsid w:val="00122B28"/>
    <w:rsid w:val="00122E13"/>
    <w:rsid w:val="00123ACD"/>
    <w:rsid w:val="00130638"/>
    <w:rsid w:val="00132210"/>
    <w:rsid w:val="001336A7"/>
    <w:rsid w:val="00140227"/>
    <w:rsid w:val="00142273"/>
    <w:rsid w:val="001424EF"/>
    <w:rsid w:val="001436A1"/>
    <w:rsid w:val="00147605"/>
    <w:rsid w:val="00147D0E"/>
    <w:rsid w:val="00151669"/>
    <w:rsid w:val="00151FD6"/>
    <w:rsid w:val="00152B10"/>
    <w:rsid w:val="0015389C"/>
    <w:rsid w:val="00153DC9"/>
    <w:rsid w:val="00155EE8"/>
    <w:rsid w:val="00157716"/>
    <w:rsid w:val="001602B7"/>
    <w:rsid w:val="00160DAB"/>
    <w:rsid w:val="00161422"/>
    <w:rsid w:val="00164990"/>
    <w:rsid w:val="0016626D"/>
    <w:rsid w:val="00175D25"/>
    <w:rsid w:val="00176606"/>
    <w:rsid w:val="0017699A"/>
    <w:rsid w:val="001774F1"/>
    <w:rsid w:val="00177D9A"/>
    <w:rsid w:val="001810E0"/>
    <w:rsid w:val="00182219"/>
    <w:rsid w:val="00183EF5"/>
    <w:rsid w:val="00185CFD"/>
    <w:rsid w:val="00187132"/>
    <w:rsid w:val="001875D3"/>
    <w:rsid w:val="0018798F"/>
    <w:rsid w:val="00194754"/>
    <w:rsid w:val="00194A87"/>
    <w:rsid w:val="00195769"/>
    <w:rsid w:val="001A1F03"/>
    <w:rsid w:val="001A2EA0"/>
    <w:rsid w:val="001A2F51"/>
    <w:rsid w:val="001A4F99"/>
    <w:rsid w:val="001A7544"/>
    <w:rsid w:val="001A7EDC"/>
    <w:rsid w:val="001B0FA5"/>
    <w:rsid w:val="001B226E"/>
    <w:rsid w:val="001B2EBE"/>
    <w:rsid w:val="001B4C04"/>
    <w:rsid w:val="001B57C6"/>
    <w:rsid w:val="001B6669"/>
    <w:rsid w:val="001B785D"/>
    <w:rsid w:val="001B7AEF"/>
    <w:rsid w:val="001B7D01"/>
    <w:rsid w:val="001C019F"/>
    <w:rsid w:val="001C062D"/>
    <w:rsid w:val="001C5ED6"/>
    <w:rsid w:val="001C64AE"/>
    <w:rsid w:val="001D05C4"/>
    <w:rsid w:val="001D1B1C"/>
    <w:rsid w:val="001D1FC9"/>
    <w:rsid w:val="001D2589"/>
    <w:rsid w:val="001D2C9F"/>
    <w:rsid w:val="001D2D0C"/>
    <w:rsid w:val="001D2DE9"/>
    <w:rsid w:val="001D7910"/>
    <w:rsid w:val="001E5238"/>
    <w:rsid w:val="001E6FDA"/>
    <w:rsid w:val="001E7A18"/>
    <w:rsid w:val="001F28F5"/>
    <w:rsid w:val="001F3D2E"/>
    <w:rsid w:val="001F4DF6"/>
    <w:rsid w:val="002018BF"/>
    <w:rsid w:val="00203117"/>
    <w:rsid w:val="002050C0"/>
    <w:rsid w:val="00206383"/>
    <w:rsid w:val="00207EE6"/>
    <w:rsid w:val="00210A3C"/>
    <w:rsid w:val="0021596D"/>
    <w:rsid w:val="00216480"/>
    <w:rsid w:val="002179B1"/>
    <w:rsid w:val="0022093C"/>
    <w:rsid w:val="00222B21"/>
    <w:rsid w:val="0022360C"/>
    <w:rsid w:val="00224F23"/>
    <w:rsid w:val="00226C5C"/>
    <w:rsid w:val="002315DD"/>
    <w:rsid w:val="00234507"/>
    <w:rsid w:val="002351FB"/>
    <w:rsid w:val="00236F47"/>
    <w:rsid w:val="002452DA"/>
    <w:rsid w:val="002507AA"/>
    <w:rsid w:val="00253E5C"/>
    <w:rsid w:val="00260A68"/>
    <w:rsid w:val="00261082"/>
    <w:rsid w:val="0026591E"/>
    <w:rsid w:val="00267249"/>
    <w:rsid w:val="00270AEC"/>
    <w:rsid w:val="0028083C"/>
    <w:rsid w:val="00281A70"/>
    <w:rsid w:val="00285153"/>
    <w:rsid w:val="00286444"/>
    <w:rsid w:val="002870A1"/>
    <w:rsid w:val="00287E3A"/>
    <w:rsid w:val="002916E8"/>
    <w:rsid w:val="002934E6"/>
    <w:rsid w:val="00294BD9"/>
    <w:rsid w:val="002A055D"/>
    <w:rsid w:val="002A0F11"/>
    <w:rsid w:val="002A1FD1"/>
    <w:rsid w:val="002A2487"/>
    <w:rsid w:val="002A29B9"/>
    <w:rsid w:val="002A555F"/>
    <w:rsid w:val="002B010C"/>
    <w:rsid w:val="002B056A"/>
    <w:rsid w:val="002B3D75"/>
    <w:rsid w:val="002B584F"/>
    <w:rsid w:val="002B7D7C"/>
    <w:rsid w:val="002C2F55"/>
    <w:rsid w:val="002C32F4"/>
    <w:rsid w:val="002C50E1"/>
    <w:rsid w:val="002C73A9"/>
    <w:rsid w:val="002C7488"/>
    <w:rsid w:val="002D01DA"/>
    <w:rsid w:val="002D162C"/>
    <w:rsid w:val="002D2857"/>
    <w:rsid w:val="002D487C"/>
    <w:rsid w:val="002D4C0A"/>
    <w:rsid w:val="002D6DDF"/>
    <w:rsid w:val="002E100E"/>
    <w:rsid w:val="002E16BC"/>
    <w:rsid w:val="002E42A6"/>
    <w:rsid w:val="002E5C0C"/>
    <w:rsid w:val="002F2EF8"/>
    <w:rsid w:val="002F57B2"/>
    <w:rsid w:val="002F70F1"/>
    <w:rsid w:val="002F7891"/>
    <w:rsid w:val="002F7EB6"/>
    <w:rsid w:val="00301807"/>
    <w:rsid w:val="00301A2E"/>
    <w:rsid w:val="00302EC4"/>
    <w:rsid w:val="00303BF6"/>
    <w:rsid w:val="00303C7B"/>
    <w:rsid w:val="003045D2"/>
    <w:rsid w:val="00304C28"/>
    <w:rsid w:val="0030528F"/>
    <w:rsid w:val="00305566"/>
    <w:rsid w:val="00307FC6"/>
    <w:rsid w:val="00311BB1"/>
    <w:rsid w:val="00312637"/>
    <w:rsid w:val="003134A6"/>
    <w:rsid w:val="00314979"/>
    <w:rsid w:val="00314F5F"/>
    <w:rsid w:val="0031674F"/>
    <w:rsid w:val="003240E5"/>
    <w:rsid w:val="003255AF"/>
    <w:rsid w:val="00325678"/>
    <w:rsid w:val="0032642D"/>
    <w:rsid w:val="00327255"/>
    <w:rsid w:val="00327E02"/>
    <w:rsid w:val="00331E22"/>
    <w:rsid w:val="003325AF"/>
    <w:rsid w:val="00334D57"/>
    <w:rsid w:val="0033715F"/>
    <w:rsid w:val="00337683"/>
    <w:rsid w:val="0034206F"/>
    <w:rsid w:val="00344699"/>
    <w:rsid w:val="00346E74"/>
    <w:rsid w:val="00350345"/>
    <w:rsid w:val="00350F4A"/>
    <w:rsid w:val="003566B7"/>
    <w:rsid w:val="003571B0"/>
    <w:rsid w:val="00361A09"/>
    <w:rsid w:val="0036311D"/>
    <w:rsid w:val="00370138"/>
    <w:rsid w:val="003717C5"/>
    <w:rsid w:val="00373669"/>
    <w:rsid w:val="00381B48"/>
    <w:rsid w:val="0038314C"/>
    <w:rsid w:val="00384E0A"/>
    <w:rsid w:val="00387D88"/>
    <w:rsid w:val="0039024E"/>
    <w:rsid w:val="00390F5B"/>
    <w:rsid w:val="00392B23"/>
    <w:rsid w:val="00394981"/>
    <w:rsid w:val="00395575"/>
    <w:rsid w:val="003A185A"/>
    <w:rsid w:val="003A4D30"/>
    <w:rsid w:val="003A5A5D"/>
    <w:rsid w:val="003A666D"/>
    <w:rsid w:val="003A71A4"/>
    <w:rsid w:val="003B126B"/>
    <w:rsid w:val="003B45BC"/>
    <w:rsid w:val="003B49DA"/>
    <w:rsid w:val="003B4E66"/>
    <w:rsid w:val="003B57E6"/>
    <w:rsid w:val="003B5B84"/>
    <w:rsid w:val="003B62A3"/>
    <w:rsid w:val="003C0085"/>
    <w:rsid w:val="003C099F"/>
    <w:rsid w:val="003C1011"/>
    <w:rsid w:val="003C5A42"/>
    <w:rsid w:val="003C625B"/>
    <w:rsid w:val="003D06A2"/>
    <w:rsid w:val="003D79F4"/>
    <w:rsid w:val="003E2FA2"/>
    <w:rsid w:val="003E3620"/>
    <w:rsid w:val="003E4271"/>
    <w:rsid w:val="003E5BF6"/>
    <w:rsid w:val="003E6A04"/>
    <w:rsid w:val="003F2E2F"/>
    <w:rsid w:val="004053B5"/>
    <w:rsid w:val="00406F8D"/>
    <w:rsid w:val="004100C7"/>
    <w:rsid w:val="00411E01"/>
    <w:rsid w:val="004129FB"/>
    <w:rsid w:val="004161C5"/>
    <w:rsid w:val="0041630E"/>
    <w:rsid w:val="004176B8"/>
    <w:rsid w:val="00420CDF"/>
    <w:rsid w:val="00422786"/>
    <w:rsid w:val="0042325A"/>
    <w:rsid w:val="00425F03"/>
    <w:rsid w:val="004264AD"/>
    <w:rsid w:val="00426DC9"/>
    <w:rsid w:val="00427CC3"/>
    <w:rsid w:val="00430AEA"/>
    <w:rsid w:val="00432C82"/>
    <w:rsid w:val="00433762"/>
    <w:rsid w:val="004360C5"/>
    <w:rsid w:val="004424B9"/>
    <w:rsid w:val="004443D3"/>
    <w:rsid w:val="00450050"/>
    <w:rsid w:val="00450D94"/>
    <w:rsid w:val="00454705"/>
    <w:rsid w:val="00454F97"/>
    <w:rsid w:val="00457F20"/>
    <w:rsid w:val="00461522"/>
    <w:rsid w:val="004625F7"/>
    <w:rsid w:val="004642A2"/>
    <w:rsid w:val="00464F11"/>
    <w:rsid w:val="004650D5"/>
    <w:rsid w:val="00472765"/>
    <w:rsid w:val="00476058"/>
    <w:rsid w:val="004840BD"/>
    <w:rsid w:val="0048657B"/>
    <w:rsid w:val="00490B83"/>
    <w:rsid w:val="0049184B"/>
    <w:rsid w:val="00492B26"/>
    <w:rsid w:val="0049675A"/>
    <w:rsid w:val="004967BB"/>
    <w:rsid w:val="00496C51"/>
    <w:rsid w:val="004977C9"/>
    <w:rsid w:val="004A27D5"/>
    <w:rsid w:val="004A41C2"/>
    <w:rsid w:val="004A50BD"/>
    <w:rsid w:val="004A5207"/>
    <w:rsid w:val="004A5A24"/>
    <w:rsid w:val="004A6D10"/>
    <w:rsid w:val="004A7912"/>
    <w:rsid w:val="004B06A9"/>
    <w:rsid w:val="004B3432"/>
    <w:rsid w:val="004B39D3"/>
    <w:rsid w:val="004B42DA"/>
    <w:rsid w:val="004B536D"/>
    <w:rsid w:val="004B7FCE"/>
    <w:rsid w:val="004C0779"/>
    <w:rsid w:val="004C0C67"/>
    <w:rsid w:val="004C3C2A"/>
    <w:rsid w:val="004C3ED6"/>
    <w:rsid w:val="004C47C8"/>
    <w:rsid w:val="004C4BB8"/>
    <w:rsid w:val="004C68E4"/>
    <w:rsid w:val="004C77D6"/>
    <w:rsid w:val="004D18E0"/>
    <w:rsid w:val="004D4E4B"/>
    <w:rsid w:val="004D4F26"/>
    <w:rsid w:val="004D79F1"/>
    <w:rsid w:val="004E1630"/>
    <w:rsid w:val="004E3776"/>
    <w:rsid w:val="004E38C0"/>
    <w:rsid w:val="004E52D2"/>
    <w:rsid w:val="004E5A09"/>
    <w:rsid w:val="004E5C56"/>
    <w:rsid w:val="004E66AD"/>
    <w:rsid w:val="004F0FE7"/>
    <w:rsid w:val="004F2439"/>
    <w:rsid w:val="004F33FA"/>
    <w:rsid w:val="004F36C0"/>
    <w:rsid w:val="004F491D"/>
    <w:rsid w:val="004F4EE4"/>
    <w:rsid w:val="004F5E72"/>
    <w:rsid w:val="0050207C"/>
    <w:rsid w:val="005027CE"/>
    <w:rsid w:val="00502ACD"/>
    <w:rsid w:val="00503A0B"/>
    <w:rsid w:val="0050473E"/>
    <w:rsid w:val="00506C14"/>
    <w:rsid w:val="00507246"/>
    <w:rsid w:val="0051017E"/>
    <w:rsid w:val="00516F87"/>
    <w:rsid w:val="00517412"/>
    <w:rsid w:val="005202A3"/>
    <w:rsid w:val="00522690"/>
    <w:rsid w:val="00523C6D"/>
    <w:rsid w:val="00523D07"/>
    <w:rsid w:val="00523D5C"/>
    <w:rsid w:val="00524C11"/>
    <w:rsid w:val="005274AA"/>
    <w:rsid w:val="005275AF"/>
    <w:rsid w:val="00527A17"/>
    <w:rsid w:val="00532AAE"/>
    <w:rsid w:val="00534A8B"/>
    <w:rsid w:val="005403E4"/>
    <w:rsid w:val="00542FB2"/>
    <w:rsid w:val="00543172"/>
    <w:rsid w:val="00543685"/>
    <w:rsid w:val="00544DC6"/>
    <w:rsid w:val="0054771E"/>
    <w:rsid w:val="00547729"/>
    <w:rsid w:val="00547947"/>
    <w:rsid w:val="00547AFD"/>
    <w:rsid w:val="005547C9"/>
    <w:rsid w:val="00556DF7"/>
    <w:rsid w:val="0056474F"/>
    <w:rsid w:val="00564A33"/>
    <w:rsid w:val="00566B93"/>
    <w:rsid w:val="00570B04"/>
    <w:rsid w:val="00571629"/>
    <w:rsid w:val="00573FAC"/>
    <w:rsid w:val="005741B1"/>
    <w:rsid w:val="00574E63"/>
    <w:rsid w:val="0057536A"/>
    <w:rsid w:val="00575C34"/>
    <w:rsid w:val="00580441"/>
    <w:rsid w:val="005807DD"/>
    <w:rsid w:val="005814A3"/>
    <w:rsid w:val="00582A3C"/>
    <w:rsid w:val="00584B56"/>
    <w:rsid w:val="00585F05"/>
    <w:rsid w:val="0058774D"/>
    <w:rsid w:val="00593767"/>
    <w:rsid w:val="00594178"/>
    <w:rsid w:val="005955D7"/>
    <w:rsid w:val="00596A0A"/>
    <w:rsid w:val="005A5424"/>
    <w:rsid w:val="005B0EAA"/>
    <w:rsid w:val="005B1A60"/>
    <w:rsid w:val="005B337C"/>
    <w:rsid w:val="005B477D"/>
    <w:rsid w:val="005B594F"/>
    <w:rsid w:val="005C072F"/>
    <w:rsid w:val="005C0FD6"/>
    <w:rsid w:val="005C2D75"/>
    <w:rsid w:val="005C6803"/>
    <w:rsid w:val="005D29C6"/>
    <w:rsid w:val="005D30D0"/>
    <w:rsid w:val="005D57C6"/>
    <w:rsid w:val="005D7183"/>
    <w:rsid w:val="005E452A"/>
    <w:rsid w:val="005E452D"/>
    <w:rsid w:val="005E6821"/>
    <w:rsid w:val="005F030C"/>
    <w:rsid w:val="005F10FD"/>
    <w:rsid w:val="005F1EB1"/>
    <w:rsid w:val="005F4FD2"/>
    <w:rsid w:val="005F6EC5"/>
    <w:rsid w:val="0060212A"/>
    <w:rsid w:val="00604BE1"/>
    <w:rsid w:val="00606187"/>
    <w:rsid w:val="006079B4"/>
    <w:rsid w:val="00610167"/>
    <w:rsid w:val="00610984"/>
    <w:rsid w:val="0061384A"/>
    <w:rsid w:val="006149EE"/>
    <w:rsid w:val="00615089"/>
    <w:rsid w:val="00616746"/>
    <w:rsid w:val="00617D51"/>
    <w:rsid w:val="00624611"/>
    <w:rsid w:val="0062621E"/>
    <w:rsid w:val="0063045A"/>
    <w:rsid w:val="00632248"/>
    <w:rsid w:val="00632C3C"/>
    <w:rsid w:val="00634FA8"/>
    <w:rsid w:val="006436F5"/>
    <w:rsid w:val="0064370D"/>
    <w:rsid w:val="006459C2"/>
    <w:rsid w:val="006469E2"/>
    <w:rsid w:val="00646EFB"/>
    <w:rsid w:val="00651273"/>
    <w:rsid w:val="00655D91"/>
    <w:rsid w:val="00656274"/>
    <w:rsid w:val="00656A15"/>
    <w:rsid w:val="00660151"/>
    <w:rsid w:val="00660184"/>
    <w:rsid w:val="00663E74"/>
    <w:rsid w:val="00664EF6"/>
    <w:rsid w:val="006661BB"/>
    <w:rsid w:val="006679D4"/>
    <w:rsid w:val="00670AA2"/>
    <w:rsid w:val="00671E18"/>
    <w:rsid w:val="0067393F"/>
    <w:rsid w:val="00674C70"/>
    <w:rsid w:val="006808A4"/>
    <w:rsid w:val="00682A16"/>
    <w:rsid w:val="00682F0E"/>
    <w:rsid w:val="00687EDA"/>
    <w:rsid w:val="00690B30"/>
    <w:rsid w:val="00690EA8"/>
    <w:rsid w:val="00691DFC"/>
    <w:rsid w:val="00692F57"/>
    <w:rsid w:val="00694063"/>
    <w:rsid w:val="006949C4"/>
    <w:rsid w:val="006954AB"/>
    <w:rsid w:val="00697BDD"/>
    <w:rsid w:val="006A0B3F"/>
    <w:rsid w:val="006A394C"/>
    <w:rsid w:val="006A5E8C"/>
    <w:rsid w:val="006A65EE"/>
    <w:rsid w:val="006B18D0"/>
    <w:rsid w:val="006B47F8"/>
    <w:rsid w:val="006B4C54"/>
    <w:rsid w:val="006C24DB"/>
    <w:rsid w:val="006C380A"/>
    <w:rsid w:val="006C38A1"/>
    <w:rsid w:val="006C53AB"/>
    <w:rsid w:val="006C5510"/>
    <w:rsid w:val="006C61FD"/>
    <w:rsid w:val="006C78D6"/>
    <w:rsid w:val="006D3197"/>
    <w:rsid w:val="006D33F7"/>
    <w:rsid w:val="006D387A"/>
    <w:rsid w:val="006D66FB"/>
    <w:rsid w:val="006D6CE8"/>
    <w:rsid w:val="006D70BF"/>
    <w:rsid w:val="006E1B0F"/>
    <w:rsid w:val="006E275C"/>
    <w:rsid w:val="006E2A88"/>
    <w:rsid w:val="006E4B87"/>
    <w:rsid w:val="006E6DB2"/>
    <w:rsid w:val="006E7C57"/>
    <w:rsid w:val="006F0C5B"/>
    <w:rsid w:val="006F41C5"/>
    <w:rsid w:val="006F5581"/>
    <w:rsid w:val="006F6B23"/>
    <w:rsid w:val="006F7251"/>
    <w:rsid w:val="00704092"/>
    <w:rsid w:val="00704187"/>
    <w:rsid w:val="0070784C"/>
    <w:rsid w:val="0071104C"/>
    <w:rsid w:val="00711B0D"/>
    <w:rsid w:val="00712270"/>
    <w:rsid w:val="007135BC"/>
    <w:rsid w:val="00714D94"/>
    <w:rsid w:val="007179A9"/>
    <w:rsid w:val="00720A22"/>
    <w:rsid w:val="00721542"/>
    <w:rsid w:val="007223A3"/>
    <w:rsid w:val="0072288A"/>
    <w:rsid w:val="007259F6"/>
    <w:rsid w:val="007276B3"/>
    <w:rsid w:val="007307D6"/>
    <w:rsid w:val="00731B1F"/>
    <w:rsid w:val="00734EC6"/>
    <w:rsid w:val="00736970"/>
    <w:rsid w:val="00736B09"/>
    <w:rsid w:val="00737699"/>
    <w:rsid w:val="00741A18"/>
    <w:rsid w:val="00742A1E"/>
    <w:rsid w:val="00743EA8"/>
    <w:rsid w:val="00744362"/>
    <w:rsid w:val="00745D59"/>
    <w:rsid w:val="007477A1"/>
    <w:rsid w:val="007508D3"/>
    <w:rsid w:val="00752BBD"/>
    <w:rsid w:val="00753048"/>
    <w:rsid w:val="00755A8B"/>
    <w:rsid w:val="00755D3D"/>
    <w:rsid w:val="00762625"/>
    <w:rsid w:val="00765EE7"/>
    <w:rsid w:val="007668D6"/>
    <w:rsid w:val="0076697D"/>
    <w:rsid w:val="00766D22"/>
    <w:rsid w:val="00770487"/>
    <w:rsid w:val="00771C0E"/>
    <w:rsid w:val="00771CAE"/>
    <w:rsid w:val="007720F9"/>
    <w:rsid w:val="00775B85"/>
    <w:rsid w:val="007764D5"/>
    <w:rsid w:val="00780BC8"/>
    <w:rsid w:val="00781DB7"/>
    <w:rsid w:val="00782881"/>
    <w:rsid w:val="00782F57"/>
    <w:rsid w:val="007859FF"/>
    <w:rsid w:val="00790EE6"/>
    <w:rsid w:val="00792439"/>
    <w:rsid w:val="00792CC5"/>
    <w:rsid w:val="00793AFE"/>
    <w:rsid w:val="00793FE4"/>
    <w:rsid w:val="0079458E"/>
    <w:rsid w:val="007A272B"/>
    <w:rsid w:val="007A4A53"/>
    <w:rsid w:val="007A4D39"/>
    <w:rsid w:val="007A62D8"/>
    <w:rsid w:val="007B2083"/>
    <w:rsid w:val="007B6075"/>
    <w:rsid w:val="007B6749"/>
    <w:rsid w:val="007B731F"/>
    <w:rsid w:val="007C0EF0"/>
    <w:rsid w:val="007C6448"/>
    <w:rsid w:val="007C6E1C"/>
    <w:rsid w:val="007D1643"/>
    <w:rsid w:val="007D2575"/>
    <w:rsid w:val="007D3D07"/>
    <w:rsid w:val="007D5625"/>
    <w:rsid w:val="007D582B"/>
    <w:rsid w:val="007D5C0C"/>
    <w:rsid w:val="007E29C5"/>
    <w:rsid w:val="007E704C"/>
    <w:rsid w:val="007F0584"/>
    <w:rsid w:val="007F1697"/>
    <w:rsid w:val="007F3EB5"/>
    <w:rsid w:val="007F41A6"/>
    <w:rsid w:val="007F622F"/>
    <w:rsid w:val="007F6DA8"/>
    <w:rsid w:val="007F7B03"/>
    <w:rsid w:val="00800A1D"/>
    <w:rsid w:val="0080272E"/>
    <w:rsid w:val="008062A5"/>
    <w:rsid w:val="00807204"/>
    <w:rsid w:val="0080722E"/>
    <w:rsid w:val="00807D22"/>
    <w:rsid w:val="008124EF"/>
    <w:rsid w:val="008128A2"/>
    <w:rsid w:val="00812AFB"/>
    <w:rsid w:val="00812DE7"/>
    <w:rsid w:val="008137C0"/>
    <w:rsid w:val="00813D11"/>
    <w:rsid w:val="00816AFA"/>
    <w:rsid w:val="00820C52"/>
    <w:rsid w:val="00821AA3"/>
    <w:rsid w:val="00822C73"/>
    <w:rsid w:val="0082304C"/>
    <w:rsid w:val="0082690F"/>
    <w:rsid w:val="00826AE8"/>
    <w:rsid w:val="00826D63"/>
    <w:rsid w:val="0083154A"/>
    <w:rsid w:val="00832E80"/>
    <w:rsid w:val="00834586"/>
    <w:rsid w:val="0083667B"/>
    <w:rsid w:val="00837C5B"/>
    <w:rsid w:val="00840464"/>
    <w:rsid w:val="00840920"/>
    <w:rsid w:val="008426FD"/>
    <w:rsid w:val="00842957"/>
    <w:rsid w:val="00842E14"/>
    <w:rsid w:val="00842F72"/>
    <w:rsid w:val="0084644F"/>
    <w:rsid w:val="0085186F"/>
    <w:rsid w:val="00853F31"/>
    <w:rsid w:val="00856C0B"/>
    <w:rsid w:val="00857B63"/>
    <w:rsid w:val="00857FA1"/>
    <w:rsid w:val="00864868"/>
    <w:rsid w:val="008662EB"/>
    <w:rsid w:val="008721D6"/>
    <w:rsid w:val="00872600"/>
    <w:rsid w:val="00872618"/>
    <w:rsid w:val="008730F7"/>
    <w:rsid w:val="008737F0"/>
    <w:rsid w:val="00875B6D"/>
    <w:rsid w:val="00876B4A"/>
    <w:rsid w:val="00880B14"/>
    <w:rsid w:val="00881E0F"/>
    <w:rsid w:val="008955EB"/>
    <w:rsid w:val="008958B0"/>
    <w:rsid w:val="00895C0B"/>
    <w:rsid w:val="00896975"/>
    <w:rsid w:val="008971A5"/>
    <w:rsid w:val="008A091C"/>
    <w:rsid w:val="008A3718"/>
    <w:rsid w:val="008A526B"/>
    <w:rsid w:val="008A58E4"/>
    <w:rsid w:val="008B0D86"/>
    <w:rsid w:val="008B31EC"/>
    <w:rsid w:val="008B4448"/>
    <w:rsid w:val="008B7147"/>
    <w:rsid w:val="008C36FD"/>
    <w:rsid w:val="008C4BF4"/>
    <w:rsid w:val="008C4CF5"/>
    <w:rsid w:val="008C51C9"/>
    <w:rsid w:val="008C5786"/>
    <w:rsid w:val="008C6C39"/>
    <w:rsid w:val="008C7731"/>
    <w:rsid w:val="008C7AD7"/>
    <w:rsid w:val="008C7D47"/>
    <w:rsid w:val="008D5745"/>
    <w:rsid w:val="008D58A3"/>
    <w:rsid w:val="008D5FB0"/>
    <w:rsid w:val="008E031B"/>
    <w:rsid w:val="008E045C"/>
    <w:rsid w:val="008E2C9C"/>
    <w:rsid w:val="008F048B"/>
    <w:rsid w:val="008F1261"/>
    <w:rsid w:val="008F32B6"/>
    <w:rsid w:val="008F3BBB"/>
    <w:rsid w:val="008F4CB8"/>
    <w:rsid w:val="00900290"/>
    <w:rsid w:val="009029D0"/>
    <w:rsid w:val="00902F90"/>
    <w:rsid w:val="009034E5"/>
    <w:rsid w:val="0090509D"/>
    <w:rsid w:val="00910B46"/>
    <w:rsid w:val="009110C5"/>
    <w:rsid w:val="00914B7C"/>
    <w:rsid w:val="00915297"/>
    <w:rsid w:val="00915A8C"/>
    <w:rsid w:val="00915F21"/>
    <w:rsid w:val="00916C2B"/>
    <w:rsid w:val="00916D83"/>
    <w:rsid w:val="00917443"/>
    <w:rsid w:val="00917D98"/>
    <w:rsid w:val="009218F0"/>
    <w:rsid w:val="00921C68"/>
    <w:rsid w:val="0092295C"/>
    <w:rsid w:val="00922B7A"/>
    <w:rsid w:val="00922F80"/>
    <w:rsid w:val="00923933"/>
    <w:rsid w:val="0092397D"/>
    <w:rsid w:val="00927355"/>
    <w:rsid w:val="009275AC"/>
    <w:rsid w:val="00930686"/>
    <w:rsid w:val="0093108E"/>
    <w:rsid w:val="00932D9D"/>
    <w:rsid w:val="00933C62"/>
    <w:rsid w:val="00935B51"/>
    <w:rsid w:val="00936E17"/>
    <w:rsid w:val="00940FB6"/>
    <w:rsid w:val="00941450"/>
    <w:rsid w:val="00943134"/>
    <w:rsid w:val="0094437D"/>
    <w:rsid w:val="00944402"/>
    <w:rsid w:val="00945BD9"/>
    <w:rsid w:val="00946708"/>
    <w:rsid w:val="00952406"/>
    <w:rsid w:val="00953A36"/>
    <w:rsid w:val="00960E5F"/>
    <w:rsid w:val="00961970"/>
    <w:rsid w:val="009638A9"/>
    <w:rsid w:val="00963B79"/>
    <w:rsid w:val="00967034"/>
    <w:rsid w:val="009712BA"/>
    <w:rsid w:val="00972738"/>
    <w:rsid w:val="0097354B"/>
    <w:rsid w:val="00973DE7"/>
    <w:rsid w:val="0097432E"/>
    <w:rsid w:val="0097558E"/>
    <w:rsid w:val="009758DB"/>
    <w:rsid w:val="00975E77"/>
    <w:rsid w:val="00977E36"/>
    <w:rsid w:val="00981D26"/>
    <w:rsid w:val="00983E01"/>
    <w:rsid w:val="00984110"/>
    <w:rsid w:val="009841CB"/>
    <w:rsid w:val="00991273"/>
    <w:rsid w:val="00991F1F"/>
    <w:rsid w:val="00992329"/>
    <w:rsid w:val="009925D9"/>
    <w:rsid w:val="00994318"/>
    <w:rsid w:val="009A07AD"/>
    <w:rsid w:val="009A0894"/>
    <w:rsid w:val="009A12CE"/>
    <w:rsid w:val="009A20D7"/>
    <w:rsid w:val="009A2871"/>
    <w:rsid w:val="009A3F06"/>
    <w:rsid w:val="009A4F6E"/>
    <w:rsid w:val="009A5769"/>
    <w:rsid w:val="009B5F18"/>
    <w:rsid w:val="009B65BB"/>
    <w:rsid w:val="009B6F4E"/>
    <w:rsid w:val="009B71E6"/>
    <w:rsid w:val="009C07D1"/>
    <w:rsid w:val="009C1489"/>
    <w:rsid w:val="009C3740"/>
    <w:rsid w:val="009C47CD"/>
    <w:rsid w:val="009C6666"/>
    <w:rsid w:val="009D02EC"/>
    <w:rsid w:val="009D1210"/>
    <w:rsid w:val="009D2F43"/>
    <w:rsid w:val="009D646F"/>
    <w:rsid w:val="009D6938"/>
    <w:rsid w:val="009D79DE"/>
    <w:rsid w:val="009E4946"/>
    <w:rsid w:val="009E749B"/>
    <w:rsid w:val="009F0F10"/>
    <w:rsid w:val="009F0F2D"/>
    <w:rsid w:val="009F1C0A"/>
    <w:rsid w:val="009F28B0"/>
    <w:rsid w:val="009F33D7"/>
    <w:rsid w:val="009F36C1"/>
    <w:rsid w:val="009F62CB"/>
    <w:rsid w:val="009F68AF"/>
    <w:rsid w:val="009F7BC0"/>
    <w:rsid w:val="00A01832"/>
    <w:rsid w:val="00A03C74"/>
    <w:rsid w:val="00A050DA"/>
    <w:rsid w:val="00A06AB6"/>
    <w:rsid w:val="00A0744F"/>
    <w:rsid w:val="00A100E6"/>
    <w:rsid w:val="00A20172"/>
    <w:rsid w:val="00A206D7"/>
    <w:rsid w:val="00A33AE2"/>
    <w:rsid w:val="00A36176"/>
    <w:rsid w:val="00A36FB4"/>
    <w:rsid w:val="00A42CC0"/>
    <w:rsid w:val="00A43AD0"/>
    <w:rsid w:val="00A45869"/>
    <w:rsid w:val="00A47067"/>
    <w:rsid w:val="00A51AC6"/>
    <w:rsid w:val="00A5288C"/>
    <w:rsid w:val="00A53666"/>
    <w:rsid w:val="00A6123F"/>
    <w:rsid w:val="00A6184B"/>
    <w:rsid w:val="00A62836"/>
    <w:rsid w:val="00A63032"/>
    <w:rsid w:val="00A630ED"/>
    <w:rsid w:val="00A66B12"/>
    <w:rsid w:val="00A67228"/>
    <w:rsid w:val="00A675F9"/>
    <w:rsid w:val="00A702CB"/>
    <w:rsid w:val="00A8244B"/>
    <w:rsid w:val="00A83B13"/>
    <w:rsid w:val="00A840BC"/>
    <w:rsid w:val="00A84733"/>
    <w:rsid w:val="00A85598"/>
    <w:rsid w:val="00A87C18"/>
    <w:rsid w:val="00A87C40"/>
    <w:rsid w:val="00A91D79"/>
    <w:rsid w:val="00A92E14"/>
    <w:rsid w:val="00AA039F"/>
    <w:rsid w:val="00AA0A97"/>
    <w:rsid w:val="00AA16C7"/>
    <w:rsid w:val="00AA1D00"/>
    <w:rsid w:val="00AA3A9F"/>
    <w:rsid w:val="00AA71E3"/>
    <w:rsid w:val="00AA7782"/>
    <w:rsid w:val="00AA7B37"/>
    <w:rsid w:val="00AC057D"/>
    <w:rsid w:val="00AC5863"/>
    <w:rsid w:val="00AC5C25"/>
    <w:rsid w:val="00AC6459"/>
    <w:rsid w:val="00AC7125"/>
    <w:rsid w:val="00AD1C66"/>
    <w:rsid w:val="00AD668E"/>
    <w:rsid w:val="00AD66A2"/>
    <w:rsid w:val="00AD6BF5"/>
    <w:rsid w:val="00AD7C5F"/>
    <w:rsid w:val="00AE0387"/>
    <w:rsid w:val="00AE1932"/>
    <w:rsid w:val="00AE4994"/>
    <w:rsid w:val="00AE6642"/>
    <w:rsid w:val="00AF0C37"/>
    <w:rsid w:val="00AF1307"/>
    <w:rsid w:val="00AF146C"/>
    <w:rsid w:val="00AF365D"/>
    <w:rsid w:val="00AF4D08"/>
    <w:rsid w:val="00AF723A"/>
    <w:rsid w:val="00B00858"/>
    <w:rsid w:val="00B0153D"/>
    <w:rsid w:val="00B01DDF"/>
    <w:rsid w:val="00B0489C"/>
    <w:rsid w:val="00B04DC6"/>
    <w:rsid w:val="00B07A82"/>
    <w:rsid w:val="00B12F09"/>
    <w:rsid w:val="00B1387C"/>
    <w:rsid w:val="00B14822"/>
    <w:rsid w:val="00B15B74"/>
    <w:rsid w:val="00B17F3A"/>
    <w:rsid w:val="00B21CF8"/>
    <w:rsid w:val="00B21ED1"/>
    <w:rsid w:val="00B21FF2"/>
    <w:rsid w:val="00B24C11"/>
    <w:rsid w:val="00B2524D"/>
    <w:rsid w:val="00B306A7"/>
    <w:rsid w:val="00B30AD6"/>
    <w:rsid w:val="00B324CD"/>
    <w:rsid w:val="00B32548"/>
    <w:rsid w:val="00B352C7"/>
    <w:rsid w:val="00B358C4"/>
    <w:rsid w:val="00B37AAE"/>
    <w:rsid w:val="00B41589"/>
    <w:rsid w:val="00B41620"/>
    <w:rsid w:val="00B45703"/>
    <w:rsid w:val="00B47B27"/>
    <w:rsid w:val="00B529AC"/>
    <w:rsid w:val="00B5486E"/>
    <w:rsid w:val="00B57BC4"/>
    <w:rsid w:val="00B61174"/>
    <w:rsid w:val="00B61579"/>
    <w:rsid w:val="00B618D8"/>
    <w:rsid w:val="00B626DE"/>
    <w:rsid w:val="00B63609"/>
    <w:rsid w:val="00B63ABF"/>
    <w:rsid w:val="00B649A3"/>
    <w:rsid w:val="00B67051"/>
    <w:rsid w:val="00B675B9"/>
    <w:rsid w:val="00B715C6"/>
    <w:rsid w:val="00B80F5F"/>
    <w:rsid w:val="00B8125E"/>
    <w:rsid w:val="00B81472"/>
    <w:rsid w:val="00B85C55"/>
    <w:rsid w:val="00B86868"/>
    <w:rsid w:val="00B868D2"/>
    <w:rsid w:val="00B90012"/>
    <w:rsid w:val="00B93B40"/>
    <w:rsid w:val="00B9608A"/>
    <w:rsid w:val="00B96D77"/>
    <w:rsid w:val="00BA03B2"/>
    <w:rsid w:val="00BA10D3"/>
    <w:rsid w:val="00BA3403"/>
    <w:rsid w:val="00BA38CF"/>
    <w:rsid w:val="00BA63A8"/>
    <w:rsid w:val="00BB1D28"/>
    <w:rsid w:val="00BB2598"/>
    <w:rsid w:val="00BB3CB9"/>
    <w:rsid w:val="00BB600A"/>
    <w:rsid w:val="00BC305F"/>
    <w:rsid w:val="00BC37A7"/>
    <w:rsid w:val="00BC3CFD"/>
    <w:rsid w:val="00BC7DE4"/>
    <w:rsid w:val="00BD77CC"/>
    <w:rsid w:val="00BD7EC4"/>
    <w:rsid w:val="00BD7F0F"/>
    <w:rsid w:val="00BE09DF"/>
    <w:rsid w:val="00BE11CF"/>
    <w:rsid w:val="00BE1F58"/>
    <w:rsid w:val="00BE3DFC"/>
    <w:rsid w:val="00BE4D00"/>
    <w:rsid w:val="00BE6821"/>
    <w:rsid w:val="00BF54E6"/>
    <w:rsid w:val="00BF5605"/>
    <w:rsid w:val="00C01F1D"/>
    <w:rsid w:val="00C05314"/>
    <w:rsid w:val="00C06D46"/>
    <w:rsid w:val="00C138D6"/>
    <w:rsid w:val="00C15295"/>
    <w:rsid w:val="00C16A7A"/>
    <w:rsid w:val="00C206E5"/>
    <w:rsid w:val="00C24BA9"/>
    <w:rsid w:val="00C25BBC"/>
    <w:rsid w:val="00C30940"/>
    <w:rsid w:val="00C31BD9"/>
    <w:rsid w:val="00C33430"/>
    <w:rsid w:val="00C345DD"/>
    <w:rsid w:val="00C34BAB"/>
    <w:rsid w:val="00C351CC"/>
    <w:rsid w:val="00C36B22"/>
    <w:rsid w:val="00C36EF8"/>
    <w:rsid w:val="00C44C69"/>
    <w:rsid w:val="00C45C37"/>
    <w:rsid w:val="00C473DD"/>
    <w:rsid w:val="00C47543"/>
    <w:rsid w:val="00C504A7"/>
    <w:rsid w:val="00C50993"/>
    <w:rsid w:val="00C52723"/>
    <w:rsid w:val="00C5321A"/>
    <w:rsid w:val="00C6011C"/>
    <w:rsid w:val="00C6123A"/>
    <w:rsid w:val="00C70A54"/>
    <w:rsid w:val="00C72404"/>
    <w:rsid w:val="00C72903"/>
    <w:rsid w:val="00C72FB5"/>
    <w:rsid w:val="00C731A1"/>
    <w:rsid w:val="00C74B5C"/>
    <w:rsid w:val="00C8038B"/>
    <w:rsid w:val="00C8071E"/>
    <w:rsid w:val="00C81297"/>
    <w:rsid w:val="00C82EDB"/>
    <w:rsid w:val="00C85F7A"/>
    <w:rsid w:val="00C8686C"/>
    <w:rsid w:val="00C927DD"/>
    <w:rsid w:val="00C94649"/>
    <w:rsid w:val="00CA5B0F"/>
    <w:rsid w:val="00CA6639"/>
    <w:rsid w:val="00CA6A9B"/>
    <w:rsid w:val="00CB0825"/>
    <w:rsid w:val="00CB0A49"/>
    <w:rsid w:val="00CB0A93"/>
    <w:rsid w:val="00CB0F01"/>
    <w:rsid w:val="00CB2324"/>
    <w:rsid w:val="00CB313C"/>
    <w:rsid w:val="00CB434C"/>
    <w:rsid w:val="00CB5B35"/>
    <w:rsid w:val="00CB7524"/>
    <w:rsid w:val="00CC13BD"/>
    <w:rsid w:val="00CC1DEF"/>
    <w:rsid w:val="00CC1EBA"/>
    <w:rsid w:val="00CC4EC0"/>
    <w:rsid w:val="00CD2107"/>
    <w:rsid w:val="00CD2931"/>
    <w:rsid w:val="00CD30AE"/>
    <w:rsid w:val="00CD3885"/>
    <w:rsid w:val="00CD59C7"/>
    <w:rsid w:val="00CD5BBC"/>
    <w:rsid w:val="00CD7CFB"/>
    <w:rsid w:val="00CE1D83"/>
    <w:rsid w:val="00CE1FCF"/>
    <w:rsid w:val="00CE36B3"/>
    <w:rsid w:val="00CE45D4"/>
    <w:rsid w:val="00CE4FEF"/>
    <w:rsid w:val="00CE5CBB"/>
    <w:rsid w:val="00CE7824"/>
    <w:rsid w:val="00CF29F7"/>
    <w:rsid w:val="00CF53ED"/>
    <w:rsid w:val="00CF5AA0"/>
    <w:rsid w:val="00CF6001"/>
    <w:rsid w:val="00D0071A"/>
    <w:rsid w:val="00D00D95"/>
    <w:rsid w:val="00D00E4E"/>
    <w:rsid w:val="00D01142"/>
    <w:rsid w:val="00D0229C"/>
    <w:rsid w:val="00D03B6F"/>
    <w:rsid w:val="00D06870"/>
    <w:rsid w:val="00D069C3"/>
    <w:rsid w:val="00D074FC"/>
    <w:rsid w:val="00D07E12"/>
    <w:rsid w:val="00D10257"/>
    <w:rsid w:val="00D12E17"/>
    <w:rsid w:val="00D12FE9"/>
    <w:rsid w:val="00D1672E"/>
    <w:rsid w:val="00D1798E"/>
    <w:rsid w:val="00D2249B"/>
    <w:rsid w:val="00D2307A"/>
    <w:rsid w:val="00D239A4"/>
    <w:rsid w:val="00D30AF3"/>
    <w:rsid w:val="00D3353E"/>
    <w:rsid w:val="00D34BBE"/>
    <w:rsid w:val="00D352AA"/>
    <w:rsid w:val="00D3537B"/>
    <w:rsid w:val="00D41806"/>
    <w:rsid w:val="00D42502"/>
    <w:rsid w:val="00D4500F"/>
    <w:rsid w:val="00D45BD0"/>
    <w:rsid w:val="00D51653"/>
    <w:rsid w:val="00D55133"/>
    <w:rsid w:val="00D554A9"/>
    <w:rsid w:val="00D55F63"/>
    <w:rsid w:val="00D565E6"/>
    <w:rsid w:val="00D60D01"/>
    <w:rsid w:val="00D60FB4"/>
    <w:rsid w:val="00D61A35"/>
    <w:rsid w:val="00D6389B"/>
    <w:rsid w:val="00D701BB"/>
    <w:rsid w:val="00D70B6F"/>
    <w:rsid w:val="00D7293B"/>
    <w:rsid w:val="00D72EDB"/>
    <w:rsid w:val="00D73EF5"/>
    <w:rsid w:val="00D74854"/>
    <w:rsid w:val="00D76180"/>
    <w:rsid w:val="00D76687"/>
    <w:rsid w:val="00D8025A"/>
    <w:rsid w:val="00D84D2F"/>
    <w:rsid w:val="00D87373"/>
    <w:rsid w:val="00D905BB"/>
    <w:rsid w:val="00D94C56"/>
    <w:rsid w:val="00D96A57"/>
    <w:rsid w:val="00D9744C"/>
    <w:rsid w:val="00DA2446"/>
    <w:rsid w:val="00DA4A84"/>
    <w:rsid w:val="00DA4D70"/>
    <w:rsid w:val="00DA57F1"/>
    <w:rsid w:val="00DA706C"/>
    <w:rsid w:val="00DA7415"/>
    <w:rsid w:val="00DB1FDA"/>
    <w:rsid w:val="00DB477D"/>
    <w:rsid w:val="00DB4C7E"/>
    <w:rsid w:val="00DB5A7B"/>
    <w:rsid w:val="00DB7BA5"/>
    <w:rsid w:val="00DC2192"/>
    <w:rsid w:val="00DC30BD"/>
    <w:rsid w:val="00DC32C4"/>
    <w:rsid w:val="00DC764B"/>
    <w:rsid w:val="00DD18E6"/>
    <w:rsid w:val="00DD4F40"/>
    <w:rsid w:val="00DD70E1"/>
    <w:rsid w:val="00DD72E5"/>
    <w:rsid w:val="00DE1DB0"/>
    <w:rsid w:val="00DE21C9"/>
    <w:rsid w:val="00DE32C8"/>
    <w:rsid w:val="00DE5F5C"/>
    <w:rsid w:val="00DF08C0"/>
    <w:rsid w:val="00DF1881"/>
    <w:rsid w:val="00DF66F3"/>
    <w:rsid w:val="00DF6912"/>
    <w:rsid w:val="00E00F95"/>
    <w:rsid w:val="00E0178B"/>
    <w:rsid w:val="00E01C78"/>
    <w:rsid w:val="00E01E51"/>
    <w:rsid w:val="00E02885"/>
    <w:rsid w:val="00E0530C"/>
    <w:rsid w:val="00E056B2"/>
    <w:rsid w:val="00E10F69"/>
    <w:rsid w:val="00E11FD3"/>
    <w:rsid w:val="00E140F4"/>
    <w:rsid w:val="00E14AAD"/>
    <w:rsid w:val="00E15DC4"/>
    <w:rsid w:val="00E15DFB"/>
    <w:rsid w:val="00E2357A"/>
    <w:rsid w:val="00E263B5"/>
    <w:rsid w:val="00E264AD"/>
    <w:rsid w:val="00E26F90"/>
    <w:rsid w:val="00E312AA"/>
    <w:rsid w:val="00E313BE"/>
    <w:rsid w:val="00E32F8E"/>
    <w:rsid w:val="00E37031"/>
    <w:rsid w:val="00E41DE3"/>
    <w:rsid w:val="00E41FB8"/>
    <w:rsid w:val="00E45206"/>
    <w:rsid w:val="00E45965"/>
    <w:rsid w:val="00E46F02"/>
    <w:rsid w:val="00E504A4"/>
    <w:rsid w:val="00E5090E"/>
    <w:rsid w:val="00E515BD"/>
    <w:rsid w:val="00E51624"/>
    <w:rsid w:val="00E52B5C"/>
    <w:rsid w:val="00E547D6"/>
    <w:rsid w:val="00E579FE"/>
    <w:rsid w:val="00E57D15"/>
    <w:rsid w:val="00E60DF7"/>
    <w:rsid w:val="00E61476"/>
    <w:rsid w:val="00E6229D"/>
    <w:rsid w:val="00E62450"/>
    <w:rsid w:val="00E648A7"/>
    <w:rsid w:val="00E6507E"/>
    <w:rsid w:val="00E67821"/>
    <w:rsid w:val="00E73268"/>
    <w:rsid w:val="00E74D73"/>
    <w:rsid w:val="00E76DED"/>
    <w:rsid w:val="00E81A90"/>
    <w:rsid w:val="00E83C00"/>
    <w:rsid w:val="00E846FA"/>
    <w:rsid w:val="00E85B11"/>
    <w:rsid w:val="00E862B7"/>
    <w:rsid w:val="00E86759"/>
    <w:rsid w:val="00E92798"/>
    <w:rsid w:val="00E94246"/>
    <w:rsid w:val="00E94257"/>
    <w:rsid w:val="00EA0844"/>
    <w:rsid w:val="00EA36A8"/>
    <w:rsid w:val="00EA652C"/>
    <w:rsid w:val="00EB098E"/>
    <w:rsid w:val="00EB3BC0"/>
    <w:rsid w:val="00EB4514"/>
    <w:rsid w:val="00EC28E4"/>
    <w:rsid w:val="00EC359B"/>
    <w:rsid w:val="00EC3A0F"/>
    <w:rsid w:val="00EC4548"/>
    <w:rsid w:val="00EC46A0"/>
    <w:rsid w:val="00EC4C4A"/>
    <w:rsid w:val="00EC778B"/>
    <w:rsid w:val="00ED0687"/>
    <w:rsid w:val="00ED0960"/>
    <w:rsid w:val="00ED14A4"/>
    <w:rsid w:val="00ED27BE"/>
    <w:rsid w:val="00ED3382"/>
    <w:rsid w:val="00ED4134"/>
    <w:rsid w:val="00ED4316"/>
    <w:rsid w:val="00ED6890"/>
    <w:rsid w:val="00EE0B14"/>
    <w:rsid w:val="00EE2B33"/>
    <w:rsid w:val="00EE3760"/>
    <w:rsid w:val="00EE38F5"/>
    <w:rsid w:val="00EE41EE"/>
    <w:rsid w:val="00EE4B69"/>
    <w:rsid w:val="00EE551D"/>
    <w:rsid w:val="00EF36E2"/>
    <w:rsid w:val="00EF3A0F"/>
    <w:rsid w:val="00EF5BB4"/>
    <w:rsid w:val="00F03AC4"/>
    <w:rsid w:val="00F05356"/>
    <w:rsid w:val="00F0679A"/>
    <w:rsid w:val="00F07CB1"/>
    <w:rsid w:val="00F14CD3"/>
    <w:rsid w:val="00F160D2"/>
    <w:rsid w:val="00F16380"/>
    <w:rsid w:val="00F16A7A"/>
    <w:rsid w:val="00F20310"/>
    <w:rsid w:val="00F24273"/>
    <w:rsid w:val="00F30DCD"/>
    <w:rsid w:val="00F31EEC"/>
    <w:rsid w:val="00F336DC"/>
    <w:rsid w:val="00F375A6"/>
    <w:rsid w:val="00F37CBC"/>
    <w:rsid w:val="00F417B0"/>
    <w:rsid w:val="00F42907"/>
    <w:rsid w:val="00F42C91"/>
    <w:rsid w:val="00F45A54"/>
    <w:rsid w:val="00F45BDA"/>
    <w:rsid w:val="00F46EC8"/>
    <w:rsid w:val="00F50CBD"/>
    <w:rsid w:val="00F52ED2"/>
    <w:rsid w:val="00F542FB"/>
    <w:rsid w:val="00F55D27"/>
    <w:rsid w:val="00F57BDA"/>
    <w:rsid w:val="00F603A1"/>
    <w:rsid w:val="00F60C41"/>
    <w:rsid w:val="00F63BCE"/>
    <w:rsid w:val="00F64F67"/>
    <w:rsid w:val="00F71A11"/>
    <w:rsid w:val="00F71A3A"/>
    <w:rsid w:val="00F71C6E"/>
    <w:rsid w:val="00F7381E"/>
    <w:rsid w:val="00F73CE7"/>
    <w:rsid w:val="00F74FE6"/>
    <w:rsid w:val="00F7509B"/>
    <w:rsid w:val="00F77AE1"/>
    <w:rsid w:val="00F81FF1"/>
    <w:rsid w:val="00F84587"/>
    <w:rsid w:val="00F8511F"/>
    <w:rsid w:val="00F8555C"/>
    <w:rsid w:val="00F91EB2"/>
    <w:rsid w:val="00F938F2"/>
    <w:rsid w:val="00F9586B"/>
    <w:rsid w:val="00FA108C"/>
    <w:rsid w:val="00FA42D4"/>
    <w:rsid w:val="00FA4719"/>
    <w:rsid w:val="00FA5149"/>
    <w:rsid w:val="00FA7711"/>
    <w:rsid w:val="00FB0154"/>
    <w:rsid w:val="00FB224E"/>
    <w:rsid w:val="00FB3ED4"/>
    <w:rsid w:val="00FB687F"/>
    <w:rsid w:val="00FB695A"/>
    <w:rsid w:val="00FB6B07"/>
    <w:rsid w:val="00FC15C3"/>
    <w:rsid w:val="00FC1DDA"/>
    <w:rsid w:val="00FC3D3D"/>
    <w:rsid w:val="00FC6588"/>
    <w:rsid w:val="00FD3DAD"/>
    <w:rsid w:val="00FD4D57"/>
    <w:rsid w:val="00FD555A"/>
    <w:rsid w:val="00FD58C6"/>
    <w:rsid w:val="00FD5E95"/>
    <w:rsid w:val="00FD6171"/>
    <w:rsid w:val="00FE5BBB"/>
    <w:rsid w:val="00FE5D3E"/>
    <w:rsid w:val="00FE6FE0"/>
    <w:rsid w:val="00FE7293"/>
    <w:rsid w:val="00FF0BDB"/>
    <w:rsid w:val="00FF3207"/>
    <w:rsid w:val="00FF3573"/>
    <w:rsid w:val="00FF3F18"/>
    <w:rsid w:val="00FF5C3D"/>
    <w:rsid w:val="00FF5E46"/>
    <w:rsid w:val="00FF69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4B29C46-26A0-4A77-A29B-1617910EA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01F1D"/>
  </w:style>
  <w:style w:type="paragraph" w:styleId="1">
    <w:name w:val="heading 1"/>
    <w:basedOn w:val="a"/>
    <w:next w:val="a"/>
    <w:link w:val="10"/>
    <w:qFormat/>
    <w:rsid w:val="00842957"/>
    <w:pPr>
      <w:keepNext/>
      <w:spacing w:after="0" w:line="240" w:lineRule="auto"/>
      <w:ind w:right="-192"/>
      <w:outlineLvl w:val="0"/>
    </w:pPr>
    <w:rPr>
      <w:rFonts w:ascii="Angsana New" w:eastAsia="Cordia New" w:hAnsi="Cordia New" w:cs="Angsana New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2A24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DD18E6"/>
    <w:pPr>
      <w:ind w:left="720"/>
      <w:contextualSpacing/>
    </w:pPr>
  </w:style>
  <w:style w:type="paragraph" w:styleId="a5">
    <w:name w:val="header"/>
    <w:basedOn w:val="a"/>
    <w:link w:val="a6"/>
    <w:unhideWhenUsed/>
    <w:rsid w:val="007B73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หัวกระดาษ อักขระ"/>
    <w:basedOn w:val="a0"/>
    <w:link w:val="a5"/>
    <w:rsid w:val="007B731F"/>
  </w:style>
  <w:style w:type="paragraph" w:styleId="a7">
    <w:name w:val="footer"/>
    <w:basedOn w:val="a"/>
    <w:link w:val="a8"/>
    <w:uiPriority w:val="99"/>
    <w:unhideWhenUsed/>
    <w:rsid w:val="007B73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ท้ายกระดาษ อักขระ"/>
    <w:basedOn w:val="a0"/>
    <w:link w:val="a7"/>
    <w:uiPriority w:val="99"/>
    <w:rsid w:val="007B731F"/>
  </w:style>
  <w:style w:type="paragraph" w:styleId="a9">
    <w:name w:val="Balloon Text"/>
    <w:basedOn w:val="a"/>
    <w:link w:val="aa"/>
    <w:uiPriority w:val="99"/>
    <w:semiHidden/>
    <w:unhideWhenUsed/>
    <w:rsid w:val="00AC057D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aa">
    <w:name w:val="ข้อความบอลลูน อักขระ"/>
    <w:basedOn w:val="a0"/>
    <w:link w:val="a9"/>
    <w:uiPriority w:val="99"/>
    <w:semiHidden/>
    <w:rsid w:val="00AC057D"/>
    <w:rPr>
      <w:rFonts w:ascii="Tahoma" w:hAnsi="Tahoma" w:cs="Angsana New"/>
      <w:sz w:val="16"/>
      <w:szCs w:val="20"/>
    </w:rPr>
  </w:style>
  <w:style w:type="paragraph" w:styleId="ab">
    <w:name w:val="No Spacing"/>
    <w:uiPriority w:val="1"/>
    <w:qFormat/>
    <w:rsid w:val="00B04DC6"/>
    <w:pPr>
      <w:spacing w:after="0" w:line="240" w:lineRule="auto"/>
    </w:pPr>
  </w:style>
  <w:style w:type="paragraph" w:styleId="ac">
    <w:name w:val="Body Text"/>
    <w:basedOn w:val="a"/>
    <w:link w:val="ad"/>
    <w:uiPriority w:val="99"/>
    <w:rsid w:val="00D12E17"/>
    <w:pPr>
      <w:spacing w:after="0" w:line="240" w:lineRule="auto"/>
    </w:pPr>
    <w:rPr>
      <w:rFonts w:ascii="Angsana New" w:eastAsia="Calibri" w:hAnsi="Angsana New" w:cs="Angsana New"/>
      <w:sz w:val="32"/>
      <w:szCs w:val="32"/>
      <w:lang w:eastAsia="zh-CN"/>
    </w:rPr>
  </w:style>
  <w:style w:type="character" w:customStyle="1" w:styleId="ad">
    <w:name w:val="เนื้อความ อักขระ"/>
    <w:basedOn w:val="a0"/>
    <w:link w:val="ac"/>
    <w:uiPriority w:val="99"/>
    <w:rsid w:val="00D12E17"/>
    <w:rPr>
      <w:rFonts w:ascii="Angsana New" w:eastAsia="Calibri" w:hAnsi="Angsana New" w:cs="Angsana New"/>
      <w:sz w:val="32"/>
      <w:szCs w:val="32"/>
      <w:lang w:eastAsia="zh-CN"/>
    </w:rPr>
  </w:style>
  <w:style w:type="character" w:styleId="ae">
    <w:name w:val="Hyperlink"/>
    <w:basedOn w:val="a0"/>
    <w:uiPriority w:val="99"/>
    <w:unhideWhenUsed/>
    <w:rsid w:val="00006283"/>
    <w:rPr>
      <w:color w:val="0000FF" w:themeColor="hyperlink"/>
      <w:u w:val="single"/>
    </w:rPr>
  </w:style>
  <w:style w:type="character" w:styleId="af">
    <w:name w:val="Emphasis"/>
    <w:qFormat/>
    <w:rsid w:val="00766D22"/>
    <w:rPr>
      <w:i/>
      <w:iCs/>
    </w:rPr>
  </w:style>
  <w:style w:type="character" w:customStyle="1" w:styleId="10">
    <w:name w:val="หัวเรื่อง 1 อักขระ"/>
    <w:basedOn w:val="a0"/>
    <w:link w:val="1"/>
    <w:rsid w:val="00842957"/>
    <w:rPr>
      <w:rFonts w:ascii="Angsana New" w:eastAsia="Cordia New" w:hAnsi="Cordia New" w:cs="Angsana New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52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9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6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7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6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7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8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83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6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9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8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6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66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9B96B9-83D5-4499-9D55-0460E7E412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038</Words>
  <Characters>11617</Characters>
  <Application>Microsoft Office Word</Application>
  <DocSecurity>0</DocSecurity>
  <Lines>96</Lines>
  <Paragraphs>27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6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search</dc:creator>
  <cp:keywords/>
  <dc:description/>
  <cp:lastModifiedBy>MSU</cp:lastModifiedBy>
  <cp:revision>2</cp:revision>
  <cp:lastPrinted>2019-03-18T10:20:00Z</cp:lastPrinted>
  <dcterms:created xsi:type="dcterms:W3CDTF">2023-09-12T06:42:00Z</dcterms:created>
  <dcterms:modified xsi:type="dcterms:W3CDTF">2023-09-12T06:42:00Z</dcterms:modified>
</cp:coreProperties>
</file>